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232594" w14:textId="77777777" w:rsidR="00500742" w:rsidRPr="009C0E41" w:rsidRDefault="00500742" w:rsidP="00500742">
      <w:pPr>
        <w:pStyle w:val="BodyText"/>
      </w:pPr>
    </w:p>
    <w:p w14:paraId="77658F3B" w14:textId="77777777" w:rsidR="00500742" w:rsidRPr="009C0E41" w:rsidRDefault="00500742" w:rsidP="00500742">
      <w:pPr>
        <w:pStyle w:val="BodyText"/>
      </w:pPr>
    </w:p>
    <w:p w14:paraId="0E34BD01" w14:textId="77777777" w:rsidR="00500742" w:rsidRPr="009C0E41" w:rsidRDefault="00500742" w:rsidP="00500742">
      <w:pPr>
        <w:pStyle w:val="BodyText"/>
      </w:pPr>
      <w:r w:rsidRPr="009C0E41"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Pr="009C0E41" w:rsidRDefault="00500742" w:rsidP="00500742">
      <w:pPr>
        <w:pStyle w:val="BodyText"/>
      </w:pPr>
    </w:p>
    <w:p w14:paraId="6F72959F" w14:textId="77777777" w:rsidR="00500742" w:rsidRPr="009C0E41" w:rsidRDefault="00500742" w:rsidP="00500742">
      <w:pPr>
        <w:pStyle w:val="BodyText"/>
      </w:pPr>
    </w:p>
    <w:p w14:paraId="19E2EDC6" w14:textId="77777777" w:rsidR="00500742" w:rsidRPr="009C0E41" w:rsidRDefault="00500742" w:rsidP="00500742">
      <w:pPr>
        <w:pStyle w:val="BodyText"/>
      </w:pPr>
    </w:p>
    <w:p w14:paraId="31C885E5" w14:textId="77777777" w:rsidR="00500742" w:rsidRPr="009C0E41" w:rsidRDefault="00500742" w:rsidP="00500742">
      <w:pPr>
        <w:pStyle w:val="BodyText"/>
      </w:pPr>
    </w:p>
    <w:p w14:paraId="74C5682C" w14:textId="77777777" w:rsidR="00500742" w:rsidRPr="009C0E41" w:rsidRDefault="00500742" w:rsidP="00500742">
      <w:pPr>
        <w:pStyle w:val="BodyText"/>
      </w:pPr>
    </w:p>
    <w:p w14:paraId="543A52D9" w14:textId="77777777" w:rsidR="00500742" w:rsidRPr="009C0E41" w:rsidRDefault="00500742" w:rsidP="00500742">
      <w:pPr>
        <w:pStyle w:val="BodyText"/>
      </w:pPr>
    </w:p>
    <w:p w14:paraId="5C893A34" w14:textId="77777777" w:rsidR="00500742" w:rsidRPr="009C0E41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9C0E41" w14:paraId="6626B668" w14:textId="77777777" w:rsidTr="00415850">
        <w:trPr>
          <w:trHeight w:val="1583"/>
        </w:trPr>
        <w:tc>
          <w:tcPr>
            <w:tcW w:w="9359" w:type="dxa"/>
          </w:tcPr>
          <w:p w14:paraId="178AC1E6" w14:textId="31515F9D" w:rsidR="00500742" w:rsidRPr="009C0E41" w:rsidRDefault="00843CF3" w:rsidP="00415850">
            <w:pPr>
              <w:pStyle w:val="CommentSubject"/>
              <w:rPr>
                <w:rFonts w:ascii="Trebuchet MS" w:hAnsi="Trebuchet MS"/>
              </w:rPr>
            </w:pPr>
            <w:r w:rsidRPr="009C0E41">
              <w:rPr>
                <w:rFonts w:ascii="Trebuchet MS" w:hAnsi="Trebuchet MS"/>
              </w:rPr>
              <w:t xml:space="preserve">Subway </w:t>
            </w:r>
            <w:r w:rsidR="00426215" w:rsidRPr="009C0E41">
              <w:rPr>
                <w:rFonts w:ascii="Trebuchet MS" w:hAnsi="Trebuchet MS"/>
              </w:rPr>
              <w:t>Business Template</w:t>
            </w:r>
          </w:p>
          <w:p w14:paraId="2A75448B" w14:textId="77777777" w:rsidR="00D04DA9" w:rsidRPr="009C0E41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rebuchet MS" w:eastAsiaTheme="minorHAnsi" w:hAnsi="Trebuchet MS" w:cs="Calibri"/>
                <w:color w:val="000000"/>
                <w:sz w:val="24"/>
                <w:szCs w:val="24"/>
              </w:rPr>
            </w:pPr>
            <w:r w:rsidRPr="009C0E41">
              <w:rPr>
                <w:rFonts w:ascii="Trebuchet MS" w:hAnsi="Trebuchet MS"/>
                <w:color w:val="2B579A"/>
                <w:shd w:val="clear" w:color="auto" w:fill="E6E6E6"/>
              </w:rPr>
              <w:fldChar w:fldCharType="begin"/>
            </w:r>
            <w:r w:rsidRPr="009C0E41">
              <w:rPr>
                <w:rFonts w:ascii="Trebuchet MS" w:hAnsi="Trebuchet MS"/>
              </w:rPr>
              <w:instrText xml:space="preserve"> DOCPROPERTY  Title  \* MERGEFORMAT </w:instrText>
            </w:r>
            <w:r w:rsidRPr="009C0E41">
              <w:rPr>
                <w:rFonts w:ascii="Trebuchet MS" w:hAnsi="Trebuchet MS"/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9C0E41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Trebuchet MS" w:eastAsiaTheme="minorEastAsia" w:hAnsi="Trebuchet MS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C0E41">
              <w:rPr>
                <w:rFonts w:ascii="Trebuchet MS" w:eastAsiaTheme="minorEastAsia" w:hAnsi="Trebuchet MS" w:cs="Arial"/>
                <w:b/>
                <w:bCs/>
                <w:caps/>
                <w:color w:val="464547"/>
                <w:sz w:val="44"/>
                <w:szCs w:val="44"/>
              </w:rPr>
              <w:t>Subject areas</w:t>
            </w:r>
            <w:r w:rsidR="00500742" w:rsidRPr="009C0E41">
              <w:rPr>
                <w:rFonts w:ascii="Trebuchet MS" w:hAnsi="Trebuchet MS"/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9C0E41" w14:paraId="40961459" w14:textId="77777777" w:rsidTr="00415850">
        <w:tc>
          <w:tcPr>
            <w:tcW w:w="9359" w:type="dxa"/>
          </w:tcPr>
          <w:p w14:paraId="76309376" w14:textId="563FE6E0" w:rsidR="00500742" w:rsidRPr="009C0E41" w:rsidRDefault="00426215" w:rsidP="00426215">
            <w:pPr>
              <w:pStyle w:val="ProjectName"/>
              <w:jc w:val="center"/>
              <w:rPr>
                <w:rFonts w:ascii="Trebuchet MS" w:hAnsi="Trebuchet MS" w:cs="Arial"/>
                <w:b/>
                <w:bCs/>
                <w:sz w:val="18"/>
                <w:szCs w:val="18"/>
              </w:rPr>
            </w:pPr>
            <w:r w:rsidRPr="009C0E41">
              <w:rPr>
                <w:rFonts w:ascii="Trebuchet MS" w:hAnsi="Trebuchet MS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Pr="009C0E41" w:rsidRDefault="00500742" w:rsidP="00500742">
      <w:pPr>
        <w:pStyle w:val="BodyText"/>
      </w:pPr>
    </w:p>
    <w:p w14:paraId="4311A786" w14:textId="77777777" w:rsidR="00500742" w:rsidRPr="009C0E41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 w:rsidRPr="009C0E41">
        <w:rPr>
          <w:rFonts w:ascii="Trebuchet MS" w:hAnsi="Trebuchet MS"/>
        </w:rPr>
        <w:br w:type="page"/>
      </w:r>
    </w:p>
    <w:p w14:paraId="1754854A" w14:textId="77777777" w:rsidR="00500742" w:rsidRPr="009C0E41" w:rsidRDefault="00500742" w:rsidP="00500742">
      <w:pPr>
        <w:pStyle w:val="BodyText"/>
      </w:pPr>
    </w:p>
    <w:p w14:paraId="208A37E9" w14:textId="77777777" w:rsidR="00500742" w:rsidRPr="009C0E41" w:rsidRDefault="00500742" w:rsidP="00500742">
      <w:pPr>
        <w:pStyle w:val="TOCHeading"/>
        <w:rPr>
          <w:rFonts w:ascii="Trebuchet MS" w:hAnsi="Trebuchet MS"/>
        </w:rPr>
      </w:pPr>
      <w:bookmarkStart w:id="0" w:name="_Toc456598587"/>
      <w:bookmarkStart w:id="1" w:name="_Toc456600918"/>
      <w:bookmarkStart w:id="2" w:name="_Toc2484421"/>
      <w:bookmarkStart w:id="3" w:name="_Toc4475558"/>
      <w:r w:rsidRPr="009C0E41">
        <w:rPr>
          <w:rFonts w:ascii="Trebuchet MS" w:hAnsi="Trebuchet MS"/>
        </w:rPr>
        <w:t>Contents</w:t>
      </w:r>
    </w:p>
    <w:p w14:paraId="5B80CBBC" w14:textId="7661780F" w:rsidR="00407DD5" w:rsidRPr="009C0E41" w:rsidRDefault="00500742">
      <w:pPr>
        <w:pStyle w:val="TOC1"/>
        <w:tabs>
          <w:tab w:val="left" w:pos="400"/>
          <w:tab w:val="right" w:leader="dot" w:pos="9347"/>
        </w:tabs>
        <w:rPr>
          <w:rFonts w:eastAsiaTheme="minorEastAsia" w:cstheme="minorBidi"/>
          <w:bCs w:val="0"/>
          <w:caps w:val="0"/>
          <w:noProof/>
          <w:color w:val="auto"/>
          <w:sz w:val="22"/>
          <w:szCs w:val="22"/>
        </w:rPr>
      </w:pPr>
      <w:r w:rsidRPr="009C0E41">
        <w:rPr>
          <w:color w:val="2B579A"/>
          <w:shd w:val="clear" w:color="auto" w:fill="E6E6E6"/>
        </w:rPr>
        <w:fldChar w:fldCharType="begin"/>
      </w:r>
      <w:r w:rsidRPr="009C0E41">
        <w:rPr>
          <w:noProof/>
        </w:rPr>
        <w:instrText xml:space="preserve"> TOC \o "2-3" \h \z \t "Heading 1,1,Appendix Level 1,1,Appendix Level 2,2,Appendix Level 3,3" </w:instrText>
      </w:r>
      <w:r w:rsidRPr="009C0E41"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9C0E41">
          <w:rPr>
            <w:rStyle w:val="Hyperlink"/>
            <w:rFonts w:eastAsia="MS Gothic"/>
            <w:noProof/>
          </w:rPr>
          <w:t>1</w:t>
        </w:r>
        <w:r w:rsidR="00407DD5" w:rsidRPr="009C0E41">
          <w:rPr>
            <w:rFonts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Business Description</w:t>
        </w:r>
        <w:r w:rsidR="00407DD5" w:rsidRPr="009C0E41">
          <w:rPr>
            <w:noProof/>
            <w:webHidden/>
          </w:rPr>
          <w:tab/>
        </w:r>
        <w:r w:rsidR="00407DD5" w:rsidRPr="009C0E41">
          <w:rPr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noProof/>
            <w:webHidden/>
          </w:rPr>
          <w:instrText xml:space="preserve"> PAGEREF _Toc62212630 \h </w:instrText>
        </w:r>
        <w:r w:rsidR="00407DD5" w:rsidRPr="009C0E41">
          <w:rPr>
            <w:webHidden/>
            <w:color w:val="2B579A"/>
            <w:shd w:val="clear" w:color="auto" w:fill="E6E6E6"/>
          </w:rPr>
        </w:r>
        <w:r w:rsidR="00407DD5" w:rsidRPr="009C0E41">
          <w:rPr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noProof/>
            <w:webHidden/>
          </w:rPr>
          <w:t>3</w:t>
        </w:r>
        <w:r w:rsidR="00407DD5" w:rsidRPr="009C0E41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3F54AAC1" w:rsidR="00407DD5" w:rsidRPr="009C0E41" w:rsidRDefault="00614FEF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1" w:history="1">
        <w:r w:rsidR="00407DD5" w:rsidRPr="009C0E41">
          <w:rPr>
            <w:rStyle w:val="Hyperlink"/>
            <w:rFonts w:eastAsia="MS Gothic"/>
            <w:noProof/>
          </w:rPr>
          <w:t>1.1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 xml:space="preserve">Business </w:t>
        </w:r>
        <w:r w:rsidR="00341E03">
          <w:rPr>
            <w:rStyle w:val="Hyperlink"/>
            <w:rFonts w:eastAsia="MS Gothic"/>
            <w:noProof/>
          </w:rPr>
          <w:t>Background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1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Pr="009C0E41" w:rsidRDefault="00614FEF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2" w:history="1">
        <w:r w:rsidR="00407DD5" w:rsidRPr="009C0E41">
          <w:rPr>
            <w:rStyle w:val="Hyperlink"/>
            <w:rFonts w:eastAsia="MS Gothic"/>
            <w:noProof/>
          </w:rPr>
          <w:t>1.2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Problems. Current Situation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2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Pr="009C0E41" w:rsidRDefault="00614FEF" w:rsidP="6D4B84C2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3" w:history="1">
        <w:r w:rsidR="00407DD5" w:rsidRPr="009C0E41">
          <w:rPr>
            <w:rStyle w:val="Hyperlink"/>
            <w:rFonts w:eastAsia="MS Gothic"/>
            <w:noProof/>
          </w:rPr>
          <w:t>1.3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2B3847" w:rsidRPr="009C0E41">
          <w:rPr>
            <w:rStyle w:val="Hyperlink"/>
            <w:rFonts w:eastAsia="MS Gothic"/>
            <w:noProof/>
          </w:rPr>
          <w:t>The b</w:t>
        </w:r>
        <w:r w:rsidR="00407DD5" w:rsidRPr="009C0E41">
          <w:rPr>
            <w:rStyle w:val="Hyperlink"/>
            <w:rFonts w:eastAsia="MS Gothic"/>
            <w:noProof/>
          </w:rPr>
          <w:t xml:space="preserve">enefits </w:t>
        </w:r>
        <w:r w:rsidR="002B3847" w:rsidRPr="009C0E41">
          <w:rPr>
            <w:rStyle w:val="Hyperlink"/>
            <w:rFonts w:eastAsia="MS Gothic"/>
            <w:noProof/>
          </w:rPr>
          <w:t>of</w:t>
        </w:r>
        <w:r w:rsidR="00407DD5" w:rsidRPr="009C0E41">
          <w:rPr>
            <w:rStyle w:val="Hyperlink"/>
            <w:rFonts w:eastAsia="MS Gothic"/>
            <w:noProof/>
          </w:rPr>
          <w:t xml:space="preserve"> implementing a database. Project Vision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3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Pr="009C0E41" w:rsidRDefault="00614FEF">
      <w:pPr>
        <w:pStyle w:val="TOC1"/>
        <w:tabs>
          <w:tab w:val="left" w:pos="400"/>
          <w:tab w:val="right" w:leader="dot" w:pos="9347"/>
        </w:tabs>
        <w:rPr>
          <w:rFonts w:eastAsiaTheme="minorEastAsia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9C0E41">
          <w:rPr>
            <w:rStyle w:val="Hyperlink"/>
            <w:rFonts w:eastAsia="MS Gothic"/>
            <w:noProof/>
          </w:rPr>
          <w:t>2</w:t>
        </w:r>
        <w:r w:rsidR="00407DD5" w:rsidRPr="009C0E41">
          <w:rPr>
            <w:rFonts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Model description</w:t>
        </w:r>
        <w:r w:rsidR="00407DD5" w:rsidRPr="009C0E41">
          <w:rPr>
            <w:noProof/>
            <w:webHidden/>
          </w:rPr>
          <w:tab/>
        </w:r>
        <w:r w:rsidR="00407DD5" w:rsidRPr="009C0E41">
          <w:rPr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noProof/>
            <w:webHidden/>
          </w:rPr>
          <w:instrText xml:space="preserve"> PAGEREF _Toc62212634 \h </w:instrText>
        </w:r>
        <w:r w:rsidR="00407DD5" w:rsidRPr="009C0E41">
          <w:rPr>
            <w:webHidden/>
            <w:color w:val="2B579A"/>
            <w:shd w:val="clear" w:color="auto" w:fill="E6E6E6"/>
          </w:rPr>
        </w:r>
        <w:r w:rsidR="00407DD5" w:rsidRPr="009C0E41">
          <w:rPr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noProof/>
            <w:webHidden/>
          </w:rPr>
          <w:t>3</w:t>
        </w:r>
        <w:r w:rsidR="00407DD5" w:rsidRPr="009C0E41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Pr="009C0E41" w:rsidRDefault="00614FEF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5" w:history="1">
        <w:r w:rsidR="00407DD5" w:rsidRPr="009C0E41">
          <w:rPr>
            <w:rStyle w:val="Hyperlink"/>
            <w:rFonts w:eastAsia="MS Gothic"/>
            <w:noProof/>
          </w:rPr>
          <w:t>2.1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Definitions &amp; Acronyms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5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Pr="009C0E41" w:rsidRDefault="00614FEF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6" w:history="1">
        <w:r w:rsidR="00407DD5" w:rsidRPr="009C0E41">
          <w:rPr>
            <w:rStyle w:val="Hyperlink"/>
            <w:rFonts w:eastAsia="MS Gothic"/>
            <w:noProof/>
          </w:rPr>
          <w:t>2.2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Logical Scheme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6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Pr="009C0E41" w:rsidRDefault="00614FEF">
      <w:pPr>
        <w:pStyle w:val="TOC2"/>
        <w:tabs>
          <w:tab w:val="left" w:pos="880"/>
          <w:tab w:val="right" w:leader="dot" w:pos="9347"/>
        </w:tabs>
        <w:rPr>
          <w:rFonts w:ascii="Trebuchet MS" w:eastAsiaTheme="minorEastAsia" w:hAnsi="Trebuchet MS" w:cstheme="minorBidi"/>
          <w:noProof/>
          <w:sz w:val="22"/>
          <w:szCs w:val="22"/>
        </w:rPr>
      </w:pPr>
      <w:hyperlink w:anchor="_Toc62212637" w:history="1">
        <w:r w:rsidR="00407DD5" w:rsidRPr="009C0E41">
          <w:rPr>
            <w:rStyle w:val="Hyperlink"/>
            <w:rFonts w:eastAsia="MS Gothic"/>
            <w:noProof/>
          </w:rPr>
          <w:t>2.3</w:t>
        </w:r>
        <w:r w:rsidR="00407DD5" w:rsidRPr="009C0E41">
          <w:rPr>
            <w:rFonts w:ascii="Trebuchet MS" w:eastAsiaTheme="minorEastAsia" w:hAnsi="Trebuchet MS" w:cstheme="minorBidi"/>
            <w:noProof/>
            <w:sz w:val="22"/>
            <w:szCs w:val="22"/>
          </w:rPr>
          <w:tab/>
        </w:r>
        <w:r w:rsidR="00407DD5" w:rsidRPr="009C0E41">
          <w:rPr>
            <w:rStyle w:val="Hyperlink"/>
            <w:rFonts w:eastAsia="MS Gothic"/>
            <w:noProof/>
          </w:rPr>
          <w:t>Objects</w:t>
        </w:r>
        <w:r w:rsidR="00407DD5" w:rsidRPr="009C0E41">
          <w:rPr>
            <w:rFonts w:ascii="Trebuchet MS" w:hAnsi="Trebuchet MS"/>
            <w:noProof/>
            <w:webHidden/>
          </w:rPr>
          <w:tab/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begin"/>
        </w:r>
        <w:r w:rsidR="00407DD5" w:rsidRPr="009C0E41">
          <w:rPr>
            <w:rFonts w:ascii="Trebuchet MS" w:hAnsi="Trebuchet MS"/>
            <w:noProof/>
            <w:webHidden/>
          </w:rPr>
          <w:instrText xml:space="preserve"> PAGEREF _Toc62212637 \h </w:instrTex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separate"/>
        </w:r>
        <w:r w:rsidR="000370D4" w:rsidRPr="009C0E41">
          <w:rPr>
            <w:rFonts w:ascii="Trebuchet MS" w:hAnsi="Trebuchet MS"/>
            <w:noProof/>
            <w:webHidden/>
          </w:rPr>
          <w:t>3</w:t>
        </w:r>
        <w:r w:rsidR="00407DD5" w:rsidRPr="009C0E41">
          <w:rPr>
            <w:rFonts w:ascii="Trebuchet MS" w:hAnsi="Trebuchet MS"/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9C0E41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 w:rsidRPr="009C0E41"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9C0E41" w:rsidRDefault="00500742" w:rsidP="00500742">
      <w:pPr>
        <w:pStyle w:val="BodyText"/>
      </w:pPr>
    </w:p>
    <w:p w14:paraId="56241B92" w14:textId="34015214" w:rsidR="0094703C" w:rsidRPr="009C0E41" w:rsidRDefault="00500742" w:rsidP="00426215">
      <w:pPr>
        <w:pStyle w:val="Heading1"/>
        <w:numPr>
          <w:ilvl w:val="0"/>
          <w:numId w:val="0"/>
        </w:numPr>
        <w:rPr>
          <w:rFonts w:ascii="Trebuchet MS" w:hAnsi="Trebuchet MS"/>
          <w:sz w:val="24"/>
        </w:rPr>
      </w:pPr>
      <w:bookmarkStart w:id="4" w:name="_Section_1"/>
      <w:bookmarkEnd w:id="4"/>
      <w:r w:rsidRPr="009C0E41">
        <w:rPr>
          <w:rFonts w:ascii="Trebuchet MS" w:hAnsi="Trebuchet MS"/>
        </w:rPr>
        <w:br w:type="page"/>
      </w:r>
      <w:bookmarkEnd w:id="0"/>
      <w:bookmarkEnd w:id="1"/>
      <w:bookmarkEnd w:id="2"/>
      <w:bookmarkEnd w:id="3"/>
    </w:p>
    <w:p w14:paraId="31B69AA4" w14:textId="77777777" w:rsidR="00426215" w:rsidRPr="009C0E41" w:rsidRDefault="00426215" w:rsidP="00426215">
      <w:pPr>
        <w:pStyle w:val="Heading1"/>
        <w:ind w:left="431" w:hanging="431"/>
        <w:rPr>
          <w:rFonts w:ascii="Trebuchet MS" w:hAnsi="Trebuchet MS"/>
        </w:rPr>
      </w:pPr>
      <w:bookmarkStart w:id="5" w:name="_Toc412572569"/>
      <w:bookmarkStart w:id="6" w:name="_Toc509167633"/>
      <w:bookmarkStart w:id="7" w:name="_Toc62212630"/>
      <w:r w:rsidRPr="009C0E41">
        <w:rPr>
          <w:rFonts w:ascii="Trebuchet MS" w:hAnsi="Trebuchet MS"/>
        </w:rPr>
        <w:lastRenderedPageBreak/>
        <w:t>Business Description</w:t>
      </w:r>
      <w:bookmarkEnd w:id="5"/>
      <w:bookmarkEnd w:id="6"/>
      <w:bookmarkEnd w:id="7"/>
    </w:p>
    <w:p w14:paraId="45574318" w14:textId="6BB86AAC" w:rsidR="00426215" w:rsidRPr="009C0E41" w:rsidRDefault="00426215" w:rsidP="00426215">
      <w:pPr>
        <w:pStyle w:val="Heading2"/>
        <w:keepNext w:val="0"/>
        <w:ind w:left="851" w:hanging="851"/>
        <w:rPr>
          <w:rFonts w:ascii="Trebuchet MS" w:hAnsi="Trebuchet MS"/>
        </w:rPr>
      </w:pPr>
      <w:bookmarkStart w:id="8" w:name="_Toc412572570"/>
      <w:bookmarkStart w:id="9" w:name="_Toc509167634"/>
      <w:bookmarkStart w:id="10" w:name="_Toc62212631"/>
      <w:r w:rsidRPr="009C0E41">
        <w:rPr>
          <w:rFonts w:ascii="Trebuchet MS" w:hAnsi="Trebuchet MS"/>
        </w:rPr>
        <w:t>Business background</w:t>
      </w:r>
      <w:bookmarkEnd w:id="8"/>
      <w:bookmarkEnd w:id="9"/>
      <w:bookmarkEnd w:id="10"/>
    </w:p>
    <w:p w14:paraId="60A958F3" w14:textId="56AFF3E9" w:rsidR="00843CF3" w:rsidRPr="009C0E41" w:rsidRDefault="00843CF3" w:rsidP="00843CF3">
      <w:pPr>
        <w:pStyle w:val="NormalWeb"/>
        <w:rPr>
          <w:rFonts w:ascii="Trebuchet MS" w:hAnsi="Trebuchet MS"/>
        </w:rPr>
      </w:pPr>
      <w:r w:rsidRPr="009C0E41">
        <w:rPr>
          <w:rFonts w:ascii="Trebuchet MS" w:hAnsi="Trebuchet MS"/>
        </w:rPr>
        <w:t xml:space="preserve">Efficient management of a metro station system is crucial for urban transport networks. Metro stations require precise coordination across various operational dimensions, including train schedules, ticket sales, employee management, and </w:t>
      </w:r>
      <w:r w:rsidR="00341E03">
        <w:rPr>
          <w:rFonts w:ascii="Trebuchet MS" w:hAnsi="Trebuchet MS"/>
        </w:rPr>
        <w:t>infrastructure maintenance</w:t>
      </w:r>
      <w:r w:rsidRPr="009C0E41">
        <w:rPr>
          <w:rFonts w:ascii="Trebuchet MS" w:hAnsi="Trebuchet MS"/>
        </w:rPr>
        <w:t xml:space="preserve"> such as tunnels, tracks, and stations. Effective management ensures safety, reliability, and optimal passenger experience, contributing to </w:t>
      </w:r>
      <w:r w:rsidR="00341E03">
        <w:rPr>
          <w:rFonts w:ascii="Trebuchet MS" w:hAnsi="Trebuchet MS"/>
        </w:rPr>
        <w:t>urban mobility's overall efficiency and sustainability</w:t>
      </w:r>
      <w:r w:rsidRPr="009C0E41">
        <w:rPr>
          <w:rFonts w:ascii="Trebuchet MS" w:hAnsi="Trebuchet MS"/>
        </w:rPr>
        <w:t>.</w:t>
      </w:r>
    </w:p>
    <w:p w14:paraId="1CE130DD" w14:textId="77777777" w:rsidR="00C403FF" w:rsidRPr="009C0E41" w:rsidRDefault="00C403FF" w:rsidP="00C403FF">
      <w:pPr>
        <w:pStyle w:val="BodyText"/>
      </w:pPr>
    </w:p>
    <w:p w14:paraId="3F9669AC" w14:textId="58EB986B" w:rsidR="00C403FF" w:rsidRPr="009C0E41" w:rsidRDefault="00426215" w:rsidP="00C403FF">
      <w:pPr>
        <w:pStyle w:val="Heading2"/>
        <w:keepNext w:val="0"/>
        <w:ind w:left="851" w:hanging="851"/>
        <w:rPr>
          <w:rFonts w:ascii="Trebuchet MS" w:hAnsi="Trebuchet MS"/>
        </w:rPr>
      </w:pPr>
      <w:bookmarkStart w:id="11" w:name="_Toc412572571"/>
      <w:bookmarkStart w:id="12" w:name="_Toc509167635"/>
      <w:bookmarkStart w:id="13" w:name="_Toc62212632"/>
      <w:r w:rsidRPr="009C0E41">
        <w:rPr>
          <w:rFonts w:ascii="Trebuchet MS" w:hAnsi="Trebuchet MS"/>
        </w:rPr>
        <w:t>Problems</w:t>
      </w:r>
      <w:r w:rsidR="00C403FF" w:rsidRPr="009C0E41">
        <w:rPr>
          <w:rFonts w:ascii="Trebuchet MS" w:hAnsi="Trebuchet MS"/>
        </w:rPr>
        <w:t>.</w:t>
      </w:r>
      <w:r w:rsidRPr="009C0E41">
        <w:rPr>
          <w:rFonts w:ascii="Trebuchet MS" w:hAnsi="Trebuchet MS"/>
        </w:rPr>
        <w:t xml:space="preserve"> </w:t>
      </w:r>
      <w:bookmarkStart w:id="14" w:name="_Toc462595274"/>
      <w:bookmarkEnd w:id="11"/>
      <w:bookmarkEnd w:id="12"/>
      <w:r w:rsidR="00C403FF" w:rsidRPr="009C0E41">
        <w:rPr>
          <w:rFonts w:ascii="Trebuchet MS" w:hAnsi="Trebuchet MS"/>
        </w:rPr>
        <w:t>Current Situation</w:t>
      </w:r>
      <w:bookmarkEnd w:id="13"/>
      <w:bookmarkEnd w:id="14"/>
    </w:p>
    <w:p w14:paraId="332AB9C2" w14:textId="468A42DA" w:rsidR="00872594" w:rsidRPr="009C0E41" w:rsidRDefault="00872594" w:rsidP="00872594">
      <w:pPr>
        <w:widowControl/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Metro management faces several challenges due to manual data handling and disconnected systems. Key issues include:</w:t>
      </w:r>
    </w:p>
    <w:p w14:paraId="092515C8" w14:textId="77777777" w:rsidR="00872594" w:rsidRPr="009C0E41" w:rsidRDefault="00872594" w:rsidP="00872594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Inefficient scheduling causing delays and overcrowding.</w:t>
      </w:r>
    </w:p>
    <w:p w14:paraId="6EC14603" w14:textId="77777777" w:rsidR="00872594" w:rsidRPr="009C0E41" w:rsidRDefault="00872594" w:rsidP="00872594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Inaccurate tracking of maintenance activities leading to infrastructure failures.</w:t>
      </w:r>
    </w:p>
    <w:p w14:paraId="07A7CF50" w14:textId="77777777" w:rsidR="00872594" w:rsidRPr="009C0E41" w:rsidRDefault="00872594" w:rsidP="00872594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Limited capability to analyze ticket sales and promotions effectively.</w:t>
      </w:r>
    </w:p>
    <w:p w14:paraId="4BC8EB08" w14:textId="77777777" w:rsidR="00872594" w:rsidRPr="009C0E41" w:rsidRDefault="00872594" w:rsidP="00872594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>Poor employee assignment processes, causing resource misallocation.</w:t>
      </w:r>
    </w:p>
    <w:p w14:paraId="75ED69DE" w14:textId="0DF6A32D" w:rsidR="00872594" w:rsidRPr="009C0E41" w:rsidRDefault="00872594" w:rsidP="00872594">
      <w:pPr>
        <w:widowControl/>
        <w:spacing w:before="100" w:beforeAutospacing="1" w:after="100" w:afterAutospacing="1" w:line="240" w:lineRule="auto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sz w:val="24"/>
          <w:szCs w:val="24"/>
        </w:rPr>
        <w:t xml:space="preserve">These issues increase operational costs, passenger satisfaction, and </w:t>
      </w:r>
      <w:r w:rsidR="00341E03">
        <w:rPr>
          <w:rFonts w:ascii="Trebuchet MS" w:hAnsi="Trebuchet MS"/>
          <w:sz w:val="24"/>
          <w:szCs w:val="24"/>
        </w:rPr>
        <w:t>enlarge</w:t>
      </w:r>
      <w:r w:rsidRPr="009C0E41">
        <w:rPr>
          <w:rFonts w:ascii="Trebuchet MS" w:hAnsi="Trebuchet MS"/>
          <w:sz w:val="24"/>
          <w:szCs w:val="24"/>
        </w:rPr>
        <w:t xml:space="preserve"> safety risks.</w:t>
      </w:r>
    </w:p>
    <w:p w14:paraId="7A3D1FB8" w14:textId="77777777" w:rsidR="00C403FF" w:rsidRPr="009C0E41" w:rsidRDefault="00C403FF" w:rsidP="00426215">
      <w:pPr>
        <w:pStyle w:val="BodyText"/>
      </w:pPr>
    </w:p>
    <w:p w14:paraId="456F4093" w14:textId="1739094F" w:rsidR="00426215" w:rsidRPr="009C0E41" w:rsidRDefault="0000152E" w:rsidP="00426215">
      <w:pPr>
        <w:pStyle w:val="Heading2"/>
        <w:keepNext w:val="0"/>
        <w:ind w:left="851" w:hanging="851"/>
        <w:rPr>
          <w:rFonts w:ascii="Trebuchet MS" w:hAnsi="Trebuchet MS"/>
        </w:rPr>
      </w:pPr>
      <w:bookmarkStart w:id="15" w:name="_Toc412572572"/>
      <w:bookmarkStart w:id="16" w:name="_Toc509167636"/>
      <w:bookmarkStart w:id="17" w:name="_Toc62212633"/>
      <w:r w:rsidRPr="009C0E41">
        <w:rPr>
          <w:rFonts w:ascii="Trebuchet MS" w:hAnsi="Trebuchet MS"/>
        </w:rPr>
        <w:t xml:space="preserve">the </w:t>
      </w:r>
      <w:r w:rsidR="00426215" w:rsidRPr="009C0E41">
        <w:rPr>
          <w:rFonts w:ascii="Trebuchet MS" w:hAnsi="Trebuchet MS"/>
        </w:rPr>
        <w:t xml:space="preserve">Benefits </w:t>
      </w:r>
      <w:r w:rsidRPr="009C0E41">
        <w:rPr>
          <w:rFonts w:ascii="Trebuchet MS" w:hAnsi="Trebuchet MS"/>
        </w:rPr>
        <w:t>of</w:t>
      </w:r>
      <w:r w:rsidR="00426215" w:rsidRPr="009C0E41">
        <w:rPr>
          <w:rFonts w:ascii="Trebuchet MS" w:hAnsi="Trebuchet MS"/>
        </w:rPr>
        <w:t xml:space="preserve"> implementing a </w:t>
      </w:r>
      <w:bookmarkEnd w:id="15"/>
      <w:bookmarkEnd w:id="16"/>
      <w:r w:rsidR="00C403FF" w:rsidRPr="009C0E41">
        <w:rPr>
          <w:rFonts w:ascii="Trebuchet MS" w:hAnsi="Trebuchet MS"/>
        </w:rPr>
        <w:t>database. Project Vision</w:t>
      </w:r>
      <w:bookmarkEnd w:id="17"/>
    </w:p>
    <w:p w14:paraId="60B94363" w14:textId="1091C3FA" w:rsidR="00872594" w:rsidRPr="009C0E41" w:rsidRDefault="00872594" w:rsidP="00872594">
      <w:pPr>
        <w:pStyle w:val="NormalWeb"/>
        <w:rPr>
          <w:rFonts w:ascii="Trebuchet MS" w:hAnsi="Trebuchet MS"/>
        </w:rPr>
      </w:pPr>
      <w:r w:rsidRPr="009C0E41">
        <w:rPr>
          <w:rFonts w:ascii="Trebuchet MS" w:hAnsi="Trebuchet MS"/>
        </w:rPr>
        <w:t>Implementing a database system will:</w:t>
      </w:r>
    </w:p>
    <w:p w14:paraId="3E5B157E" w14:textId="77777777" w:rsidR="00872594" w:rsidRPr="009C0E41" w:rsidRDefault="00872594" w:rsidP="00872594">
      <w:pPr>
        <w:pStyle w:val="NormalWeb"/>
        <w:numPr>
          <w:ilvl w:val="0"/>
          <w:numId w:val="27"/>
        </w:numPr>
        <w:rPr>
          <w:rFonts w:ascii="Trebuchet MS" w:hAnsi="Trebuchet MS"/>
        </w:rPr>
      </w:pPr>
      <w:r w:rsidRPr="009C0E41">
        <w:rPr>
          <w:rFonts w:ascii="Trebuchet MS" w:hAnsi="Trebuchet MS"/>
        </w:rPr>
        <w:t>Improve schedule accuracy and operational efficiency.</w:t>
      </w:r>
    </w:p>
    <w:p w14:paraId="47544529" w14:textId="77777777" w:rsidR="00872594" w:rsidRPr="009C0E41" w:rsidRDefault="00872594" w:rsidP="00872594">
      <w:pPr>
        <w:pStyle w:val="NormalWeb"/>
        <w:numPr>
          <w:ilvl w:val="0"/>
          <w:numId w:val="27"/>
        </w:numPr>
        <w:rPr>
          <w:rFonts w:ascii="Trebuchet MS" w:hAnsi="Trebuchet MS"/>
        </w:rPr>
      </w:pPr>
      <w:r w:rsidRPr="009C0E41">
        <w:rPr>
          <w:rFonts w:ascii="Trebuchet MS" w:hAnsi="Trebuchet MS"/>
        </w:rPr>
        <w:t>Enhance infrastructure maintenance tracking, reducing unexpected downtime.</w:t>
      </w:r>
    </w:p>
    <w:p w14:paraId="06EE0D31" w14:textId="77777777" w:rsidR="00872594" w:rsidRPr="009C0E41" w:rsidRDefault="00872594" w:rsidP="00872594">
      <w:pPr>
        <w:pStyle w:val="NormalWeb"/>
        <w:numPr>
          <w:ilvl w:val="0"/>
          <w:numId w:val="27"/>
        </w:numPr>
        <w:rPr>
          <w:rFonts w:ascii="Trebuchet MS" w:hAnsi="Trebuchet MS"/>
        </w:rPr>
      </w:pPr>
      <w:r w:rsidRPr="009C0E41">
        <w:rPr>
          <w:rFonts w:ascii="Trebuchet MS" w:hAnsi="Trebuchet MS"/>
        </w:rPr>
        <w:t>Provide insights into passenger preferences and promotional effectiveness.</w:t>
      </w:r>
    </w:p>
    <w:p w14:paraId="757CB55D" w14:textId="77777777" w:rsidR="00872594" w:rsidRPr="009C0E41" w:rsidRDefault="00872594" w:rsidP="00872594">
      <w:pPr>
        <w:pStyle w:val="NormalWeb"/>
        <w:numPr>
          <w:ilvl w:val="0"/>
          <w:numId w:val="27"/>
        </w:numPr>
        <w:rPr>
          <w:rFonts w:ascii="Trebuchet MS" w:hAnsi="Trebuchet MS"/>
        </w:rPr>
      </w:pPr>
      <w:r w:rsidRPr="009C0E41">
        <w:rPr>
          <w:rFonts w:ascii="Trebuchet MS" w:hAnsi="Trebuchet MS"/>
        </w:rPr>
        <w:t>Facilitate better resource allocation through improved employee management.</w:t>
      </w:r>
    </w:p>
    <w:p w14:paraId="20C95FFC" w14:textId="4A38F76E" w:rsidR="006F645E" w:rsidRPr="009C0E41" w:rsidRDefault="006F645E" w:rsidP="006F645E">
      <w:pPr>
        <w:pStyle w:val="BodyText"/>
      </w:pPr>
    </w:p>
    <w:p w14:paraId="06790856" w14:textId="7EB8AC06" w:rsidR="00872594" w:rsidRPr="009C0E41" w:rsidRDefault="00872594" w:rsidP="006F645E">
      <w:pPr>
        <w:pStyle w:val="BodyText"/>
      </w:pPr>
    </w:p>
    <w:p w14:paraId="0DAC5F8A" w14:textId="706CE07F" w:rsidR="00872594" w:rsidRPr="009C0E41" w:rsidRDefault="00872594" w:rsidP="006F645E">
      <w:pPr>
        <w:pStyle w:val="BodyText"/>
      </w:pPr>
    </w:p>
    <w:p w14:paraId="1BED4CFE" w14:textId="250CF97A" w:rsidR="00872594" w:rsidRPr="009C0E41" w:rsidRDefault="00872594" w:rsidP="006F645E">
      <w:pPr>
        <w:pStyle w:val="BodyText"/>
      </w:pPr>
    </w:p>
    <w:p w14:paraId="7DCB8459" w14:textId="71586A86" w:rsidR="00872594" w:rsidRPr="009C0E41" w:rsidRDefault="00872594" w:rsidP="006F645E">
      <w:pPr>
        <w:pStyle w:val="BodyText"/>
      </w:pPr>
    </w:p>
    <w:p w14:paraId="67FB9D2D" w14:textId="1D0CAE1A" w:rsidR="00872594" w:rsidRPr="009C0E41" w:rsidRDefault="00872594" w:rsidP="006F645E">
      <w:pPr>
        <w:pStyle w:val="BodyText"/>
      </w:pPr>
    </w:p>
    <w:p w14:paraId="0A7FE807" w14:textId="61836E2E" w:rsidR="00872594" w:rsidRPr="009C0E41" w:rsidRDefault="00872594" w:rsidP="006F645E">
      <w:pPr>
        <w:pStyle w:val="BodyText"/>
      </w:pPr>
    </w:p>
    <w:p w14:paraId="0A26BBAC" w14:textId="43370415" w:rsidR="00872594" w:rsidRPr="009C0E41" w:rsidRDefault="00872594" w:rsidP="006F645E">
      <w:pPr>
        <w:pStyle w:val="BodyText"/>
      </w:pPr>
    </w:p>
    <w:p w14:paraId="30A4635D" w14:textId="77777777" w:rsidR="00872594" w:rsidRPr="009C0E41" w:rsidRDefault="00872594" w:rsidP="006F645E">
      <w:pPr>
        <w:pStyle w:val="BodyText"/>
      </w:pPr>
    </w:p>
    <w:p w14:paraId="1B22C6C0" w14:textId="11675BAE" w:rsidR="00426215" w:rsidRPr="009C0E41" w:rsidRDefault="006F645E" w:rsidP="00426215">
      <w:pPr>
        <w:pStyle w:val="Heading1"/>
        <w:ind w:left="431" w:hanging="431"/>
        <w:rPr>
          <w:rFonts w:ascii="Trebuchet MS" w:hAnsi="Trebuchet MS"/>
        </w:rPr>
      </w:pPr>
      <w:bookmarkStart w:id="18" w:name="_Toc62212634"/>
      <w:bookmarkStart w:id="19" w:name="_Hlk314571188"/>
      <w:r w:rsidRPr="009C0E41">
        <w:rPr>
          <w:rFonts w:ascii="Trebuchet MS" w:hAnsi="Trebuchet MS"/>
        </w:rPr>
        <w:lastRenderedPageBreak/>
        <w:t>Model description</w:t>
      </w:r>
      <w:bookmarkEnd w:id="18"/>
    </w:p>
    <w:p w14:paraId="65416CD2" w14:textId="77777777" w:rsidR="006F645E" w:rsidRPr="009C0E41" w:rsidRDefault="006F645E" w:rsidP="006F645E">
      <w:pPr>
        <w:pStyle w:val="Heading2"/>
        <w:keepNext w:val="0"/>
        <w:ind w:left="851" w:hanging="851"/>
        <w:rPr>
          <w:rFonts w:ascii="Trebuchet MS" w:hAnsi="Trebuchet MS"/>
        </w:rPr>
      </w:pPr>
      <w:bookmarkStart w:id="20" w:name="_Toc462595272"/>
      <w:bookmarkStart w:id="21" w:name="_Toc62212635"/>
      <w:r w:rsidRPr="009C0E41">
        <w:rPr>
          <w:rFonts w:ascii="Trebuchet MS" w:hAnsi="Trebuchet MS"/>
        </w:rPr>
        <w:t>Definitions &amp; Acronyms</w:t>
      </w:r>
      <w:bookmarkEnd w:id="20"/>
      <w:bookmarkEnd w:id="21"/>
    </w:p>
    <w:p w14:paraId="24B3BB30" w14:textId="77777777" w:rsidR="00872594" w:rsidRPr="009C0E41" w:rsidRDefault="00872594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b/>
          <w:bCs/>
          <w:sz w:val="24"/>
          <w:szCs w:val="24"/>
        </w:rPr>
        <w:t>PK</w:t>
      </w:r>
      <w:r w:rsidRPr="009C0E41">
        <w:rPr>
          <w:rFonts w:ascii="Trebuchet MS" w:hAnsi="Trebuchet MS"/>
          <w:sz w:val="24"/>
          <w:szCs w:val="24"/>
        </w:rPr>
        <w:t>: Primary Key</w:t>
      </w:r>
    </w:p>
    <w:p w14:paraId="1E20E620" w14:textId="77777777" w:rsidR="00872594" w:rsidRPr="009C0E41" w:rsidRDefault="00872594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b/>
          <w:bCs/>
          <w:sz w:val="24"/>
          <w:szCs w:val="24"/>
        </w:rPr>
        <w:t>FK</w:t>
      </w:r>
      <w:r w:rsidRPr="009C0E41">
        <w:rPr>
          <w:rFonts w:ascii="Trebuchet MS" w:hAnsi="Trebuchet MS"/>
          <w:sz w:val="24"/>
          <w:szCs w:val="24"/>
        </w:rPr>
        <w:t>: Foreign Key</w:t>
      </w:r>
    </w:p>
    <w:p w14:paraId="147B3509" w14:textId="77777777" w:rsidR="00872594" w:rsidRPr="009C0E41" w:rsidRDefault="00872594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b/>
          <w:bCs/>
          <w:sz w:val="24"/>
          <w:szCs w:val="24"/>
        </w:rPr>
        <w:t>Operational Frequency</w:t>
      </w:r>
      <w:r w:rsidRPr="009C0E41">
        <w:rPr>
          <w:rFonts w:ascii="Trebuchet MS" w:hAnsi="Trebuchet MS"/>
          <w:sz w:val="24"/>
          <w:szCs w:val="24"/>
        </w:rPr>
        <w:t>: How often trains run on a specific line.</w:t>
      </w:r>
    </w:p>
    <w:p w14:paraId="55AE5071" w14:textId="77A02833" w:rsidR="00872594" w:rsidRDefault="00872594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  <w:r w:rsidRPr="009C0E41">
        <w:rPr>
          <w:rFonts w:ascii="Trebuchet MS" w:hAnsi="Trebuchet MS"/>
          <w:b/>
          <w:bCs/>
          <w:sz w:val="24"/>
          <w:szCs w:val="24"/>
        </w:rPr>
        <w:t>Infrastructure</w:t>
      </w:r>
      <w:r w:rsidRPr="009C0E41">
        <w:rPr>
          <w:rFonts w:ascii="Trebuchet MS" w:hAnsi="Trebuchet MS"/>
          <w:sz w:val="24"/>
          <w:szCs w:val="24"/>
        </w:rPr>
        <w:t xml:space="preserve">: Physical assets of </w:t>
      </w:r>
      <w:r w:rsidR="00341E03">
        <w:rPr>
          <w:rFonts w:ascii="Trebuchet MS" w:hAnsi="Trebuchet MS"/>
          <w:sz w:val="24"/>
          <w:szCs w:val="24"/>
        </w:rPr>
        <w:t xml:space="preserve">the </w:t>
      </w:r>
      <w:r w:rsidRPr="009C0E41">
        <w:rPr>
          <w:rFonts w:ascii="Trebuchet MS" w:hAnsi="Trebuchet MS"/>
          <w:sz w:val="24"/>
          <w:szCs w:val="24"/>
        </w:rPr>
        <w:t xml:space="preserve">metro such as tunnels, tracks, </w:t>
      </w:r>
      <w:r w:rsidR="00341E03">
        <w:rPr>
          <w:rFonts w:ascii="Trebuchet MS" w:hAnsi="Trebuchet MS"/>
          <w:sz w:val="24"/>
          <w:szCs w:val="24"/>
        </w:rPr>
        <w:t xml:space="preserve">and </w:t>
      </w:r>
      <w:r w:rsidRPr="009C0E41">
        <w:rPr>
          <w:rFonts w:ascii="Trebuchet MS" w:hAnsi="Trebuchet MS"/>
          <w:sz w:val="24"/>
          <w:szCs w:val="24"/>
        </w:rPr>
        <w:t>stations.</w:t>
      </w:r>
    </w:p>
    <w:p w14:paraId="4406F7DB" w14:textId="77777777" w:rsidR="00341E03" w:rsidRPr="009C0E41" w:rsidRDefault="00341E03" w:rsidP="00872594">
      <w:pPr>
        <w:widowControl/>
        <w:spacing w:before="100" w:beforeAutospacing="1" w:after="100" w:afterAutospacing="1" w:line="240" w:lineRule="auto"/>
        <w:ind w:left="360"/>
        <w:rPr>
          <w:rFonts w:ascii="Trebuchet MS" w:hAnsi="Trebuchet MS"/>
          <w:sz w:val="24"/>
          <w:szCs w:val="24"/>
        </w:rPr>
      </w:pPr>
    </w:p>
    <w:p w14:paraId="4534CB92" w14:textId="77777777" w:rsidR="006F645E" w:rsidRPr="009C0E41" w:rsidRDefault="006F645E" w:rsidP="00872594">
      <w:pPr>
        <w:pStyle w:val="BodyText"/>
      </w:pPr>
    </w:p>
    <w:p w14:paraId="202F84C0" w14:textId="77777777" w:rsidR="00426215" w:rsidRPr="009C0E41" w:rsidRDefault="00426215" w:rsidP="006F645E">
      <w:pPr>
        <w:pStyle w:val="Heading2"/>
        <w:keepNext w:val="0"/>
        <w:ind w:left="851" w:hanging="851"/>
        <w:rPr>
          <w:rFonts w:ascii="Trebuchet MS" w:hAnsi="Trebuchet MS"/>
        </w:rPr>
      </w:pPr>
      <w:bookmarkStart w:id="22" w:name="_Toc412572574"/>
      <w:bookmarkStart w:id="23" w:name="_Toc509167638"/>
      <w:bookmarkStart w:id="24" w:name="_Toc62212636"/>
      <w:r w:rsidRPr="009C0E41">
        <w:rPr>
          <w:rFonts w:ascii="Trebuchet MS" w:hAnsi="Trebuchet MS"/>
        </w:rPr>
        <w:t>Logical Scheme</w:t>
      </w:r>
      <w:bookmarkEnd w:id="22"/>
      <w:bookmarkEnd w:id="23"/>
      <w:bookmarkEnd w:id="24"/>
    </w:p>
    <w:p w14:paraId="39591329" w14:textId="5E083AB9" w:rsidR="006F645E" w:rsidRPr="009C0E41" w:rsidRDefault="00AC7F19" w:rsidP="00500742">
      <w:pPr>
        <w:pStyle w:val="BodyText"/>
      </w:pPr>
      <w:bookmarkStart w:id="25" w:name="_GoBack"/>
      <w:bookmarkEnd w:id="19"/>
      <w:r>
        <w:rPr>
          <w:noProof/>
        </w:rPr>
        <w:drawing>
          <wp:inline distT="0" distB="0" distL="0" distR="0" wp14:anchorId="7CC1A75E" wp14:editId="5AEC9A17">
            <wp:extent cx="5941695" cy="4705985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ntitled (2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70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 w14:paraId="1D31C1B3" w14:textId="4380060A" w:rsidR="00872594" w:rsidRPr="009C0E41" w:rsidRDefault="00872594" w:rsidP="00500742">
      <w:pPr>
        <w:pStyle w:val="BodyText"/>
      </w:pPr>
    </w:p>
    <w:p w14:paraId="2174897F" w14:textId="435C822C" w:rsidR="00872594" w:rsidRPr="009C0E41" w:rsidRDefault="00872594" w:rsidP="00500742">
      <w:pPr>
        <w:pStyle w:val="BodyText"/>
      </w:pPr>
    </w:p>
    <w:p w14:paraId="4EFAA873" w14:textId="662B2154" w:rsidR="00872594" w:rsidRPr="009C0E41" w:rsidRDefault="00872594" w:rsidP="00500742">
      <w:pPr>
        <w:pStyle w:val="BodyText"/>
      </w:pPr>
    </w:p>
    <w:p w14:paraId="1FAA83FC" w14:textId="27881ADF" w:rsidR="00872594" w:rsidRPr="009C0E41" w:rsidRDefault="00872594" w:rsidP="00500742">
      <w:pPr>
        <w:pStyle w:val="BodyText"/>
      </w:pPr>
    </w:p>
    <w:p w14:paraId="4E6AEE9E" w14:textId="5393CA7E" w:rsidR="00872594" w:rsidRPr="009C0E41" w:rsidRDefault="00872594" w:rsidP="00500742">
      <w:pPr>
        <w:pStyle w:val="BodyText"/>
      </w:pPr>
    </w:p>
    <w:p w14:paraId="3894FC29" w14:textId="059E1F60" w:rsidR="006F645E" w:rsidRPr="009C0E41" w:rsidRDefault="00407DD5" w:rsidP="006F645E">
      <w:pPr>
        <w:pStyle w:val="Heading2"/>
        <w:keepNext w:val="0"/>
        <w:ind w:left="851" w:hanging="851"/>
        <w:rPr>
          <w:rFonts w:ascii="Trebuchet MS" w:hAnsi="Trebuchet MS"/>
        </w:rPr>
      </w:pPr>
      <w:bookmarkStart w:id="26" w:name="_Toc62212637"/>
      <w:r w:rsidRPr="009C0E41">
        <w:rPr>
          <w:rFonts w:ascii="Trebuchet MS" w:hAnsi="Trebuchet MS"/>
        </w:rPr>
        <w:lastRenderedPageBreak/>
        <w:t>O</w:t>
      </w:r>
      <w:r w:rsidR="006F645E" w:rsidRPr="009C0E41">
        <w:rPr>
          <w:rFonts w:ascii="Trebuchet MS" w:hAnsi="Trebuchet MS"/>
        </w:rPr>
        <w:t>bjects</w:t>
      </w:r>
      <w:bookmarkEnd w:id="26"/>
    </w:p>
    <w:p w14:paraId="194E0023" w14:textId="77777777" w:rsidR="006F645E" w:rsidRPr="009C0E41" w:rsidRDefault="006F645E" w:rsidP="006F645E">
      <w:pPr>
        <w:pStyle w:val="BodyText"/>
      </w:pPr>
    </w:p>
    <w:p w14:paraId="71AA236F" w14:textId="2FDE8180" w:rsidR="006F645E" w:rsidRPr="009C0E41" w:rsidRDefault="006F645E" w:rsidP="006F645E">
      <w:pPr>
        <w:pStyle w:val="BodyText"/>
      </w:pPr>
      <w:r w:rsidRPr="009C0E41">
        <w:t>Table Description</w:t>
      </w:r>
    </w:p>
    <w:p w14:paraId="72C5EF5E" w14:textId="40936304" w:rsidR="006F645E" w:rsidRPr="009C0E41" w:rsidRDefault="00E60D78" w:rsidP="006F645E">
      <w:pPr>
        <w:pStyle w:val="BodyText"/>
      </w:pPr>
      <w:r>
        <w:t xml:space="preserve">1) </w:t>
      </w:r>
      <w:r w:rsidR="00651C0C" w:rsidRPr="009C0E41">
        <w:t>This table stores data about stations.</w:t>
      </w:r>
    </w:p>
    <w:p w14:paraId="7DD8EF26" w14:textId="77777777" w:rsidR="00651C0C" w:rsidRPr="009C0E41" w:rsidRDefault="00651C0C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RPr="009C0E41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9C0E41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9C0E41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9C0E41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9C0E41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:rsidRPr="009C0E41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077C7E89" w:rsidR="00BE17E0" w:rsidRPr="009C0E41" w:rsidRDefault="00BE17E0" w:rsidP="00651C0C">
            <w:pPr>
              <w:pStyle w:val="BodyText"/>
            </w:pPr>
            <w:r w:rsidRPr="009C0E41">
              <w:t xml:space="preserve"> </w:t>
            </w:r>
            <w:r w:rsidR="00272528">
              <w:t>s</w:t>
            </w:r>
            <w:r w:rsidR="00651C0C" w:rsidRPr="009C0E41">
              <w:t>tations</w:t>
            </w:r>
          </w:p>
        </w:tc>
        <w:tc>
          <w:tcPr>
            <w:tcW w:w="2302" w:type="dxa"/>
          </w:tcPr>
          <w:p w14:paraId="5287EB7E" w14:textId="307AC5CD" w:rsidR="00BE17E0" w:rsidRPr="009C0E41" w:rsidRDefault="00272528" w:rsidP="006F645E">
            <w:pPr>
              <w:pStyle w:val="BodyText"/>
            </w:pPr>
            <w:r>
              <w:t>station_</w:t>
            </w:r>
            <w:r w:rsidR="00651C0C" w:rsidRPr="009C0E41">
              <w:t>ID</w:t>
            </w:r>
          </w:p>
        </w:tc>
        <w:tc>
          <w:tcPr>
            <w:tcW w:w="2302" w:type="dxa"/>
          </w:tcPr>
          <w:p w14:paraId="43622687" w14:textId="71170F8F" w:rsidR="00BE17E0" w:rsidRPr="009C0E41" w:rsidRDefault="00341E03" w:rsidP="00651C0C">
            <w:pPr>
              <w:pStyle w:val="BodyText"/>
            </w:pPr>
            <w:r>
              <w:t>PK, auto-inc</w:t>
            </w:r>
            <w:r w:rsidR="00651C0C" w:rsidRPr="009C0E41">
              <w:t>rement</w:t>
            </w:r>
          </w:p>
        </w:tc>
        <w:tc>
          <w:tcPr>
            <w:tcW w:w="2302" w:type="dxa"/>
          </w:tcPr>
          <w:p w14:paraId="276CD625" w14:textId="34364910" w:rsidR="00BE17E0" w:rsidRPr="009C0E41" w:rsidRDefault="00BE17E0" w:rsidP="006F645E">
            <w:pPr>
              <w:pStyle w:val="BodyText"/>
            </w:pPr>
            <w:r w:rsidRPr="009C0E41">
              <w:t>Int</w:t>
            </w:r>
          </w:p>
        </w:tc>
      </w:tr>
      <w:tr w:rsidR="00BE17E0" w:rsidRPr="009C0E41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BE17E0" w:rsidRPr="009C0E41" w:rsidRDefault="00BE17E0" w:rsidP="006F645E">
            <w:pPr>
              <w:pStyle w:val="BodyText"/>
            </w:pPr>
          </w:p>
        </w:tc>
        <w:tc>
          <w:tcPr>
            <w:tcW w:w="2302" w:type="dxa"/>
          </w:tcPr>
          <w:p w14:paraId="67E94BF3" w14:textId="0A76D681" w:rsidR="00BE17E0" w:rsidRPr="009C0E41" w:rsidRDefault="00272528" w:rsidP="006F645E">
            <w:pPr>
              <w:pStyle w:val="BodyText"/>
            </w:pPr>
            <w:r>
              <w:t>n</w:t>
            </w:r>
            <w:r w:rsidR="00651C0C" w:rsidRPr="009C0E41">
              <w:t>ame</w:t>
            </w:r>
          </w:p>
          <w:p w14:paraId="26B80F0F" w14:textId="415F5CE5" w:rsidR="00651C0C" w:rsidRPr="009C0E41" w:rsidRDefault="00272528" w:rsidP="006F645E">
            <w:pPr>
              <w:pStyle w:val="BodyText"/>
            </w:pPr>
            <w:r>
              <w:t>l</w:t>
            </w:r>
            <w:r w:rsidR="00651C0C" w:rsidRPr="009C0E41">
              <w:t>ocation</w:t>
            </w:r>
          </w:p>
          <w:p w14:paraId="255A5A7E" w14:textId="387C35D4" w:rsidR="00651C0C" w:rsidRPr="009C0E41" w:rsidRDefault="00272528" w:rsidP="006F645E">
            <w:pPr>
              <w:pStyle w:val="BodyText"/>
            </w:pPr>
            <w:r>
              <w:t>open_d</w:t>
            </w:r>
            <w:r w:rsidR="00651C0C" w:rsidRPr="009C0E41">
              <w:t>ate</w:t>
            </w:r>
          </w:p>
          <w:p w14:paraId="22CB5DE1" w14:textId="4A9CB22E" w:rsidR="00651C0C" w:rsidRPr="009C0E41" w:rsidRDefault="00272528" w:rsidP="006F645E">
            <w:pPr>
              <w:pStyle w:val="BodyText"/>
            </w:pPr>
            <w:r>
              <w:t>s</w:t>
            </w:r>
            <w:r w:rsidR="00651C0C" w:rsidRPr="009C0E41">
              <w:t>tatus</w:t>
            </w:r>
          </w:p>
        </w:tc>
        <w:tc>
          <w:tcPr>
            <w:tcW w:w="2302" w:type="dxa"/>
          </w:tcPr>
          <w:p w14:paraId="2E5254A4" w14:textId="77777777" w:rsidR="00BE17E0" w:rsidRPr="009C0E41" w:rsidRDefault="00651C0C" w:rsidP="00651C0C">
            <w:pPr>
              <w:pStyle w:val="BodyText"/>
            </w:pPr>
            <w:r w:rsidRPr="009C0E41">
              <w:t>Not Null</w:t>
            </w:r>
          </w:p>
          <w:p w14:paraId="15DC115F" w14:textId="77777777" w:rsidR="00651C0C" w:rsidRPr="009C0E41" w:rsidRDefault="00651C0C" w:rsidP="00651C0C">
            <w:pPr>
              <w:pStyle w:val="BodyText"/>
            </w:pPr>
            <w:r w:rsidRPr="009C0E41">
              <w:t>Not Null</w:t>
            </w:r>
          </w:p>
          <w:p w14:paraId="35A15D2A" w14:textId="77777777" w:rsidR="00651C0C" w:rsidRPr="009C0E41" w:rsidRDefault="00651C0C" w:rsidP="00651C0C">
            <w:pPr>
              <w:pStyle w:val="BodyText"/>
            </w:pPr>
            <w:r w:rsidRPr="009C0E41">
              <w:t>Not Null</w:t>
            </w:r>
          </w:p>
          <w:p w14:paraId="6EDD57E1" w14:textId="0AAAA0D5" w:rsidR="00651C0C" w:rsidRPr="009C0E41" w:rsidRDefault="00651C0C" w:rsidP="00651C0C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2A855DDA" w14:textId="0209026D" w:rsidR="00BE17E0" w:rsidRPr="009C0E41" w:rsidRDefault="00651C0C" w:rsidP="006F645E">
            <w:pPr>
              <w:pStyle w:val="BodyText"/>
            </w:pPr>
            <w:r w:rsidRPr="009C0E41">
              <w:t>Varchar(100)</w:t>
            </w:r>
          </w:p>
          <w:p w14:paraId="17588B76" w14:textId="79D14559" w:rsidR="00651C0C" w:rsidRPr="009C0E41" w:rsidRDefault="00651C0C" w:rsidP="006F645E">
            <w:pPr>
              <w:pStyle w:val="BodyText"/>
            </w:pPr>
            <w:r w:rsidRPr="009C0E41">
              <w:t>Varchar(150)</w:t>
            </w:r>
          </w:p>
          <w:p w14:paraId="136A417E" w14:textId="77777777" w:rsidR="00651C0C" w:rsidRPr="009C0E41" w:rsidRDefault="00651C0C" w:rsidP="006F645E">
            <w:pPr>
              <w:pStyle w:val="BodyText"/>
            </w:pPr>
            <w:r w:rsidRPr="009C0E41">
              <w:t>Date</w:t>
            </w:r>
          </w:p>
          <w:p w14:paraId="3C813618" w14:textId="0D1F124A" w:rsidR="00651C0C" w:rsidRPr="009C0E41" w:rsidRDefault="00651C0C" w:rsidP="006F645E">
            <w:pPr>
              <w:pStyle w:val="BodyText"/>
            </w:pPr>
            <w:r w:rsidRPr="009C0E41">
              <w:t>Varchar(20)</w:t>
            </w:r>
          </w:p>
        </w:tc>
      </w:tr>
    </w:tbl>
    <w:p w14:paraId="11AD6816" w14:textId="5D81C3A7" w:rsidR="006F645E" w:rsidRPr="009C0E41" w:rsidRDefault="006F645E" w:rsidP="006F645E">
      <w:pPr>
        <w:pStyle w:val="BodyText"/>
      </w:pPr>
    </w:p>
    <w:p w14:paraId="563BCA8A" w14:textId="5136A907" w:rsidR="006F645E" w:rsidRDefault="009D7BE5" w:rsidP="006F645E">
      <w:pPr>
        <w:pStyle w:val="BodyText"/>
      </w:pPr>
      <w:r w:rsidRPr="009C0E41">
        <w:t>Comments on</w:t>
      </w:r>
      <w:r w:rsidR="002E6935" w:rsidRPr="009C0E41">
        <w:t xml:space="preserve"> table</w:t>
      </w:r>
      <w:r w:rsidRPr="009C0E41">
        <w:t xml:space="preserve"> relationships</w:t>
      </w:r>
      <w:r w:rsidR="00E60D78">
        <w:t>:</w:t>
      </w:r>
    </w:p>
    <w:p w14:paraId="56523846" w14:textId="122024FB" w:rsidR="00E60D78" w:rsidRPr="00E60D78" w:rsidRDefault="00E60D78" w:rsidP="00E60D78">
      <w:pPr>
        <w:pStyle w:val="BodyText"/>
      </w:pPr>
      <w:r w:rsidRPr="00E60D78">
        <w:rPr>
          <w:bCs/>
        </w:rPr>
        <w:t>City (many-to-one)</w:t>
      </w:r>
      <w:r w:rsidRPr="00E60D78">
        <w:t>: Each station is located in one specific city.</w:t>
      </w:r>
    </w:p>
    <w:p w14:paraId="2B45A8D4" w14:textId="56DA8401" w:rsidR="00E60D78" w:rsidRPr="00E60D78" w:rsidRDefault="00E60D78" w:rsidP="00E60D78">
      <w:pPr>
        <w:pStyle w:val="BodyText"/>
      </w:pPr>
      <w:r w:rsidRPr="00E60D78">
        <w:rPr>
          <w:bCs/>
        </w:rPr>
        <w:t>Line (one-to-many)</w:t>
      </w:r>
      <w:r w:rsidRPr="00E60D78">
        <w:t>: Stations serve as starting or ending points for multiple lines.</w:t>
      </w:r>
    </w:p>
    <w:p w14:paraId="2A6A86DD" w14:textId="66EE5968" w:rsidR="00E60D78" w:rsidRPr="00E60D78" w:rsidRDefault="00E60D78" w:rsidP="00E60D78">
      <w:pPr>
        <w:pStyle w:val="BodyText"/>
      </w:pPr>
      <w:r w:rsidRPr="00E60D78">
        <w:rPr>
          <w:bCs/>
        </w:rPr>
        <w:t>Route (one-to-many)</w:t>
      </w:r>
      <w:r w:rsidRPr="00E60D78">
        <w:t>: Stations are included in multiple routes.</w:t>
      </w:r>
    </w:p>
    <w:p w14:paraId="53C48874" w14:textId="08CADB70" w:rsidR="00E60D78" w:rsidRPr="00E60D78" w:rsidRDefault="00E60D78" w:rsidP="00E60D78">
      <w:pPr>
        <w:pStyle w:val="BodyText"/>
      </w:pPr>
      <w:r w:rsidRPr="00E60D78">
        <w:rPr>
          <w:bCs/>
        </w:rPr>
        <w:t>Employee (one-to-many)</w:t>
      </w:r>
      <w:r w:rsidRPr="00E60D78">
        <w:t>: Stations have multiple employees assigned to them</w:t>
      </w:r>
      <w:r>
        <w:t>.</w:t>
      </w:r>
    </w:p>
    <w:p w14:paraId="461FA376" w14:textId="77777777" w:rsidR="00E60D78" w:rsidRDefault="00E60D78" w:rsidP="006F645E">
      <w:pPr>
        <w:pStyle w:val="BodyText"/>
      </w:pPr>
    </w:p>
    <w:p w14:paraId="75E47102" w14:textId="57E5B516" w:rsidR="006F645E" w:rsidRPr="009C0E41" w:rsidRDefault="006F645E" w:rsidP="006F645E">
      <w:pPr>
        <w:pStyle w:val="BodyText"/>
      </w:pPr>
      <w:r w:rsidRPr="009C0E41">
        <w:t>Example with data</w:t>
      </w:r>
      <w:r w:rsidR="00E60D78">
        <w:t>:</w:t>
      </w:r>
    </w:p>
    <w:p w14:paraId="25867221" w14:textId="77777777" w:rsidR="00BE17E0" w:rsidRPr="009C0E41" w:rsidRDefault="00BE17E0" w:rsidP="006F645E">
      <w:pPr>
        <w:pStyle w:val="BodyText"/>
      </w:pPr>
    </w:p>
    <w:tbl>
      <w:tblPr>
        <w:tblW w:w="10825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  <w:gridCol w:w="2165"/>
      </w:tblGrid>
      <w:tr w:rsidR="00651C0C" w:rsidRPr="009C0E41" w14:paraId="7D509B5F" w14:textId="167B1239" w:rsidTr="00651C0C">
        <w:trPr>
          <w:trHeight w:val="288"/>
        </w:trPr>
        <w:tc>
          <w:tcPr>
            <w:tcW w:w="2165" w:type="dxa"/>
            <w:shd w:val="clear" w:color="auto" w:fill="76CDD8"/>
          </w:tcPr>
          <w:p w14:paraId="786CAE32" w14:textId="47FCA458" w:rsidR="00651C0C" w:rsidRPr="009C0E41" w:rsidRDefault="00FE2AEF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</w:t>
            </w:r>
            <w:r w:rsidR="00651C0C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7C63B6B0" w14:textId="67DD8AC8" w:rsidR="00651C0C" w:rsidRPr="009C0E41" w:rsidRDefault="00FE2AEF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</w:t>
            </w:r>
            <w:r w:rsidR="00651C0C" w:rsidRPr="009C0E41"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2165" w:type="dxa"/>
            <w:shd w:val="clear" w:color="auto" w:fill="76CDD8"/>
          </w:tcPr>
          <w:p w14:paraId="186467F7" w14:textId="45CC2DA6" w:rsidR="00651C0C" w:rsidRPr="009C0E41" w:rsidRDefault="00FE2AEF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</w:t>
            </w:r>
            <w:r w:rsidR="00651C0C" w:rsidRPr="009C0E41">
              <w:rPr>
                <w:color w:val="FFFFFF" w:themeColor="background1"/>
                <w:sz w:val="18"/>
                <w:szCs w:val="18"/>
              </w:rPr>
              <w:t>ocation</w:t>
            </w:r>
          </w:p>
        </w:tc>
        <w:tc>
          <w:tcPr>
            <w:tcW w:w="2165" w:type="dxa"/>
            <w:shd w:val="clear" w:color="auto" w:fill="76CDD8"/>
          </w:tcPr>
          <w:p w14:paraId="5EF5231B" w14:textId="09B955F3" w:rsidR="00651C0C" w:rsidRPr="009C0E41" w:rsidRDefault="00FE2AEF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open_d</w:t>
            </w:r>
            <w:r w:rsidR="00651C0C" w:rsidRPr="009C0E41">
              <w:rPr>
                <w:color w:val="FFFFFF" w:themeColor="background1"/>
                <w:sz w:val="18"/>
                <w:szCs w:val="18"/>
              </w:rPr>
              <w:t>ate</w:t>
            </w:r>
          </w:p>
        </w:tc>
        <w:tc>
          <w:tcPr>
            <w:tcW w:w="2165" w:type="dxa"/>
            <w:shd w:val="clear" w:color="auto" w:fill="76CDD8"/>
          </w:tcPr>
          <w:p w14:paraId="0A76CA96" w14:textId="752C0DE4" w:rsidR="00651C0C" w:rsidRPr="009C0E41" w:rsidRDefault="00FE2AEF" w:rsidP="00651C0C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ab/>
              <w:t>s</w:t>
            </w:r>
            <w:r w:rsidR="00651C0C" w:rsidRPr="009C0E41">
              <w:rPr>
                <w:color w:val="FFFFFF" w:themeColor="background1"/>
                <w:sz w:val="18"/>
                <w:szCs w:val="18"/>
              </w:rPr>
              <w:t>tatus</w:t>
            </w:r>
          </w:p>
        </w:tc>
      </w:tr>
      <w:tr w:rsidR="00651C0C" w:rsidRPr="009C0E41" w14:paraId="675CC18D" w14:textId="0A46809C" w:rsidTr="00651C0C">
        <w:trPr>
          <w:trHeight w:val="427"/>
        </w:trPr>
        <w:tc>
          <w:tcPr>
            <w:tcW w:w="2165" w:type="dxa"/>
          </w:tcPr>
          <w:p w14:paraId="1865802E" w14:textId="05D6DF34" w:rsidR="00651C0C" w:rsidRPr="009C0E41" w:rsidRDefault="00651C0C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08F31126" w14:textId="7930D5BB" w:rsidR="00651C0C" w:rsidRPr="009C0E41" w:rsidRDefault="00651C0C" w:rsidP="00415850">
            <w:pPr>
              <w:pStyle w:val="BodyText"/>
            </w:pPr>
            <w:r w:rsidRPr="009C0E41">
              <w:t>Didube</w:t>
            </w:r>
          </w:p>
        </w:tc>
        <w:tc>
          <w:tcPr>
            <w:tcW w:w="2165" w:type="dxa"/>
          </w:tcPr>
          <w:p w14:paraId="6FE58743" w14:textId="77BFCC9B" w:rsidR="00651C0C" w:rsidRPr="009C0E41" w:rsidRDefault="00651C0C" w:rsidP="00415850">
            <w:pPr>
              <w:pStyle w:val="BodyText"/>
            </w:pPr>
            <w:r w:rsidRPr="009C0E41">
              <w:t>Tbilisi</w:t>
            </w:r>
          </w:p>
        </w:tc>
        <w:tc>
          <w:tcPr>
            <w:tcW w:w="2165" w:type="dxa"/>
          </w:tcPr>
          <w:p w14:paraId="538318D7" w14:textId="7B0E3FF1" w:rsidR="00651C0C" w:rsidRPr="009C0E41" w:rsidRDefault="00651C0C" w:rsidP="00415850">
            <w:pPr>
              <w:pStyle w:val="BodyText"/>
            </w:pPr>
            <w:r w:rsidRPr="009C0E41">
              <w:t>01/10/1961</w:t>
            </w:r>
          </w:p>
        </w:tc>
        <w:tc>
          <w:tcPr>
            <w:tcW w:w="2165" w:type="dxa"/>
          </w:tcPr>
          <w:p w14:paraId="4DC0A947" w14:textId="2687E7D2" w:rsidR="00651C0C" w:rsidRPr="009C0E41" w:rsidRDefault="00651C0C" w:rsidP="00415850">
            <w:pPr>
              <w:pStyle w:val="BodyText"/>
            </w:pPr>
            <w:r w:rsidRPr="009C0E41">
              <w:t>Functional</w:t>
            </w:r>
          </w:p>
        </w:tc>
      </w:tr>
    </w:tbl>
    <w:p w14:paraId="455288B0" w14:textId="0A5290D9" w:rsidR="00BE17E0" w:rsidRPr="009C0E41" w:rsidRDefault="00BE17E0" w:rsidP="006F645E">
      <w:pPr>
        <w:pStyle w:val="BodyText"/>
      </w:pPr>
    </w:p>
    <w:p w14:paraId="1C8B7E32" w14:textId="6610B20E" w:rsidR="00BE17E0" w:rsidRPr="009C0E41" w:rsidRDefault="00BE17E0" w:rsidP="006F645E">
      <w:pPr>
        <w:pStyle w:val="BodyText"/>
      </w:pPr>
    </w:p>
    <w:p w14:paraId="0C1089A9" w14:textId="34F79B3B" w:rsidR="009C0E41" w:rsidRPr="009C0E41" w:rsidRDefault="00E60D78" w:rsidP="009C0E41">
      <w:pPr>
        <w:pStyle w:val="BodyText"/>
      </w:pPr>
      <w:r>
        <w:t>2)This table d</w:t>
      </w:r>
      <w:r w:rsidR="009C0E41" w:rsidRPr="009C0E41">
        <w:t>escribes each metro line, including starting and ending stations</w:t>
      </w:r>
    </w:p>
    <w:p w14:paraId="5C42A523" w14:textId="77777777" w:rsidR="00651C0C" w:rsidRPr="009C0E41" w:rsidRDefault="00651C0C" w:rsidP="00651C0C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51C0C" w:rsidRPr="009C0E41" w14:paraId="4CE2677E" w14:textId="77777777" w:rsidTr="00415850">
        <w:trPr>
          <w:trHeight w:val="292"/>
        </w:trPr>
        <w:tc>
          <w:tcPr>
            <w:tcW w:w="2302" w:type="dxa"/>
            <w:shd w:val="clear" w:color="auto" w:fill="76CDD8"/>
          </w:tcPr>
          <w:p w14:paraId="03C62116" w14:textId="77777777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2EFF5A6" w14:textId="77777777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AAFC509" w14:textId="77777777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426BB0B" w14:textId="77777777" w:rsidR="00651C0C" w:rsidRPr="009C0E41" w:rsidRDefault="00651C0C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51C0C" w:rsidRPr="009C0E41" w14:paraId="48B01C4A" w14:textId="77777777" w:rsidTr="00415850">
        <w:trPr>
          <w:trHeight w:val="432"/>
        </w:trPr>
        <w:tc>
          <w:tcPr>
            <w:tcW w:w="2302" w:type="dxa"/>
            <w:vMerge w:val="restart"/>
          </w:tcPr>
          <w:p w14:paraId="24A92617" w14:textId="31BED682" w:rsidR="00651C0C" w:rsidRPr="009C0E41" w:rsidRDefault="009E5108" w:rsidP="00651C0C">
            <w:pPr>
              <w:pStyle w:val="BodyText"/>
            </w:pPr>
            <w:r>
              <w:t xml:space="preserve"> l</w:t>
            </w:r>
            <w:r w:rsidR="00651C0C" w:rsidRPr="009C0E41">
              <w:t>ine</w:t>
            </w:r>
          </w:p>
        </w:tc>
        <w:tc>
          <w:tcPr>
            <w:tcW w:w="2302" w:type="dxa"/>
          </w:tcPr>
          <w:p w14:paraId="0827079E" w14:textId="0A712B09" w:rsidR="00651C0C" w:rsidRPr="009C0E41" w:rsidRDefault="009E5108" w:rsidP="00415850">
            <w:pPr>
              <w:pStyle w:val="BodyText"/>
            </w:pPr>
            <w:r>
              <w:t>line_</w:t>
            </w:r>
            <w:r w:rsidR="00651C0C" w:rsidRPr="009C0E41">
              <w:t>ID</w:t>
            </w:r>
          </w:p>
        </w:tc>
        <w:tc>
          <w:tcPr>
            <w:tcW w:w="2302" w:type="dxa"/>
          </w:tcPr>
          <w:p w14:paraId="5C5BE1E8" w14:textId="523D52AA" w:rsidR="00651C0C" w:rsidRPr="009C0E41" w:rsidRDefault="00341E03" w:rsidP="00415850">
            <w:pPr>
              <w:pStyle w:val="BodyText"/>
            </w:pPr>
            <w:r>
              <w:t>PK, auto-inc</w:t>
            </w:r>
            <w:r w:rsidR="00651C0C" w:rsidRPr="009C0E41">
              <w:t>rement</w:t>
            </w:r>
          </w:p>
        </w:tc>
        <w:tc>
          <w:tcPr>
            <w:tcW w:w="2302" w:type="dxa"/>
          </w:tcPr>
          <w:p w14:paraId="4BF6733F" w14:textId="77777777" w:rsidR="00651C0C" w:rsidRPr="009C0E41" w:rsidRDefault="00651C0C" w:rsidP="00415850">
            <w:pPr>
              <w:pStyle w:val="BodyText"/>
            </w:pPr>
            <w:r w:rsidRPr="009C0E41">
              <w:t>Int</w:t>
            </w:r>
          </w:p>
        </w:tc>
      </w:tr>
      <w:tr w:rsidR="00651C0C" w:rsidRPr="009C0E41" w14:paraId="486B63D2" w14:textId="77777777" w:rsidTr="00415850">
        <w:trPr>
          <w:trHeight w:val="432"/>
        </w:trPr>
        <w:tc>
          <w:tcPr>
            <w:tcW w:w="2302" w:type="dxa"/>
            <w:vMerge/>
          </w:tcPr>
          <w:p w14:paraId="273A2C02" w14:textId="77777777" w:rsidR="00651C0C" w:rsidRPr="009C0E41" w:rsidRDefault="00651C0C" w:rsidP="00415850">
            <w:pPr>
              <w:pStyle w:val="BodyText"/>
            </w:pPr>
          </w:p>
        </w:tc>
        <w:tc>
          <w:tcPr>
            <w:tcW w:w="2302" w:type="dxa"/>
          </w:tcPr>
          <w:p w14:paraId="7DB71C7E" w14:textId="12CEA31E" w:rsidR="00651C0C" w:rsidRPr="009C0E41" w:rsidRDefault="009E5108" w:rsidP="00415850">
            <w:pPr>
              <w:pStyle w:val="BodyText"/>
            </w:pPr>
            <w:r>
              <w:t>n</w:t>
            </w:r>
            <w:r w:rsidR="00651C0C" w:rsidRPr="009C0E41">
              <w:t>ame</w:t>
            </w:r>
          </w:p>
          <w:p w14:paraId="74CD10D2" w14:textId="4A12E706" w:rsidR="00651C0C" w:rsidRPr="009C0E41" w:rsidRDefault="009E5108" w:rsidP="00415850">
            <w:pPr>
              <w:pStyle w:val="BodyText"/>
            </w:pPr>
            <w:r>
              <w:t>start_s</w:t>
            </w:r>
            <w:r w:rsidR="00651C0C" w:rsidRPr="009C0E41">
              <w:t>tation</w:t>
            </w:r>
            <w:r>
              <w:t>_</w:t>
            </w:r>
            <w:r w:rsidR="00651C0C" w:rsidRPr="009C0E41">
              <w:t>ID</w:t>
            </w:r>
          </w:p>
          <w:p w14:paraId="7A0B3CA6" w14:textId="430EC1C8" w:rsidR="00651C0C" w:rsidRPr="009C0E41" w:rsidRDefault="009E5108" w:rsidP="00415850">
            <w:pPr>
              <w:pStyle w:val="BodyText"/>
            </w:pPr>
            <w:r>
              <w:t>end_s</w:t>
            </w:r>
            <w:r w:rsidR="00651C0C" w:rsidRPr="009C0E41">
              <w:t>tation</w:t>
            </w:r>
            <w:r>
              <w:t>_</w:t>
            </w:r>
            <w:r w:rsidR="00651C0C" w:rsidRPr="009C0E41">
              <w:t>ID</w:t>
            </w:r>
          </w:p>
          <w:p w14:paraId="1C22AFF5" w14:textId="75FB456C" w:rsidR="00651C0C" w:rsidRPr="009C0E41" w:rsidRDefault="009E5108" w:rsidP="00415850">
            <w:pPr>
              <w:pStyle w:val="BodyText"/>
            </w:pPr>
            <w:r>
              <w:t>total_s</w:t>
            </w:r>
            <w:r w:rsidR="00415850" w:rsidRPr="009C0E41">
              <w:t>tations</w:t>
            </w:r>
          </w:p>
        </w:tc>
        <w:tc>
          <w:tcPr>
            <w:tcW w:w="2302" w:type="dxa"/>
          </w:tcPr>
          <w:p w14:paraId="79C50305" w14:textId="77777777" w:rsidR="00651C0C" w:rsidRPr="009C0E41" w:rsidRDefault="00651C0C" w:rsidP="00415850">
            <w:pPr>
              <w:pStyle w:val="BodyText"/>
            </w:pPr>
            <w:r w:rsidRPr="009C0E41">
              <w:t>Not Null</w:t>
            </w:r>
          </w:p>
          <w:p w14:paraId="1611DFCA" w14:textId="107EB49A" w:rsidR="00651C0C" w:rsidRPr="009C0E41" w:rsidRDefault="00651C0C" w:rsidP="00415850">
            <w:pPr>
              <w:pStyle w:val="BodyText"/>
            </w:pPr>
            <w:r w:rsidRPr="009C0E41">
              <w:t>FK, Not Null</w:t>
            </w:r>
          </w:p>
          <w:p w14:paraId="46C2FD5B" w14:textId="65E6DADD" w:rsidR="00651C0C" w:rsidRPr="009C0E41" w:rsidRDefault="00415850" w:rsidP="00415850">
            <w:pPr>
              <w:pStyle w:val="BodyText"/>
            </w:pPr>
            <w:r w:rsidRPr="009C0E41">
              <w:t>FK, Not Null</w:t>
            </w:r>
          </w:p>
          <w:p w14:paraId="417E7602" w14:textId="52E7237C" w:rsidR="00651C0C" w:rsidRPr="009C0E41" w:rsidRDefault="00651C0C" w:rsidP="00415850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2B81FE6C" w14:textId="7954BBE3" w:rsidR="00651C0C" w:rsidRPr="009C0E41" w:rsidRDefault="00651C0C" w:rsidP="00415850">
            <w:pPr>
              <w:pStyle w:val="BodyText"/>
            </w:pPr>
            <w:r w:rsidRPr="009C0E41">
              <w:t>Varchar(100)</w:t>
            </w:r>
          </w:p>
          <w:p w14:paraId="460B970D" w14:textId="7777777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66EA44AF" w14:textId="56E67CC3" w:rsidR="00651C0C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4459E9CE" w14:textId="302A28A9" w:rsidR="00651C0C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</w:tbl>
    <w:p w14:paraId="5AE13CEA" w14:textId="77777777" w:rsidR="00651C0C" w:rsidRPr="009C0E41" w:rsidRDefault="00651C0C" w:rsidP="00651C0C">
      <w:pPr>
        <w:pStyle w:val="BodyText"/>
      </w:pPr>
    </w:p>
    <w:p w14:paraId="0DEABDBE" w14:textId="5F61C201" w:rsidR="00651C0C" w:rsidRPr="009C0E41" w:rsidRDefault="00651C0C" w:rsidP="00651C0C">
      <w:pPr>
        <w:pStyle w:val="BodyText"/>
      </w:pPr>
      <w:r w:rsidRPr="009C0E41">
        <w:t>Comments on table relationships</w:t>
      </w:r>
      <w:r w:rsidR="00E60D78">
        <w:t>:</w:t>
      </w:r>
    </w:p>
    <w:p w14:paraId="0A329609" w14:textId="568BB433" w:rsidR="00E60D78" w:rsidRPr="00E60D78" w:rsidRDefault="00E60D78" w:rsidP="00E60D78">
      <w:pPr>
        <w:pStyle w:val="BodyText"/>
      </w:pPr>
      <w:r w:rsidRPr="00E60D78">
        <w:rPr>
          <w:bCs/>
        </w:rPr>
        <w:t>Station (many-to-one)</w:t>
      </w:r>
      <w:r w:rsidRPr="00E60D78">
        <w:t>: Each line has exactly one start and one end station.</w:t>
      </w:r>
    </w:p>
    <w:p w14:paraId="51B29755" w14:textId="73F3FFCC" w:rsidR="00E60D78" w:rsidRPr="00E60D78" w:rsidRDefault="00E60D78" w:rsidP="00E60D78">
      <w:pPr>
        <w:pStyle w:val="BodyText"/>
      </w:pPr>
      <w:r w:rsidRPr="00E60D78">
        <w:rPr>
          <w:bCs/>
        </w:rPr>
        <w:t>Route (one-to-many)</w:t>
      </w:r>
      <w:r w:rsidRPr="00E60D78">
        <w:t>: A line comprises multiple routes.</w:t>
      </w:r>
    </w:p>
    <w:p w14:paraId="4B647D55" w14:textId="742280C3" w:rsidR="00E60D78" w:rsidRPr="00E60D78" w:rsidRDefault="00E60D78" w:rsidP="00E60D78">
      <w:pPr>
        <w:pStyle w:val="BodyText"/>
      </w:pPr>
      <w:r w:rsidRPr="00E60D78">
        <w:rPr>
          <w:bCs/>
        </w:rPr>
        <w:t>Schedule (one-to-many)</w:t>
      </w:r>
      <w:r w:rsidRPr="00E60D78">
        <w:t>: A line can have multiple operational schedules</w:t>
      </w:r>
    </w:p>
    <w:p w14:paraId="56516031" w14:textId="77777777" w:rsidR="00651C0C" w:rsidRPr="009C0E41" w:rsidRDefault="00651C0C" w:rsidP="00651C0C">
      <w:pPr>
        <w:pStyle w:val="BodyText"/>
      </w:pPr>
    </w:p>
    <w:p w14:paraId="0AE4287F" w14:textId="77777777" w:rsidR="00651C0C" w:rsidRPr="009C0E41" w:rsidRDefault="00651C0C" w:rsidP="00651C0C">
      <w:pPr>
        <w:pStyle w:val="BodyText"/>
      </w:pPr>
      <w:r w:rsidRPr="009C0E41">
        <w:lastRenderedPageBreak/>
        <w:t>Example with data</w:t>
      </w:r>
    </w:p>
    <w:p w14:paraId="6DF25644" w14:textId="77777777" w:rsidR="00651C0C" w:rsidRPr="009C0E41" w:rsidRDefault="00651C0C" w:rsidP="00651C0C">
      <w:pPr>
        <w:pStyle w:val="BodyText"/>
      </w:pPr>
    </w:p>
    <w:tbl>
      <w:tblPr>
        <w:tblW w:w="10825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  <w:gridCol w:w="2165"/>
      </w:tblGrid>
      <w:tr w:rsidR="00651C0C" w:rsidRPr="009C0E41" w14:paraId="39CBF068" w14:textId="77777777" w:rsidTr="00415850">
        <w:trPr>
          <w:trHeight w:val="288"/>
        </w:trPr>
        <w:tc>
          <w:tcPr>
            <w:tcW w:w="2165" w:type="dxa"/>
            <w:shd w:val="clear" w:color="auto" w:fill="76CDD8"/>
          </w:tcPr>
          <w:p w14:paraId="04E46F82" w14:textId="55091BEE" w:rsidR="00651C0C" w:rsidRPr="009C0E41" w:rsidRDefault="005D7445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ine</w:t>
            </w:r>
            <w:r>
              <w:rPr>
                <w:color w:val="FFFFFF" w:themeColor="background1"/>
                <w:sz w:val="18"/>
                <w:szCs w:val="18"/>
              </w:rPr>
              <w:t>_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4A968AFE" w14:textId="1F958A8A" w:rsidR="00651C0C" w:rsidRPr="009C0E41" w:rsidRDefault="005D7445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2165" w:type="dxa"/>
            <w:shd w:val="clear" w:color="auto" w:fill="76CDD8"/>
          </w:tcPr>
          <w:p w14:paraId="0C5F1808" w14:textId="2F85D619" w:rsidR="00651C0C" w:rsidRPr="009C0E41" w:rsidRDefault="005D7445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rt_s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tation</w:t>
            </w:r>
            <w:r>
              <w:rPr>
                <w:color w:val="FFFFFF" w:themeColor="background1"/>
                <w:sz w:val="18"/>
                <w:szCs w:val="18"/>
              </w:rPr>
              <w:t>_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372991A5" w14:textId="14BFFF92" w:rsidR="00651C0C" w:rsidRPr="009C0E41" w:rsidRDefault="005D7445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nd_s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tation</w:t>
            </w:r>
            <w:r>
              <w:rPr>
                <w:color w:val="FFFFFF" w:themeColor="background1"/>
                <w:sz w:val="18"/>
                <w:szCs w:val="18"/>
              </w:rPr>
              <w:t>_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50C53D42" w14:textId="29AA9681" w:rsidR="00651C0C" w:rsidRPr="009C0E41" w:rsidRDefault="00651C0C" w:rsidP="00415850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</w:r>
            <w:r w:rsidR="005D7445">
              <w:rPr>
                <w:color w:val="FFFFFF" w:themeColor="background1"/>
                <w:sz w:val="18"/>
                <w:szCs w:val="18"/>
              </w:rPr>
              <w:t>total_s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tations</w:t>
            </w:r>
          </w:p>
        </w:tc>
      </w:tr>
      <w:tr w:rsidR="00651C0C" w:rsidRPr="009C0E41" w14:paraId="7D3E564B" w14:textId="77777777" w:rsidTr="00415850">
        <w:trPr>
          <w:trHeight w:val="427"/>
        </w:trPr>
        <w:tc>
          <w:tcPr>
            <w:tcW w:w="2165" w:type="dxa"/>
          </w:tcPr>
          <w:p w14:paraId="5FD2A10B" w14:textId="77777777" w:rsidR="00651C0C" w:rsidRPr="009C0E41" w:rsidRDefault="00651C0C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2E7905FA" w14:textId="45D1CE5D" w:rsidR="00651C0C" w:rsidRPr="009C0E41" w:rsidRDefault="00415850" w:rsidP="00415850">
            <w:pPr>
              <w:pStyle w:val="BodyText"/>
            </w:pPr>
            <w:r w:rsidRPr="009C0E41">
              <w:t>Saburtalo Line</w:t>
            </w:r>
          </w:p>
        </w:tc>
        <w:tc>
          <w:tcPr>
            <w:tcW w:w="2165" w:type="dxa"/>
          </w:tcPr>
          <w:p w14:paraId="73E71FA2" w14:textId="11FA1910" w:rsidR="00651C0C" w:rsidRPr="009C0E41" w:rsidRDefault="00415850" w:rsidP="00415850">
            <w:pPr>
              <w:pStyle w:val="BodyText"/>
            </w:pPr>
            <w:r w:rsidRPr="009C0E41">
              <w:t>4</w:t>
            </w:r>
          </w:p>
        </w:tc>
        <w:tc>
          <w:tcPr>
            <w:tcW w:w="2165" w:type="dxa"/>
          </w:tcPr>
          <w:p w14:paraId="04B58590" w14:textId="07A1DF28" w:rsidR="00651C0C" w:rsidRPr="009C0E41" w:rsidRDefault="00415850" w:rsidP="00415850">
            <w:pPr>
              <w:pStyle w:val="BodyText"/>
            </w:pPr>
            <w:r w:rsidRPr="009C0E41">
              <w:t>36</w:t>
            </w:r>
          </w:p>
        </w:tc>
        <w:tc>
          <w:tcPr>
            <w:tcW w:w="2165" w:type="dxa"/>
          </w:tcPr>
          <w:p w14:paraId="42D19498" w14:textId="3F91DDB2" w:rsidR="00651C0C" w:rsidRPr="009C0E41" w:rsidRDefault="00415850" w:rsidP="00415850">
            <w:pPr>
              <w:pStyle w:val="BodyText"/>
            </w:pPr>
            <w:r w:rsidRPr="009C0E41">
              <w:t>7</w:t>
            </w:r>
          </w:p>
        </w:tc>
      </w:tr>
    </w:tbl>
    <w:p w14:paraId="5B817B99" w14:textId="77777777" w:rsidR="00651C0C" w:rsidRPr="009C0E41" w:rsidRDefault="00651C0C" w:rsidP="00651C0C">
      <w:pPr>
        <w:pStyle w:val="BodyText"/>
      </w:pPr>
    </w:p>
    <w:p w14:paraId="116F7C45" w14:textId="77777777" w:rsidR="00651C0C" w:rsidRPr="009C0E41" w:rsidRDefault="00651C0C" w:rsidP="00651C0C">
      <w:pPr>
        <w:pStyle w:val="BodyText"/>
      </w:pPr>
    </w:p>
    <w:p w14:paraId="51EC8C8F" w14:textId="6D82FC67" w:rsidR="009C0E41" w:rsidRDefault="00E60D78" w:rsidP="009C0E41">
      <w:pPr>
        <w:pStyle w:val="BodyText"/>
      </w:pPr>
      <w:r>
        <w:t>3) This table d</w:t>
      </w:r>
      <w:r w:rsidR="009C0E41">
        <w:t>efines the sequence and association of stations within specific metro lines.</w:t>
      </w:r>
    </w:p>
    <w:p w14:paraId="3417EA5D" w14:textId="77777777" w:rsidR="00415850" w:rsidRPr="009C0E41" w:rsidRDefault="00415850" w:rsidP="0041585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15850" w:rsidRPr="009C0E41" w14:paraId="488830A1" w14:textId="77777777" w:rsidTr="00415850">
        <w:trPr>
          <w:trHeight w:val="292"/>
        </w:trPr>
        <w:tc>
          <w:tcPr>
            <w:tcW w:w="2302" w:type="dxa"/>
            <w:shd w:val="clear" w:color="auto" w:fill="76CDD8"/>
          </w:tcPr>
          <w:p w14:paraId="1486BCDE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0084447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2830110A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70A7DC7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15850" w:rsidRPr="009C0E41" w14:paraId="3C926825" w14:textId="77777777" w:rsidTr="00415850">
        <w:trPr>
          <w:trHeight w:val="432"/>
        </w:trPr>
        <w:tc>
          <w:tcPr>
            <w:tcW w:w="2302" w:type="dxa"/>
            <w:vMerge w:val="restart"/>
          </w:tcPr>
          <w:p w14:paraId="2BBE7B90" w14:textId="5E98BACC" w:rsidR="00415850" w:rsidRPr="009C0E41" w:rsidRDefault="00AE3139" w:rsidP="00415850">
            <w:pPr>
              <w:pStyle w:val="BodyText"/>
            </w:pPr>
            <w:r>
              <w:t xml:space="preserve"> r</w:t>
            </w:r>
            <w:r w:rsidR="00415850" w:rsidRPr="009C0E41">
              <w:t>oute</w:t>
            </w:r>
          </w:p>
        </w:tc>
        <w:tc>
          <w:tcPr>
            <w:tcW w:w="2302" w:type="dxa"/>
          </w:tcPr>
          <w:p w14:paraId="45970C71" w14:textId="52D2AA7A" w:rsidR="00415850" w:rsidRPr="009C0E41" w:rsidRDefault="00AE3139" w:rsidP="00415850">
            <w:pPr>
              <w:pStyle w:val="BodyText"/>
            </w:pPr>
            <w:r>
              <w:t>route_</w:t>
            </w:r>
            <w:r w:rsidR="00415850" w:rsidRPr="009C0E41">
              <w:t>ID</w:t>
            </w:r>
          </w:p>
        </w:tc>
        <w:tc>
          <w:tcPr>
            <w:tcW w:w="2302" w:type="dxa"/>
          </w:tcPr>
          <w:p w14:paraId="4EC52FAE" w14:textId="3B9506FE" w:rsidR="00415850" w:rsidRPr="009C0E41" w:rsidRDefault="00341E03" w:rsidP="00415850">
            <w:pPr>
              <w:pStyle w:val="BodyText"/>
            </w:pPr>
            <w:r>
              <w:t>PK, auto-inc</w:t>
            </w:r>
            <w:r w:rsidR="00415850" w:rsidRPr="009C0E41">
              <w:t>rement</w:t>
            </w:r>
          </w:p>
        </w:tc>
        <w:tc>
          <w:tcPr>
            <w:tcW w:w="2302" w:type="dxa"/>
          </w:tcPr>
          <w:p w14:paraId="7DC2FDE0" w14:textId="7777777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  <w:tr w:rsidR="00415850" w:rsidRPr="009C0E41" w14:paraId="6B2A3F39" w14:textId="77777777" w:rsidTr="00415850">
        <w:trPr>
          <w:trHeight w:val="432"/>
        </w:trPr>
        <w:tc>
          <w:tcPr>
            <w:tcW w:w="2302" w:type="dxa"/>
            <w:vMerge/>
          </w:tcPr>
          <w:p w14:paraId="57B23153" w14:textId="77777777" w:rsidR="00415850" w:rsidRPr="009C0E41" w:rsidRDefault="00415850" w:rsidP="00415850">
            <w:pPr>
              <w:pStyle w:val="BodyText"/>
            </w:pPr>
          </w:p>
        </w:tc>
        <w:tc>
          <w:tcPr>
            <w:tcW w:w="2302" w:type="dxa"/>
          </w:tcPr>
          <w:p w14:paraId="6A1B2DD8" w14:textId="4F60B5E7" w:rsidR="00415850" w:rsidRPr="009C0E41" w:rsidRDefault="00AE3139" w:rsidP="00415850">
            <w:pPr>
              <w:pStyle w:val="BodyText"/>
            </w:pPr>
            <w:r>
              <w:t>line_</w:t>
            </w:r>
            <w:r w:rsidR="00415850" w:rsidRPr="009C0E41">
              <w:t>ID</w:t>
            </w:r>
          </w:p>
          <w:p w14:paraId="2FBA9881" w14:textId="09115129" w:rsidR="00415850" w:rsidRPr="009C0E41" w:rsidRDefault="00AE3139" w:rsidP="00415850">
            <w:pPr>
              <w:pStyle w:val="BodyText"/>
            </w:pPr>
            <w:r>
              <w:t>station_</w:t>
            </w:r>
            <w:r w:rsidR="00415850" w:rsidRPr="009C0E41">
              <w:t>ID</w:t>
            </w:r>
          </w:p>
          <w:p w14:paraId="5BF0AC67" w14:textId="40B95F59" w:rsidR="00415850" w:rsidRPr="009C0E41" w:rsidRDefault="00AE3139" w:rsidP="00415850">
            <w:pPr>
              <w:pStyle w:val="BodyText"/>
            </w:pPr>
            <w:r>
              <w:t>sequence_n</w:t>
            </w:r>
            <w:r w:rsidR="00415850" w:rsidRPr="009C0E41">
              <w:t>umber</w:t>
            </w:r>
          </w:p>
        </w:tc>
        <w:tc>
          <w:tcPr>
            <w:tcW w:w="2302" w:type="dxa"/>
          </w:tcPr>
          <w:p w14:paraId="3B12DD9C" w14:textId="2320E15D" w:rsidR="00415850" w:rsidRPr="009C0E41" w:rsidRDefault="00415850" w:rsidP="00415850">
            <w:pPr>
              <w:pStyle w:val="BodyText"/>
            </w:pPr>
            <w:r w:rsidRPr="009C0E41">
              <w:t>FK, Not Null</w:t>
            </w:r>
          </w:p>
          <w:p w14:paraId="5DCC7C9E" w14:textId="56A54375" w:rsidR="00415850" w:rsidRPr="009C0E41" w:rsidRDefault="00415850" w:rsidP="00415850">
            <w:pPr>
              <w:pStyle w:val="BodyText"/>
            </w:pPr>
            <w:r w:rsidRPr="009C0E41">
              <w:t>FK, Not Null</w:t>
            </w:r>
          </w:p>
          <w:p w14:paraId="08D5962A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04EE77CB" w14:textId="77777777" w:rsidR="00415850" w:rsidRPr="009C0E41" w:rsidRDefault="00415850" w:rsidP="00415850">
            <w:pPr>
              <w:pStyle w:val="BodyText"/>
            </w:pPr>
          </w:p>
        </w:tc>
        <w:tc>
          <w:tcPr>
            <w:tcW w:w="2302" w:type="dxa"/>
          </w:tcPr>
          <w:p w14:paraId="4B765281" w14:textId="15C591AF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1547FBB4" w14:textId="37F99FB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7B4041D3" w14:textId="585090D6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</w:tbl>
    <w:p w14:paraId="4EC86C69" w14:textId="77777777" w:rsidR="00415850" w:rsidRPr="009C0E41" w:rsidRDefault="00415850" w:rsidP="00415850">
      <w:pPr>
        <w:pStyle w:val="BodyText"/>
      </w:pPr>
    </w:p>
    <w:p w14:paraId="79F3D7F9" w14:textId="2760A1D4" w:rsidR="00415850" w:rsidRPr="009C0E41" w:rsidRDefault="00415850" w:rsidP="00415850">
      <w:pPr>
        <w:pStyle w:val="BodyText"/>
      </w:pPr>
      <w:r w:rsidRPr="009C0E41">
        <w:t>Comments on table relationships</w:t>
      </w:r>
      <w:r w:rsidR="00E60D78">
        <w:t xml:space="preserve">: </w:t>
      </w:r>
    </w:p>
    <w:p w14:paraId="46891C7A" w14:textId="4DE2CC2D" w:rsidR="00E60D78" w:rsidRPr="00E60D78" w:rsidRDefault="00E60D78" w:rsidP="00E60D78">
      <w:pPr>
        <w:pStyle w:val="BodyText"/>
      </w:pPr>
      <w:r w:rsidRPr="00E60D78">
        <w:rPr>
          <w:bCs/>
        </w:rPr>
        <w:t>ine (many-to-one)</w:t>
      </w:r>
      <w:r w:rsidRPr="00E60D78">
        <w:t>: Each route belongs exclusively to one metro line.</w:t>
      </w:r>
    </w:p>
    <w:p w14:paraId="15164A44" w14:textId="1156F996" w:rsidR="00E60D78" w:rsidRPr="00E60D78" w:rsidRDefault="00E60D78" w:rsidP="00E60D78">
      <w:pPr>
        <w:pStyle w:val="BodyText"/>
      </w:pPr>
      <w:r w:rsidRPr="00E60D78">
        <w:rPr>
          <w:bCs/>
        </w:rPr>
        <w:t>Station (many-to-one)</w:t>
      </w:r>
      <w:r w:rsidRPr="00E60D78">
        <w:t>: Each route step refers to exactly one station.</w:t>
      </w:r>
    </w:p>
    <w:p w14:paraId="132BD34B" w14:textId="0C601CF1" w:rsidR="00E60D78" w:rsidRPr="00E60D78" w:rsidRDefault="00E60D78" w:rsidP="00E60D78">
      <w:pPr>
        <w:pStyle w:val="BodyText"/>
      </w:pPr>
      <w:r w:rsidRPr="00E60D78">
        <w:rPr>
          <w:bCs/>
        </w:rPr>
        <w:t>Ticket (one-to-many)</w:t>
      </w:r>
      <w:r w:rsidRPr="00E60D78">
        <w:t>: Passengers purchase tickets specific to a route.</w:t>
      </w:r>
    </w:p>
    <w:p w14:paraId="25508F23" w14:textId="67913F77" w:rsidR="00415850" w:rsidRPr="009C0E41" w:rsidRDefault="00415850" w:rsidP="00415850">
      <w:pPr>
        <w:pStyle w:val="BodyText"/>
      </w:pPr>
    </w:p>
    <w:p w14:paraId="1E90057D" w14:textId="77777777" w:rsidR="00415850" w:rsidRPr="009C0E41" w:rsidRDefault="00415850" w:rsidP="00415850">
      <w:pPr>
        <w:pStyle w:val="BodyText"/>
      </w:pPr>
      <w:r w:rsidRPr="009C0E41">
        <w:t>Example with data</w:t>
      </w:r>
    </w:p>
    <w:p w14:paraId="162F42BC" w14:textId="77777777" w:rsidR="00415850" w:rsidRPr="009C0E41" w:rsidRDefault="00415850" w:rsidP="00415850">
      <w:pPr>
        <w:pStyle w:val="BodyText"/>
      </w:pPr>
    </w:p>
    <w:tbl>
      <w:tblPr>
        <w:tblW w:w="8660" w:type="dxa"/>
        <w:tblInd w:w="-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</w:tblGrid>
      <w:tr w:rsidR="00415850" w:rsidRPr="009C0E41" w14:paraId="145F1B3B" w14:textId="77777777" w:rsidTr="00E60D78">
        <w:trPr>
          <w:trHeight w:val="288"/>
        </w:trPr>
        <w:tc>
          <w:tcPr>
            <w:tcW w:w="2165" w:type="dxa"/>
            <w:shd w:val="clear" w:color="auto" w:fill="76CDD8"/>
          </w:tcPr>
          <w:p w14:paraId="2E1FF439" w14:textId="5384CCF2" w:rsidR="00415850" w:rsidRPr="009C0E41" w:rsidRDefault="00C342C2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oute_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1AE904F4" w14:textId="79C3D855" w:rsidR="00415850" w:rsidRPr="009C0E41" w:rsidRDefault="00C342C2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ine_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786FBABC" w14:textId="76D6989D" w:rsidR="00415850" w:rsidRPr="009C0E41" w:rsidRDefault="00C342C2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tion_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715BC40B" w14:textId="69FFC912" w:rsidR="00415850" w:rsidRPr="009C0E41" w:rsidRDefault="00C342C2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equence_n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umber</w:t>
            </w:r>
          </w:p>
        </w:tc>
      </w:tr>
      <w:tr w:rsidR="00415850" w:rsidRPr="009C0E41" w14:paraId="306AE557" w14:textId="77777777" w:rsidTr="00E60D78">
        <w:trPr>
          <w:trHeight w:val="427"/>
        </w:trPr>
        <w:tc>
          <w:tcPr>
            <w:tcW w:w="2165" w:type="dxa"/>
          </w:tcPr>
          <w:p w14:paraId="1FA46CDE" w14:textId="77777777" w:rsidR="00415850" w:rsidRPr="009C0E41" w:rsidRDefault="00415850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01F1509A" w14:textId="7E40B2F3" w:rsidR="00415850" w:rsidRPr="009C0E41" w:rsidRDefault="00415850" w:rsidP="00415850">
            <w:pPr>
              <w:pStyle w:val="BodyText"/>
            </w:pPr>
            <w:r w:rsidRPr="009C0E41">
              <w:t>1</w:t>
            </w:r>
          </w:p>
        </w:tc>
        <w:tc>
          <w:tcPr>
            <w:tcW w:w="2165" w:type="dxa"/>
          </w:tcPr>
          <w:p w14:paraId="21ADD028" w14:textId="648C8066" w:rsidR="00415850" w:rsidRPr="009C0E41" w:rsidRDefault="00415850" w:rsidP="00415850">
            <w:pPr>
              <w:pStyle w:val="BodyText"/>
            </w:pPr>
            <w:r w:rsidRPr="009C0E41">
              <w:t>5</w:t>
            </w:r>
          </w:p>
        </w:tc>
        <w:tc>
          <w:tcPr>
            <w:tcW w:w="2165" w:type="dxa"/>
          </w:tcPr>
          <w:p w14:paraId="24174875" w14:textId="38007011" w:rsidR="00415850" w:rsidRPr="009C0E41" w:rsidRDefault="00415850" w:rsidP="00415850">
            <w:pPr>
              <w:pStyle w:val="BodyText"/>
            </w:pPr>
            <w:r w:rsidRPr="009C0E41">
              <w:t>12</w:t>
            </w:r>
          </w:p>
        </w:tc>
      </w:tr>
    </w:tbl>
    <w:p w14:paraId="0FED0384" w14:textId="77777777" w:rsidR="00415850" w:rsidRPr="009C0E41" w:rsidRDefault="00415850" w:rsidP="00415850">
      <w:pPr>
        <w:pStyle w:val="BodyText"/>
      </w:pPr>
    </w:p>
    <w:p w14:paraId="12AC8851" w14:textId="77777777" w:rsidR="00415850" w:rsidRPr="009C0E41" w:rsidRDefault="00415850" w:rsidP="00415850">
      <w:pPr>
        <w:pStyle w:val="BodyText"/>
      </w:pPr>
    </w:p>
    <w:p w14:paraId="6C9396D7" w14:textId="360D9401" w:rsidR="009C0E41" w:rsidRDefault="00E60D78" w:rsidP="009C0E41">
      <w:pPr>
        <w:pStyle w:val="BodyText"/>
      </w:pPr>
      <w:r>
        <w:t>4) This table c</w:t>
      </w:r>
      <w:r w:rsidR="009C0E41">
        <w:t>ontains information about individual trains including capacity and operational status.</w:t>
      </w:r>
    </w:p>
    <w:p w14:paraId="1AA5C79C" w14:textId="77777777" w:rsidR="00415850" w:rsidRPr="009C0E41" w:rsidRDefault="00415850" w:rsidP="0041585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15850" w:rsidRPr="009C0E41" w14:paraId="609DA171" w14:textId="77777777" w:rsidTr="00415850">
        <w:trPr>
          <w:trHeight w:val="292"/>
        </w:trPr>
        <w:tc>
          <w:tcPr>
            <w:tcW w:w="2302" w:type="dxa"/>
            <w:shd w:val="clear" w:color="auto" w:fill="76CDD8"/>
          </w:tcPr>
          <w:p w14:paraId="64E77879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F059AC4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50F1EC1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01BABE1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15850" w:rsidRPr="009C0E41" w14:paraId="14EC52EC" w14:textId="77777777" w:rsidTr="00415850">
        <w:trPr>
          <w:trHeight w:val="432"/>
        </w:trPr>
        <w:tc>
          <w:tcPr>
            <w:tcW w:w="2302" w:type="dxa"/>
            <w:vMerge w:val="restart"/>
          </w:tcPr>
          <w:p w14:paraId="1A474990" w14:textId="43B9EC26" w:rsidR="00415850" w:rsidRPr="009C0E41" w:rsidRDefault="009B3EEB" w:rsidP="00415850">
            <w:pPr>
              <w:pStyle w:val="BodyText"/>
            </w:pPr>
            <w:r>
              <w:t xml:space="preserve"> t</w:t>
            </w:r>
            <w:r w:rsidR="00415850" w:rsidRPr="009C0E41">
              <w:t>rain</w:t>
            </w:r>
          </w:p>
        </w:tc>
        <w:tc>
          <w:tcPr>
            <w:tcW w:w="2302" w:type="dxa"/>
          </w:tcPr>
          <w:p w14:paraId="3BDDE72A" w14:textId="7F95AAE5" w:rsidR="00415850" w:rsidRPr="009C0E41" w:rsidRDefault="009B3EEB" w:rsidP="00415850">
            <w:pPr>
              <w:pStyle w:val="BodyText"/>
            </w:pPr>
            <w:r>
              <w:t>train_</w:t>
            </w:r>
            <w:r w:rsidR="00415850" w:rsidRPr="009C0E41">
              <w:t>ID</w:t>
            </w:r>
          </w:p>
        </w:tc>
        <w:tc>
          <w:tcPr>
            <w:tcW w:w="2302" w:type="dxa"/>
          </w:tcPr>
          <w:p w14:paraId="4AFA0588" w14:textId="1C040C0C" w:rsidR="00415850" w:rsidRPr="009C0E41" w:rsidRDefault="00341E03" w:rsidP="00415850">
            <w:pPr>
              <w:pStyle w:val="BodyText"/>
            </w:pPr>
            <w:r>
              <w:t>PK, auto-inc</w:t>
            </w:r>
            <w:r w:rsidR="00415850" w:rsidRPr="009C0E41">
              <w:t>rement</w:t>
            </w:r>
          </w:p>
        </w:tc>
        <w:tc>
          <w:tcPr>
            <w:tcW w:w="2302" w:type="dxa"/>
          </w:tcPr>
          <w:p w14:paraId="74B312FC" w14:textId="7777777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  <w:tr w:rsidR="00415850" w:rsidRPr="009C0E41" w14:paraId="20B09289" w14:textId="77777777" w:rsidTr="00415850">
        <w:trPr>
          <w:trHeight w:val="432"/>
        </w:trPr>
        <w:tc>
          <w:tcPr>
            <w:tcW w:w="2302" w:type="dxa"/>
            <w:vMerge/>
          </w:tcPr>
          <w:p w14:paraId="4935E780" w14:textId="77777777" w:rsidR="00415850" w:rsidRPr="009C0E41" w:rsidRDefault="00415850" w:rsidP="00415850">
            <w:pPr>
              <w:pStyle w:val="BodyText"/>
            </w:pPr>
          </w:p>
        </w:tc>
        <w:tc>
          <w:tcPr>
            <w:tcW w:w="2302" w:type="dxa"/>
          </w:tcPr>
          <w:p w14:paraId="33FEE315" w14:textId="72B71DB1" w:rsidR="00415850" w:rsidRPr="009C0E41" w:rsidRDefault="009B3EEB" w:rsidP="00415850">
            <w:pPr>
              <w:pStyle w:val="BodyText"/>
            </w:pPr>
            <w:r>
              <w:t>m</w:t>
            </w:r>
            <w:r w:rsidR="00415850" w:rsidRPr="009C0E41">
              <w:t>odel</w:t>
            </w:r>
          </w:p>
          <w:p w14:paraId="545A5E57" w14:textId="58ACB9DA" w:rsidR="00415850" w:rsidRPr="009C0E41" w:rsidRDefault="009B3EEB" w:rsidP="00415850">
            <w:pPr>
              <w:pStyle w:val="BodyText"/>
            </w:pPr>
            <w:r>
              <w:t>c</w:t>
            </w:r>
            <w:r w:rsidR="00415850" w:rsidRPr="009C0E41">
              <w:t>apacity</w:t>
            </w:r>
          </w:p>
          <w:p w14:paraId="29E214E9" w14:textId="6DAFECDD" w:rsidR="00415850" w:rsidRPr="009C0E41" w:rsidRDefault="009B3EEB" w:rsidP="00415850">
            <w:pPr>
              <w:pStyle w:val="BodyText"/>
            </w:pPr>
            <w:r>
              <w:t>manufacture_y</w:t>
            </w:r>
            <w:r w:rsidR="00415850" w:rsidRPr="009C0E41">
              <w:t>ear</w:t>
            </w:r>
          </w:p>
          <w:p w14:paraId="6148F84C" w14:textId="0C516AB1" w:rsidR="00415850" w:rsidRPr="009C0E41" w:rsidRDefault="009B3EEB" w:rsidP="00415850">
            <w:pPr>
              <w:pStyle w:val="BodyText"/>
            </w:pPr>
            <w:r>
              <w:t>s</w:t>
            </w:r>
            <w:r w:rsidR="00415850" w:rsidRPr="009C0E41">
              <w:t>tatus</w:t>
            </w:r>
          </w:p>
        </w:tc>
        <w:tc>
          <w:tcPr>
            <w:tcW w:w="2302" w:type="dxa"/>
          </w:tcPr>
          <w:p w14:paraId="476A6AA7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588A69D9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510B9A39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4528683B" w14:textId="329C3C6A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3A336C03" w14:textId="29A6E4F7" w:rsidR="00415850" w:rsidRPr="009C0E41" w:rsidRDefault="00415850" w:rsidP="00415850">
            <w:pPr>
              <w:pStyle w:val="BodyText"/>
            </w:pPr>
            <w:r w:rsidRPr="009C0E41">
              <w:t>Varchar(50)</w:t>
            </w:r>
          </w:p>
          <w:p w14:paraId="61C37AFE" w14:textId="65183BD4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  <w:p w14:paraId="23523C31" w14:textId="7AFE131A" w:rsidR="00415850" w:rsidRPr="009C0E41" w:rsidRDefault="00415850" w:rsidP="00415850">
            <w:pPr>
              <w:pStyle w:val="BodyText"/>
            </w:pPr>
            <w:r w:rsidRPr="009C0E41">
              <w:t>Year</w:t>
            </w:r>
          </w:p>
          <w:p w14:paraId="24DBD614" w14:textId="3532125C" w:rsidR="00415850" w:rsidRPr="009C0E41" w:rsidRDefault="00415850" w:rsidP="00415850">
            <w:pPr>
              <w:pStyle w:val="BodyText"/>
            </w:pPr>
            <w:r w:rsidRPr="009C0E41">
              <w:t>Varchar(20)</w:t>
            </w:r>
          </w:p>
        </w:tc>
      </w:tr>
    </w:tbl>
    <w:p w14:paraId="30F2605F" w14:textId="77777777" w:rsidR="00415850" w:rsidRPr="009C0E41" w:rsidRDefault="00415850" w:rsidP="00415850">
      <w:pPr>
        <w:pStyle w:val="BodyText"/>
      </w:pPr>
    </w:p>
    <w:p w14:paraId="5F9BB568" w14:textId="77777777" w:rsidR="00E60D78" w:rsidRDefault="00E60D78" w:rsidP="00415850">
      <w:pPr>
        <w:pStyle w:val="BodyText"/>
      </w:pPr>
    </w:p>
    <w:p w14:paraId="21CD8AC5" w14:textId="77777777" w:rsidR="00E60D78" w:rsidRDefault="00E60D78" w:rsidP="00415850">
      <w:pPr>
        <w:pStyle w:val="BodyText"/>
      </w:pPr>
    </w:p>
    <w:p w14:paraId="67D2DDDB" w14:textId="77777777" w:rsidR="00E60D78" w:rsidRDefault="00E60D78" w:rsidP="00415850">
      <w:pPr>
        <w:pStyle w:val="BodyText"/>
      </w:pPr>
    </w:p>
    <w:p w14:paraId="5D67E4BE" w14:textId="09929959" w:rsidR="00415850" w:rsidRPr="009C0E41" w:rsidRDefault="00E60D78" w:rsidP="00415850">
      <w:pPr>
        <w:pStyle w:val="BodyText"/>
      </w:pPr>
      <w:r>
        <w:lastRenderedPageBreak/>
        <w:t>Comments on table relationship:</w:t>
      </w:r>
    </w:p>
    <w:p w14:paraId="75BF2AC1" w14:textId="3F9275F7" w:rsidR="00415850" w:rsidRPr="00E60D78" w:rsidRDefault="00E60D78" w:rsidP="00E60D78">
      <w:pPr>
        <w:pStyle w:val="BodyText"/>
      </w:pPr>
      <w:r w:rsidRPr="00E60D78">
        <w:rPr>
          <w:rStyle w:val="Strong"/>
          <w:b w:val="0"/>
          <w:bCs w:val="0"/>
        </w:rPr>
        <w:t>TrainSchedule (one-to-many)</w:t>
      </w:r>
      <w:r w:rsidRPr="00E60D78">
        <w:t>: Trains are assigned to multiple schedules.</w:t>
      </w:r>
    </w:p>
    <w:p w14:paraId="41D8373B" w14:textId="77777777" w:rsidR="00415850" w:rsidRPr="009C0E41" w:rsidRDefault="00415850" w:rsidP="00415850">
      <w:pPr>
        <w:pStyle w:val="BodyText"/>
      </w:pPr>
    </w:p>
    <w:p w14:paraId="1ECBBBDC" w14:textId="7F4BACF3" w:rsidR="00415850" w:rsidRPr="009C0E41" w:rsidRDefault="00415850" w:rsidP="00415850">
      <w:pPr>
        <w:pStyle w:val="BodyText"/>
      </w:pPr>
      <w:r w:rsidRPr="009C0E41">
        <w:t>Example with data</w:t>
      </w:r>
      <w:r w:rsidR="00E60D78">
        <w:t>:</w:t>
      </w:r>
    </w:p>
    <w:p w14:paraId="08F2B035" w14:textId="77777777" w:rsidR="00415850" w:rsidRPr="009C0E41" w:rsidRDefault="00415850" w:rsidP="00415850">
      <w:pPr>
        <w:pStyle w:val="BodyText"/>
      </w:pPr>
    </w:p>
    <w:tbl>
      <w:tblPr>
        <w:tblW w:w="10825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  <w:gridCol w:w="2165"/>
      </w:tblGrid>
      <w:tr w:rsidR="00415850" w:rsidRPr="009C0E41" w14:paraId="13FDE174" w14:textId="77777777" w:rsidTr="00415850">
        <w:trPr>
          <w:trHeight w:val="288"/>
        </w:trPr>
        <w:tc>
          <w:tcPr>
            <w:tcW w:w="2165" w:type="dxa"/>
            <w:shd w:val="clear" w:color="auto" w:fill="76CDD8"/>
          </w:tcPr>
          <w:p w14:paraId="615E8717" w14:textId="57F1F879" w:rsidR="00415850" w:rsidRPr="009C0E41" w:rsidRDefault="00BD7A92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rain_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02717326" w14:textId="259D8C6D" w:rsidR="00415850" w:rsidRPr="009C0E41" w:rsidRDefault="00BD7A92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odel</w:t>
            </w:r>
          </w:p>
        </w:tc>
        <w:tc>
          <w:tcPr>
            <w:tcW w:w="2165" w:type="dxa"/>
            <w:shd w:val="clear" w:color="auto" w:fill="76CDD8"/>
          </w:tcPr>
          <w:p w14:paraId="555B1A99" w14:textId="6FCF8ECD" w:rsidR="00415850" w:rsidRPr="009C0E41" w:rsidRDefault="00BD7A92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apacity</w:t>
            </w:r>
          </w:p>
        </w:tc>
        <w:tc>
          <w:tcPr>
            <w:tcW w:w="2165" w:type="dxa"/>
            <w:shd w:val="clear" w:color="auto" w:fill="76CDD8"/>
          </w:tcPr>
          <w:p w14:paraId="2318365A" w14:textId="670781D4" w:rsidR="00415850" w:rsidRPr="009C0E41" w:rsidRDefault="00BD7A92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anufacture_y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ear</w:t>
            </w:r>
          </w:p>
        </w:tc>
        <w:tc>
          <w:tcPr>
            <w:tcW w:w="2165" w:type="dxa"/>
            <w:shd w:val="clear" w:color="auto" w:fill="76CDD8"/>
          </w:tcPr>
          <w:p w14:paraId="72E9F235" w14:textId="74009FCB" w:rsidR="00415850" w:rsidRPr="009C0E41" w:rsidRDefault="00BD7A92" w:rsidP="00415850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ab/>
              <w:t>s</w:t>
            </w:r>
            <w:r w:rsidR="00415850" w:rsidRPr="009C0E41">
              <w:rPr>
                <w:color w:val="FFFFFF" w:themeColor="background1"/>
                <w:sz w:val="18"/>
                <w:szCs w:val="18"/>
              </w:rPr>
              <w:t>tatus</w:t>
            </w:r>
          </w:p>
        </w:tc>
      </w:tr>
      <w:tr w:rsidR="00415850" w:rsidRPr="009C0E41" w14:paraId="4EDE3FD3" w14:textId="77777777" w:rsidTr="00415850">
        <w:trPr>
          <w:trHeight w:val="427"/>
        </w:trPr>
        <w:tc>
          <w:tcPr>
            <w:tcW w:w="2165" w:type="dxa"/>
          </w:tcPr>
          <w:p w14:paraId="0DBEDEE8" w14:textId="77777777" w:rsidR="00415850" w:rsidRPr="009C0E41" w:rsidRDefault="00415850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6E7A33DC" w14:textId="5E89B8D0" w:rsidR="00415850" w:rsidRPr="009C0E41" w:rsidRDefault="00415850" w:rsidP="00415850">
            <w:pPr>
              <w:pStyle w:val="BodyText"/>
            </w:pPr>
            <w:r w:rsidRPr="009C0E41">
              <w:t>MAN</w:t>
            </w:r>
          </w:p>
        </w:tc>
        <w:tc>
          <w:tcPr>
            <w:tcW w:w="2165" w:type="dxa"/>
          </w:tcPr>
          <w:p w14:paraId="612466FF" w14:textId="4FEFCCC7" w:rsidR="00415850" w:rsidRPr="009C0E41" w:rsidRDefault="00415850" w:rsidP="00415850">
            <w:pPr>
              <w:pStyle w:val="BodyText"/>
            </w:pPr>
            <w:r w:rsidRPr="009C0E41">
              <w:t>200</w:t>
            </w:r>
          </w:p>
        </w:tc>
        <w:tc>
          <w:tcPr>
            <w:tcW w:w="2165" w:type="dxa"/>
          </w:tcPr>
          <w:p w14:paraId="4C902A04" w14:textId="05E9BE8E" w:rsidR="00415850" w:rsidRPr="009C0E41" w:rsidRDefault="00415850" w:rsidP="00415850">
            <w:pPr>
              <w:pStyle w:val="BodyText"/>
            </w:pPr>
            <w:r w:rsidRPr="009C0E41">
              <w:t>2004</w:t>
            </w:r>
          </w:p>
        </w:tc>
        <w:tc>
          <w:tcPr>
            <w:tcW w:w="2165" w:type="dxa"/>
          </w:tcPr>
          <w:p w14:paraId="51A8AC13" w14:textId="77777777" w:rsidR="00415850" w:rsidRPr="009C0E41" w:rsidRDefault="00415850" w:rsidP="00415850">
            <w:pPr>
              <w:pStyle w:val="BodyText"/>
            </w:pPr>
            <w:r w:rsidRPr="009C0E41">
              <w:t>Functional</w:t>
            </w:r>
          </w:p>
        </w:tc>
      </w:tr>
    </w:tbl>
    <w:p w14:paraId="3F436336" w14:textId="77777777" w:rsidR="00415850" w:rsidRPr="009C0E41" w:rsidRDefault="00415850" w:rsidP="00415850">
      <w:pPr>
        <w:pStyle w:val="BodyText"/>
      </w:pPr>
    </w:p>
    <w:p w14:paraId="2A8A12C1" w14:textId="77777777" w:rsidR="00E60D78" w:rsidRDefault="00E60D78" w:rsidP="009C0E41">
      <w:pPr>
        <w:pStyle w:val="BodyText"/>
      </w:pPr>
    </w:p>
    <w:p w14:paraId="7A0E10F6" w14:textId="7A962638" w:rsidR="009C0E41" w:rsidRDefault="00E60D78" w:rsidP="009C0E41">
      <w:pPr>
        <w:pStyle w:val="BodyText"/>
      </w:pPr>
      <w:r>
        <w:t>5) This table m</w:t>
      </w:r>
      <w:r w:rsidR="009C0E41">
        <w:t>aintains data regarding employees, their positions, and assigned stations.</w:t>
      </w:r>
    </w:p>
    <w:p w14:paraId="5D139889" w14:textId="77777777" w:rsidR="00415850" w:rsidRPr="009C0E41" w:rsidRDefault="00415850" w:rsidP="0041585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15850" w:rsidRPr="009C0E41" w14:paraId="372E7F0C" w14:textId="77777777" w:rsidTr="00415850">
        <w:trPr>
          <w:trHeight w:val="292"/>
        </w:trPr>
        <w:tc>
          <w:tcPr>
            <w:tcW w:w="2302" w:type="dxa"/>
            <w:shd w:val="clear" w:color="auto" w:fill="76CDD8"/>
          </w:tcPr>
          <w:p w14:paraId="53CF982F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E0E29CD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066786F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62727CB" w14:textId="77777777" w:rsidR="00415850" w:rsidRPr="009C0E41" w:rsidRDefault="00415850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15850" w:rsidRPr="009C0E41" w14:paraId="3F14C8D1" w14:textId="77777777" w:rsidTr="00415850">
        <w:trPr>
          <w:trHeight w:val="432"/>
        </w:trPr>
        <w:tc>
          <w:tcPr>
            <w:tcW w:w="2302" w:type="dxa"/>
            <w:vMerge w:val="restart"/>
          </w:tcPr>
          <w:p w14:paraId="0DCCC335" w14:textId="7EB6450F" w:rsidR="00415850" w:rsidRPr="009C0E41" w:rsidRDefault="00893A20" w:rsidP="00415850">
            <w:pPr>
              <w:pStyle w:val="BodyText"/>
            </w:pPr>
            <w:r>
              <w:t xml:space="preserve"> e</w:t>
            </w:r>
            <w:r w:rsidR="00415850" w:rsidRPr="009C0E41">
              <w:t>mployee</w:t>
            </w:r>
          </w:p>
        </w:tc>
        <w:tc>
          <w:tcPr>
            <w:tcW w:w="2302" w:type="dxa"/>
          </w:tcPr>
          <w:p w14:paraId="0369858D" w14:textId="50DFADE0" w:rsidR="00415850" w:rsidRPr="009C0E41" w:rsidRDefault="00893A20" w:rsidP="00415850">
            <w:pPr>
              <w:pStyle w:val="BodyText"/>
            </w:pPr>
            <w:r>
              <w:t>employee_</w:t>
            </w:r>
            <w:r w:rsidR="00415850" w:rsidRPr="009C0E41">
              <w:t>ID</w:t>
            </w:r>
          </w:p>
        </w:tc>
        <w:tc>
          <w:tcPr>
            <w:tcW w:w="2302" w:type="dxa"/>
          </w:tcPr>
          <w:p w14:paraId="023515AB" w14:textId="3089011C" w:rsidR="00415850" w:rsidRPr="009C0E41" w:rsidRDefault="00341E03" w:rsidP="00415850">
            <w:pPr>
              <w:pStyle w:val="BodyText"/>
            </w:pPr>
            <w:r>
              <w:t>PK, auto-inc</w:t>
            </w:r>
            <w:r w:rsidR="00415850" w:rsidRPr="009C0E41">
              <w:t>rement</w:t>
            </w:r>
          </w:p>
        </w:tc>
        <w:tc>
          <w:tcPr>
            <w:tcW w:w="2302" w:type="dxa"/>
          </w:tcPr>
          <w:p w14:paraId="498CF160" w14:textId="77777777" w:rsidR="00415850" w:rsidRPr="009C0E41" w:rsidRDefault="00415850" w:rsidP="00415850">
            <w:pPr>
              <w:pStyle w:val="BodyText"/>
            </w:pPr>
            <w:r w:rsidRPr="009C0E41">
              <w:t>Int</w:t>
            </w:r>
          </w:p>
        </w:tc>
      </w:tr>
      <w:tr w:rsidR="00415850" w:rsidRPr="009C0E41" w14:paraId="61653AC1" w14:textId="77777777" w:rsidTr="00415850">
        <w:trPr>
          <w:trHeight w:val="432"/>
        </w:trPr>
        <w:tc>
          <w:tcPr>
            <w:tcW w:w="2302" w:type="dxa"/>
            <w:vMerge/>
          </w:tcPr>
          <w:p w14:paraId="1B68DBB6" w14:textId="77777777" w:rsidR="00415850" w:rsidRPr="009C0E41" w:rsidRDefault="00415850" w:rsidP="00415850">
            <w:pPr>
              <w:pStyle w:val="BodyText"/>
            </w:pPr>
          </w:p>
        </w:tc>
        <w:tc>
          <w:tcPr>
            <w:tcW w:w="2302" w:type="dxa"/>
          </w:tcPr>
          <w:p w14:paraId="20C18A2B" w14:textId="332786AA" w:rsidR="00415850" w:rsidRPr="009C0E41" w:rsidRDefault="00893A20" w:rsidP="00415850">
            <w:pPr>
              <w:pStyle w:val="BodyText"/>
            </w:pPr>
            <w:r>
              <w:t>first_n</w:t>
            </w:r>
            <w:r w:rsidR="00415850" w:rsidRPr="009C0E41">
              <w:t>ame</w:t>
            </w:r>
          </w:p>
          <w:p w14:paraId="608BCFBD" w14:textId="5AAFFC76" w:rsidR="00415850" w:rsidRPr="009C0E41" w:rsidRDefault="00893A20" w:rsidP="00415850">
            <w:pPr>
              <w:pStyle w:val="BodyText"/>
            </w:pPr>
            <w:r>
              <w:t>last_n</w:t>
            </w:r>
            <w:r w:rsidR="00415850" w:rsidRPr="009C0E41">
              <w:t>ame</w:t>
            </w:r>
          </w:p>
          <w:p w14:paraId="3BDE5E2D" w14:textId="7441F0AF" w:rsidR="00415850" w:rsidRPr="009C0E41" w:rsidRDefault="00893A20" w:rsidP="00415850">
            <w:pPr>
              <w:pStyle w:val="BodyText"/>
            </w:pPr>
            <w:r>
              <w:t>position_</w:t>
            </w:r>
            <w:r w:rsidR="00415850" w:rsidRPr="009C0E41">
              <w:t>ID</w:t>
            </w:r>
          </w:p>
          <w:p w14:paraId="5CCFB3EC" w14:textId="6F485ABF" w:rsidR="00415850" w:rsidRPr="009C0E41" w:rsidRDefault="00893A20" w:rsidP="00415850">
            <w:pPr>
              <w:pStyle w:val="BodyText"/>
            </w:pPr>
            <w:r>
              <w:t>assigned_s</w:t>
            </w:r>
            <w:r w:rsidR="00415850" w:rsidRPr="009C0E41">
              <w:t>tation</w:t>
            </w:r>
            <w:r>
              <w:t>_</w:t>
            </w:r>
            <w:r w:rsidR="00691D2A" w:rsidRPr="009C0E41">
              <w:t>ID</w:t>
            </w:r>
          </w:p>
          <w:p w14:paraId="411E0A1C" w14:textId="45B7C39D" w:rsidR="00415850" w:rsidRPr="009C0E41" w:rsidRDefault="00893A20" w:rsidP="00415850">
            <w:pPr>
              <w:pStyle w:val="BodyText"/>
            </w:pPr>
            <w:r>
              <w:t>hire_d</w:t>
            </w:r>
            <w:r w:rsidR="00691D2A" w:rsidRPr="009C0E41">
              <w:t>ate</w:t>
            </w:r>
          </w:p>
          <w:p w14:paraId="62BC3B36" w14:textId="569A7DBA" w:rsidR="00691D2A" w:rsidRPr="009C0E41" w:rsidRDefault="00893A20" w:rsidP="00415850">
            <w:pPr>
              <w:pStyle w:val="BodyText"/>
            </w:pPr>
            <w:r>
              <w:t>e</w:t>
            </w:r>
            <w:r w:rsidR="00691D2A" w:rsidRPr="009C0E41">
              <w:t>mail</w:t>
            </w:r>
          </w:p>
          <w:p w14:paraId="5F12EF7E" w14:textId="77777777" w:rsidR="004662E6" w:rsidRPr="009C0E41" w:rsidRDefault="004662E6" w:rsidP="00415850">
            <w:pPr>
              <w:pStyle w:val="BodyText"/>
            </w:pPr>
          </w:p>
          <w:p w14:paraId="27363AD4" w14:textId="72D631EC" w:rsidR="00691D2A" w:rsidRPr="009C0E41" w:rsidRDefault="00893A20" w:rsidP="00415850">
            <w:pPr>
              <w:pStyle w:val="BodyText"/>
            </w:pPr>
            <w:r>
              <w:t>p</w:t>
            </w:r>
            <w:r w:rsidR="00691D2A" w:rsidRPr="009C0E41">
              <w:t>hone</w:t>
            </w:r>
          </w:p>
        </w:tc>
        <w:tc>
          <w:tcPr>
            <w:tcW w:w="2302" w:type="dxa"/>
          </w:tcPr>
          <w:p w14:paraId="667BA58A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308A86C3" w14:textId="77777777" w:rsidR="00415850" w:rsidRPr="009C0E41" w:rsidRDefault="00415850" w:rsidP="00415850">
            <w:pPr>
              <w:pStyle w:val="BodyText"/>
            </w:pPr>
            <w:r w:rsidRPr="009C0E41">
              <w:t>Not Null</w:t>
            </w:r>
          </w:p>
          <w:p w14:paraId="4D60A255" w14:textId="68707B22" w:rsidR="00415850" w:rsidRPr="009C0E41" w:rsidRDefault="00691D2A" w:rsidP="00415850">
            <w:pPr>
              <w:pStyle w:val="BodyText"/>
            </w:pPr>
            <w:r w:rsidRPr="009C0E41">
              <w:t xml:space="preserve">FK, </w:t>
            </w:r>
            <w:r w:rsidR="00415850" w:rsidRPr="009C0E41">
              <w:t>Not Null</w:t>
            </w:r>
          </w:p>
          <w:p w14:paraId="0FD0409D" w14:textId="03792D05" w:rsidR="00691D2A" w:rsidRPr="009C0E41" w:rsidRDefault="00691D2A" w:rsidP="00415850">
            <w:pPr>
              <w:pStyle w:val="BodyText"/>
            </w:pPr>
            <w:r w:rsidRPr="009C0E41">
              <w:t>FK, Not Null</w:t>
            </w:r>
          </w:p>
          <w:p w14:paraId="5AC0B955" w14:textId="323C54D4" w:rsidR="00691D2A" w:rsidRPr="009C0E41" w:rsidRDefault="00691D2A" w:rsidP="00415850">
            <w:pPr>
              <w:pStyle w:val="BodyText"/>
            </w:pPr>
            <w:r w:rsidRPr="009C0E41">
              <w:t>Not Null</w:t>
            </w:r>
          </w:p>
          <w:p w14:paraId="4F8F0508" w14:textId="62CB7C29" w:rsidR="00691D2A" w:rsidRPr="009C0E41" w:rsidRDefault="004662E6" w:rsidP="00415850">
            <w:pPr>
              <w:pStyle w:val="BodyText"/>
            </w:pPr>
            <w:r w:rsidRPr="009C0E41">
              <w:t>Unique, NOT NULL, CHECK (email LIKE '%</w:t>
            </w:r>
            <w:r w:rsidRPr="009C0E41">
              <w:rPr>
                <w:i/>
                <w:iCs/>
              </w:rPr>
              <w:t>@</w:t>
            </w:r>
            <w:r w:rsidRPr="009C0E41">
              <w:t>%._%')</w:t>
            </w:r>
          </w:p>
          <w:p w14:paraId="0F407943" w14:textId="258814AF" w:rsidR="00415850" w:rsidRPr="009C0E41" w:rsidRDefault="004662E6" w:rsidP="00415850">
            <w:pPr>
              <w:pStyle w:val="BodyText"/>
            </w:pPr>
            <w:r w:rsidRPr="009C0E41">
              <w:t>Not Null, Unique</w:t>
            </w:r>
          </w:p>
        </w:tc>
        <w:tc>
          <w:tcPr>
            <w:tcW w:w="2302" w:type="dxa"/>
          </w:tcPr>
          <w:p w14:paraId="3778C5C6" w14:textId="303764C2" w:rsidR="00415850" w:rsidRPr="009C0E41" w:rsidRDefault="00415850" w:rsidP="00415850">
            <w:pPr>
              <w:pStyle w:val="BodyText"/>
            </w:pPr>
            <w:r w:rsidRPr="009C0E41">
              <w:t>Varchar</w:t>
            </w:r>
            <w:r w:rsidR="004662E6" w:rsidRPr="009C0E41">
              <w:t>(50)</w:t>
            </w:r>
          </w:p>
          <w:p w14:paraId="2F480CE1" w14:textId="4E2EB45F" w:rsidR="00415850" w:rsidRPr="009C0E41" w:rsidRDefault="00415850" w:rsidP="00415850">
            <w:pPr>
              <w:pStyle w:val="BodyText"/>
            </w:pPr>
            <w:r w:rsidRPr="009C0E41">
              <w:t>Varchar</w:t>
            </w:r>
            <w:r w:rsidR="004662E6" w:rsidRPr="009C0E41">
              <w:t>(50)</w:t>
            </w:r>
          </w:p>
          <w:p w14:paraId="7A22E64E" w14:textId="18BDC3B9" w:rsidR="00415850" w:rsidRPr="009C0E41" w:rsidRDefault="004662E6" w:rsidP="00415850">
            <w:pPr>
              <w:pStyle w:val="BodyText"/>
            </w:pPr>
            <w:r w:rsidRPr="009C0E41">
              <w:t>Int</w:t>
            </w:r>
          </w:p>
          <w:p w14:paraId="11715753" w14:textId="77777777" w:rsidR="00415850" w:rsidRPr="009C0E41" w:rsidRDefault="004662E6" w:rsidP="00415850">
            <w:pPr>
              <w:pStyle w:val="BodyText"/>
            </w:pPr>
            <w:r w:rsidRPr="009C0E41">
              <w:t>Int</w:t>
            </w:r>
          </w:p>
          <w:p w14:paraId="79580BD0" w14:textId="77777777" w:rsidR="004662E6" w:rsidRPr="009C0E41" w:rsidRDefault="004662E6" w:rsidP="00415850">
            <w:pPr>
              <w:pStyle w:val="BodyText"/>
            </w:pPr>
            <w:r w:rsidRPr="009C0E41">
              <w:t>Date</w:t>
            </w:r>
          </w:p>
          <w:p w14:paraId="52D784ED" w14:textId="77777777" w:rsidR="004662E6" w:rsidRPr="009C0E41" w:rsidRDefault="004662E6" w:rsidP="00415850">
            <w:pPr>
              <w:pStyle w:val="BodyText"/>
            </w:pPr>
            <w:r w:rsidRPr="009C0E41">
              <w:t>Varchar(100)</w:t>
            </w:r>
          </w:p>
          <w:p w14:paraId="71B6F3F8" w14:textId="77777777" w:rsidR="004662E6" w:rsidRPr="009C0E41" w:rsidRDefault="004662E6" w:rsidP="00415850">
            <w:pPr>
              <w:pStyle w:val="BodyText"/>
            </w:pPr>
          </w:p>
          <w:p w14:paraId="27EA44FC" w14:textId="0F11E478" w:rsidR="004662E6" w:rsidRPr="009C0E41" w:rsidRDefault="004662E6" w:rsidP="00415850">
            <w:pPr>
              <w:pStyle w:val="BodyText"/>
            </w:pPr>
            <w:r w:rsidRPr="009C0E41">
              <w:t>Varchar(20)</w:t>
            </w:r>
          </w:p>
        </w:tc>
      </w:tr>
    </w:tbl>
    <w:p w14:paraId="038BFBB2" w14:textId="77777777" w:rsidR="00415850" w:rsidRPr="009C0E41" w:rsidRDefault="00415850" w:rsidP="00415850">
      <w:pPr>
        <w:pStyle w:val="BodyText"/>
      </w:pPr>
    </w:p>
    <w:p w14:paraId="2C439FA0" w14:textId="1B5D4D46" w:rsidR="00415850" w:rsidRPr="009C0E41" w:rsidRDefault="00415850" w:rsidP="00415850">
      <w:pPr>
        <w:pStyle w:val="BodyText"/>
      </w:pPr>
      <w:r w:rsidRPr="009C0E41">
        <w:t>Comments on table relationships</w:t>
      </w:r>
      <w:r w:rsidR="00E60D78">
        <w:t>:</w:t>
      </w:r>
    </w:p>
    <w:p w14:paraId="41E8D9AE" w14:textId="6BC3D43D" w:rsidR="00E60D78" w:rsidRPr="00E60D78" w:rsidRDefault="00E60D78" w:rsidP="00E60D78">
      <w:pPr>
        <w:pStyle w:val="BodyText"/>
      </w:pPr>
      <w:r w:rsidRPr="00E60D78">
        <w:rPr>
          <w:bCs/>
        </w:rPr>
        <w:t>Position (many-to-one)</w:t>
      </w:r>
      <w:r w:rsidRPr="00E60D78">
        <w:t>: Employees hold exactly one position.</w:t>
      </w:r>
    </w:p>
    <w:p w14:paraId="1CF3C44D" w14:textId="77777777" w:rsidR="00E60D78" w:rsidRPr="00E60D78" w:rsidRDefault="00E60D78" w:rsidP="00E60D78">
      <w:pPr>
        <w:pStyle w:val="BodyText"/>
      </w:pPr>
      <w:r w:rsidRPr="00E60D78">
        <w:rPr>
          <w:bCs/>
        </w:rPr>
        <w:t>Station (many-to-one)</w:t>
      </w:r>
      <w:r w:rsidRPr="00E60D78">
        <w:t>: Employees are assigned to exactly one station.</w:t>
      </w:r>
    </w:p>
    <w:p w14:paraId="4EBE7A84" w14:textId="77777777" w:rsidR="00E60D78" w:rsidRPr="00E60D78" w:rsidRDefault="00E60D78" w:rsidP="00E60D78">
      <w:pPr>
        <w:pStyle w:val="BodyText"/>
      </w:pPr>
      <w:r w:rsidRPr="00E60D78">
        <w:rPr>
          <w:bCs/>
        </w:rPr>
        <w:t>MaintenanceTask (one-to-many)</w:t>
      </w:r>
      <w:r w:rsidRPr="00E60D78">
        <w:t>: An employee handles multiple maintenance tasks.</w:t>
      </w:r>
    </w:p>
    <w:p w14:paraId="3BEC8416" w14:textId="77777777" w:rsidR="00415850" w:rsidRPr="009C0E41" w:rsidRDefault="00415850" w:rsidP="00415850">
      <w:pPr>
        <w:pStyle w:val="BodyText"/>
      </w:pPr>
    </w:p>
    <w:p w14:paraId="7B9413E9" w14:textId="5B2BE143" w:rsidR="00415850" w:rsidRPr="009C0E41" w:rsidRDefault="00415850" w:rsidP="00415850">
      <w:pPr>
        <w:pStyle w:val="BodyText"/>
      </w:pPr>
      <w:r w:rsidRPr="009C0E41">
        <w:t>Example with data</w:t>
      </w:r>
      <w:r w:rsidR="00E60D78">
        <w:t>:</w:t>
      </w:r>
    </w:p>
    <w:p w14:paraId="7ACCBC44" w14:textId="77777777" w:rsidR="00415850" w:rsidRPr="009C0E41" w:rsidRDefault="00415850" w:rsidP="00415850">
      <w:pPr>
        <w:pStyle w:val="BodyText"/>
      </w:pPr>
    </w:p>
    <w:tbl>
      <w:tblPr>
        <w:tblW w:w="1092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260"/>
        <w:gridCol w:w="1350"/>
        <w:gridCol w:w="1440"/>
        <w:gridCol w:w="2070"/>
        <w:gridCol w:w="1350"/>
        <w:gridCol w:w="1170"/>
        <w:gridCol w:w="810"/>
      </w:tblGrid>
      <w:tr w:rsidR="004662E6" w:rsidRPr="009C0E41" w14:paraId="5DBFC43A" w14:textId="0A340169" w:rsidTr="004662E6">
        <w:trPr>
          <w:trHeight w:val="288"/>
        </w:trPr>
        <w:tc>
          <w:tcPr>
            <w:tcW w:w="1476" w:type="dxa"/>
            <w:shd w:val="clear" w:color="auto" w:fill="76CDD8"/>
          </w:tcPr>
          <w:p w14:paraId="1B5F68D4" w14:textId="7AF36DA5" w:rsidR="004662E6" w:rsidRPr="009C0E41" w:rsidRDefault="00B47C8B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ployee_</w:t>
            </w:r>
            <w:r w:rsidR="004662E6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260" w:type="dxa"/>
            <w:shd w:val="clear" w:color="auto" w:fill="76CDD8"/>
          </w:tcPr>
          <w:p w14:paraId="364544B0" w14:textId="53C267D9" w:rsidR="004662E6" w:rsidRPr="009C0E41" w:rsidRDefault="00B47C8B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rst_n</w:t>
            </w:r>
            <w:r w:rsidR="004662E6" w:rsidRPr="009C0E41"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1350" w:type="dxa"/>
            <w:shd w:val="clear" w:color="auto" w:fill="76CDD8"/>
          </w:tcPr>
          <w:p w14:paraId="1A68EC35" w14:textId="2052CD3A" w:rsidR="004662E6" w:rsidRPr="009C0E41" w:rsidRDefault="00B47C8B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ast_n</w:t>
            </w:r>
            <w:r w:rsidR="004662E6" w:rsidRPr="009C0E41"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1440" w:type="dxa"/>
            <w:shd w:val="clear" w:color="auto" w:fill="76CDD8"/>
          </w:tcPr>
          <w:p w14:paraId="463A5FAE" w14:textId="7482A9D1" w:rsidR="004662E6" w:rsidRPr="009C0E41" w:rsidRDefault="00B47C8B" w:rsidP="0041585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sition_</w:t>
            </w:r>
            <w:r w:rsidR="004662E6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070" w:type="dxa"/>
            <w:shd w:val="clear" w:color="auto" w:fill="76CDD8"/>
          </w:tcPr>
          <w:p w14:paraId="4875796A" w14:textId="1F5D850B" w:rsidR="004662E6" w:rsidRPr="009C0E41" w:rsidRDefault="00B47C8B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ab/>
              <w:t>assigned_station_</w:t>
            </w:r>
            <w:r w:rsidR="004662E6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350" w:type="dxa"/>
            <w:shd w:val="clear" w:color="auto" w:fill="76CDD8"/>
          </w:tcPr>
          <w:p w14:paraId="0B4E71D9" w14:textId="330EEBFF" w:rsidR="004662E6" w:rsidRPr="009C0E41" w:rsidRDefault="00B47C8B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hire_d</w:t>
            </w:r>
            <w:r w:rsidR="004662E6" w:rsidRPr="009C0E41">
              <w:rPr>
                <w:color w:val="FFFFFF" w:themeColor="background1"/>
                <w:sz w:val="18"/>
                <w:szCs w:val="18"/>
              </w:rPr>
              <w:t>ate</w:t>
            </w:r>
          </w:p>
        </w:tc>
        <w:tc>
          <w:tcPr>
            <w:tcW w:w="1170" w:type="dxa"/>
            <w:shd w:val="clear" w:color="auto" w:fill="76CDD8"/>
          </w:tcPr>
          <w:p w14:paraId="652C06E3" w14:textId="21455BFF" w:rsidR="004662E6" w:rsidRPr="009C0E41" w:rsidRDefault="00B47C8B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</w:t>
            </w:r>
            <w:r w:rsidR="004662E6" w:rsidRPr="009C0E41">
              <w:rPr>
                <w:color w:val="FFFFFF" w:themeColor="background1"/>
                <w:sz w:val="18"/>
                <w:szCs w:val="18"/>
              </w:rPr>
              <w:t>mail</w:t>
            </w:r>
          </w:p>
        </w:tc>
        <w:tc>
          <w:tcPr>
            <w:tcW w:w="810" w:type="dxa"/>
            <w:shd w:val="clear" w:color="auto" w:fill="76CDD8"/>
          </w:tcPr>
          <w:p w14:paraId="0826D16B" w14:textId="61E267D7" w:rsidR="004662E6" w:rsidRPr="009C0E41" w:rsidRDefault="00B47C8B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</w:t>
            </w:r>
            <w:r w:rsidR="004662E6" w:rsidRPr="009C0E41">
              <w:rPr>
                <w:color w:val="FFFFFF" w:themeColor="background1"/>
                <w:sz w:val="18"/>
                <w:szCs w:val="18"/>
              </w:rPr>
              <w:t>hone</w:t>
            </w:r>
          </w:p>
        </w:tc>
      </w:tr>
      <w:tr w:rsidR="004662E6" w:rsidRPr="009C0E41" w14:paraId="4B4DD0DC" w14:textId="543CB928" w:rsidTr="004662E6">
        <w:trPr>
          <w:trHeight w:val="427"/>
        </w:trPr>
        <w:tc>
          <w:tcPr>
            <w:tcW w:w="1476" w:type="dxa"/>
          </w:tcPr>
          <w:p w14:paraId="20D7D46A" w14:textId="77777777" w:rsidR="004662E6" w:rsidRPr="009C0E41" w:rsidRDefault="004662E6" w:rsidP="00415850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1260" w:type="dxa"/>
          </w:tcPr>
          <w:p w14:paraId="12FCBD34" w14:textId="4891BF2F" w:rsidR="004662E6" w:rsidRPr="009C0E41" w:rsidRDefault="004662E6" w:rsidP="00415850">
            <w:pPr>
              <w:pStyle w:val="BodyText"/>
            </w:pPr>
            <w:r w:rsidRPr="009C0E41">
              <w:t>Giorgi</w:t>
            </w:r>
          </w:p>
        </w:tc>
        <w:tc>
          <w:tcPr>
            <w:tcW w:w="1350" w:type="dxa"/>
          </w:tcPr>
          <w:p w14:paraId="04F32D71" w14:textId="28E067CD" w:rsidR="004662E6" w:rsidRPr="009C0E41" w:rsidRDefault="004662E6" w:rsidP="00415850">
            <w:pPr>
              <w:pStyle w:val="BodyText"/>
            </w:pPr>
            <w:r w:rsidRPr="009C0E41">
              <w:t>Mujrii</w:t>
            </w:r>
          </w:p>
        </w:tc>
        <w:tc>
          <w:tcPr>
            <w:tcW w:w="1440" w:type="dxa"/>
          </w:tcPr>
          <w:p w14:paraId="0022E859" w14:textId="564751C4" w:rsidR="004662E6" w:rsidRPr="009C0E41" w:rsidRDefault="004662E6" w:rsidP="004662E6">
            <w:pPr>
              <w:pStyle w:val="BodyText"/>
            </w:pPr>
            <w:r w:rsidRPr="009C0E41">
              <w:t>4</w:t>
            </w:r>
          </w:p>
        </w:tc>
        <w:tc>
          <w:tcPr>
            <w:tcW w:w="2070" w:type="dxa"/>
          </w:tcPr>
          <w:p w14:paraId="56385CD2" w14:textId="592DA945" w:rsidR="004662E6" w:rsidRPr="009C0E41" w:rsidRDefault="004662E6" w:rsidP="00415850">
            <w:pPr>
              <w:pStyle w:val="BodyText"/>
            </w:pPr>
            <w:r w:rsidRPr="009C0E41">
              <w:t>2</w:t>
            </w:r>
          </w:p>
        </w:tc>
        <w:tc>
          <w:tcPr>
            <w:tcW w:w="1350" w:type="dxa"/>
          </w:tcPr>
          <w:p w14:paraId="49EAF898" w14:textId="73A5F47A" w:rsidR="004662E6" w:rsidRPr="009C0E41" w:rsidRDefault="004662E6" w:rsidP="00415850">
            <w:pPr>
              <w:pStyle w:val="BodyText"/>
            </w:pPr>
            <w:r w:rsidRPr="009C0E41">
              <w:t>3/15/2021</w:t>
            </w:r>
          </w:p>
        </w:tc>
        <w:tc>
          <w:tcPr>
            <w:tcW w:w="1170" w:type="dxa"/>
          </w:tcPr>
          <w:p w14:paraId="5F13E454" w14:textId="238C8DCF" w:rsidR="004662E6" w:rsidRPr="009C0E41" w:rsidRDefault="004662E6" w:rsidP="00415850">
            <w:pPr>
              <w:pStyle w:val="BodyText"/>
            </w:pPr>
            <w:r w:rsidRPr="009C0E41">
              <w:t>skop@gmail.com</w:t>
            </w:r>
          </w:p>
        </w:tc>
        <w:tc>
          <w:tcPr>
            <w:tcW w:w="810" w:type="dxa"/>
          </w:tcPr>
          <w:p w14:paraId="389811B8" w14:textId="7BE4BCD2" w:rsidR="004662E6" w:rsidRPr="009C0E41" w:rsidRDefault="004662E6" w:rsidP="00415850">
            <w:pPr>
              <w:pStyle w:val="BodyText"/>
            </w:pPr>
            <w:r w:rsidRPr="009C0E41">
              <w:t>+995123123</w:t>
            </w:r>
          </w:p>
        </w:tc>
      </w:tr>
    </w:tbl>
    <w:p w14:paraId="035277B8" w14:textId="77777777" w:rsidR="00415850" w:rsidRPr="009C0E41" w:rsidRDefault="00415850" w:rsidP="00415850">
      <w:pPr>
        <w:pStyle w:val="BodyText"/>
      </w:pPr>
    </w:p>
    <w:p w14:paraId="0DC7819F" w14:textId="37A9EAF1" w:rsidR="00415850" w:rsidRPr="009C0E41" w:rsidRDefault="00415850" w:rsidP="00415850">
      <w:pPr>
        <w:pStyle w:val="BodyText"/>
      </w:pPr>
    </w:p>
    <w:p w14:paraId="0CA6E11E" w14:textId="4136140E" w:rsidR="004662E6" w:rsidRPr="009C0E41" w:rsidRDefault="004662E6" w:rsidP="00415850">
      <w:pPr>
        <w:pStyle w:val="BodyText"/>
      </w:pPr>
    </w:p>
    <w:p w14:paraId="52AC2D7C" w14:textId="293A9038" w:rsidR="004662E6" w:rsidRPr="009C0E41" w:rsidRDefault="004662E6" w:rsidP="00415850">
      <w:pPr>
        <w:pStyle w:val="BodyText"/>
      </w:pPr>
    </w:p>
    <w:p w14:paraId="46BB8F4E" w14:textId="62731784" w:rsidR="004662E6" w:rsidRPr="009C0E41" w:rsidRDefault="004662E6" w:rsidP="00415850">
      <w:pPr>
        <w:pStyle w:val="BodyText"/>
      </w:pPr>
    </w:p>
    <w:p w14:paraId="745A05C8" w14:textId="723BF681" w:rsidR="004662E6" w:rsidRPr="009C0E41" w:rsidRDefault="004662E6" w:rsidP="00415850">
      <w:pPr>
        <w:pStyle w:val="BodyText"/>
      </w:pPr>
    </w:p>
    <w:p w14:paraId="016CAD13" w14:textId="78A1A451" w:rsidR="004662E6" w:rsidRPr="009C0E41" w:rsidRDefault="004662E6" w:rsidP="00415850">
      <w:pPr>
        <w:pStyle w:val="BodyText"/>
      </w:pPr>
    </w:p>
    <w:p w14:paraId="0AD98248" w14:textId="75D7CB1D" w:rsidR="004662E6" w:rsidRPr="009C0E41" w:rsidRDefault="00E60D78" w:rsidP="00415850">
      <w:pPr>
        <w:pStyle w:val="BodyText"/>
      </w:pPr>
      <w:r>
        <w:lastRenderedPageBreak/>
        <w:t xml:space="preserve">6) </w:t>
      </w:r>
      <w:r w:rsidR="009C0E41">
        <w:t>This table lists all employee positions and their detailed descriptions.</w:t>
      </w:r>
    </w:p>
    <w:p w14:paraId="625CE43C" w14:textId="77777777" w:rsidR="004662E6" w:rsidRPr="009C0E41" w:rsidRDefault="004662E6" w:rsidP="004662E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662E6" w:rsidRPr="009C0E41" w14:paraId="5F1FD823" w14:textId="77777777" w:rsidTr="006A4C39">
        <w:trPr>
          <w:trHeight w:val="292"/>
        </w:trPr>
        <w:tc>
          <w:tcPr>
            <w:tcW w:w="2302" w:type="dxa"/>
            <w:shd w:val="clear" w:color="auto" w:fill="76CDD8"/>
          </w:tcPr>
          <w:p w14:paraId="20ACC005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E4F3AB6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08C291D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C1224EF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662E6" w:rsidRPr="009C0E41" w14:paraId="2DC4E3E5" w14:textId="77777777" w:rsidTr="006A4C39">
        <w:trPr>
          <w:trHeight w:val="432"/>
        </w:trPr>
        <w:tc>
          <w:tcPr>
            <w:tcW w:w="2302" w:type="dxa"/>
            <w:vMerge w:val="restart"/>
          </w:tcPr>
          <w:p w14:paraId="63B3A588" w14:textId="36B71CCB" w:rsidR="004662E6" w:rsidRPr="009C0E41" w:rsidRDefault="00B97595" w:rsidP="006A4C39">
            <w:pPr>
              <w:pStyle w:val="BodyText"/>
            </w:pPr>
            <w:r>
              <w:t>p</w:t>
            </w:r>
            <w:r w:rsidR="004662E6" w:rsidRPr="009C0E41">
              <w:t>osition</w:t>
            </w:r>
          </w:p>
        </w:tc>
        <w:tc>
          <w:tcPr>
            <w:tcW w:w="2302" w:type="dxa"/>
          </w:tcPr>
          <w:p w14:paraId="7DE2450B" w14:textId="7E4B0254" w:rsidR="004662E6" w:rsidRPr="009C0E41" w:rsidRDefault="00B97595" w:rsidP="006A4C39">
            <w:pPr>
              <w:pStyle w:val="BodyText"/>
            </w:pPr>
            <w:r>
              <w:t>position_</w:t>
            </w:r>
            <w:r w:rsidR="004662E6" w:rsidRPr="009C0E41">
              <w:t>ID</w:t>
            </w:r>
          </w:p>
        </w:tc>
        <w:tc>
          <w:tcPr>
            <w:tcW w:w="2302" w:type="dxa"/>
          </w:tcPr>
          <w:p w14:paraId="6C7FB3C0" w14:textId="65F69AFD" w:rsidR="004662E6" w:rsidRPr="009C0E41" w:rsidRDefault="004662E6" w:rsidP="004662E6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7A1FB738" w14:textId="77777777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</w:tc>
      </w:tr>
      <w:tr w:rsidR="004662E6" w:rsidRPr="009C0E41" w14:paraId="6D12C398" w14:textId="77777777" w:rsidTr="006A4C39">
        <w:trPr>
          <w:trHeight w:val="432"/>
        </w:trPr>
        <w:tc>
          <w:tcPr>
            <w:tcW w:w="2302" w:type="dxa"/>
            <w:vMerge/>
          </w:tcPr>
          <w:p w14:paraId="7567881A" w14:textId="77777777" w:rsidR="004662E6" w:rsidRPr="009C0E41" w:rsidRDefault="004662E6" w:rsidP="006A4C39">
            <w:pPr>
              <w:pStyle w:val="BodyText"/>
            </w:pPr>
          </w:p>
        </w:tc>
        <w:tc>
          <w:tcPr>
            <w:tcW w:w="2302" w:type="dxa"/>
          </w:tcPr>
          <w:p w14:paraId="1FDD4B54" w14:textId="51B838A1" w:rsidR="004662E6" w:rsidRPr="009C0E41" w:rsidRDefault="00B97595" w:rsidP="006A4C39">
            <w:pPr>
              <w:pStyle w:val="BodyText"/>
            </w:pPr>
            <w:r>
              <w:t>t</w:t>
            </w:r>
            <w:r w:rsidR="004662E6" w:rsidRPr="009C0E41">
              <w:t>itle</w:t>
            </w:r>
          </w:p>
          <w:p w14:paraId="3BBDB98F" w14:textId="2EB62B99" w:rsidR="004662E6" w:rsidRPr="009C0E41" w:rsidRDefault="00B97595" w:rsidP="006A4C39">
            <w:pPr>
              <w:pStyle w:val="BodyText"/>
            </w:pPr>
            <w:r>
              <w:t>d</w:t>
            </w:r>
            <w:r w:rsidR="004662E6" w:rsidRPr="009C0E41">
              <w:t>escription</w:t>
            </w:r>
          </w:p>
        </w:tc>
        <w:tc>
          <w:tcPr>
            <w:tcW w:w="2302" w:type="dxa"/>
          </w:tcPr>
          <w:p w14:paraId="788468C7" w14:textId="77777777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142AB548" w14:textId="21A33021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45793FFB" w14:textId="77777777" w:rsidR="004662E6" w:rsidRPr="009C0E41" w:rsidRDefault="004662E6" w:rsidP="006A4C39">
            <w:pPr>
              <w:pStyle w:val="BodyText"/>
            </w:pPr>
            <w:r w:rsidRPr="009C0E41">
              <w:t>Varchar(50)</w:t>
            </w:r>
          </w:p>
          <w:p w14:paraId="5D5DA86A" w14:textId="1DF7AB9F" w:rsidR="004662E6" w:rsidRPr="009C0E41" w:rsidRDefault="004662E6" w:rsidP="006A4C39">
            <w:pPr>
              <w:pStyle w:val="BodyText"/>
            </w:pPr>
            <w:r w:rsidRPr="009C0E41">
              <w:t>Text</w:t>
            </w:r>
          </w:p>
        </w:tc>
      </w:tr>
    </w:tbl>
    <w:p w14:paraId="03E69D4D" w14:textId="77777777" w:rsidR="004662E6" w:rsidRPr="009C0E41" w:rsidRDefault="004662E6" w:rsidP="004662E6">
      <w:pPr>
        <w:pStyle w:val="BodyText"/>
      </w:pPr>
    </w:p>
    <w:p w14:paraId="412D48D9" w14:textId="45A2C1DA" w:rsidR="004662E6" w:rsidRPr="009C0E41" w:rsidRDefault="00E60D78" w:rsidP="004662E6">
      <w:pPr>
        <w:pStyle w:val="BodyText"/>
      </w:pPr>
      <w:r>
        <w:t>Comments on table relationship:</w:t>
      </w:r>
    </w:p>
    <w:p w14:paraId="07BB30AD" w14:textId="77777777" w:rsidR="00E60D78" w:rsidRPr="00E60D78" w:rsidRDefault="00E60D78" w:rsidP="00E60D78">
      <w:pPr>
        <w:pStyle w:val="BodyText"/>
      </w:pPr>
      <w:r w:rsidRPr="00E60D78">
        <w:t>Employee (one-to-many): Multiple employees can occupy the same position.</w:t>
      </w:r>
    </w:p>
    <w:p w14:paraId="01507751" w14:textId="77777777" w:rsidR="004662E6" w:rsidRPr="009C0E41" w:rsidRDefault="004662E6" w:rsidP="004662E6">
      <w:pPr>
        <w:pStyle w:val="BodyText"/>
      </w:pPr>
    </w:p>
    <w:p w14:paraId="596C7A56" w14:textId="258300CA" w:rsidR="004662E6" w:rsidRPr="009C0E41" w:rsidRDefault="004662E6" w:rsidP="004662E6">
      <w:pPr>
        <w:pStyle w:val="BodyText"/>
      </w:pPr>
      <w:r w:rsidRPr="009C0E41">
        <w:t>Example with data</w:t>
      </w:r>
      <w:r w:rsidR="00E60D78">
        <w:t>:</w:t>
      </w:r>
    </w:p>
    <w:tbl>
      <w:tblPr>
        <w:tblpPr w:leftFromText="180" w:rightFromText="180" w:vertAnchor="text" w:horzAnchor="page" w:tblpX="1787" w:tblpY="287"/>
        <w:tblW w:w="649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</w:tblGrid>
      <w:tr w:rsidR="00E60D78" w:rsidRPr="009C0E41" w14:paraId="0E3BDB9E" w14:textId="77777777" w:rsidTr="00E60D78">
        <w:trPr>
          <w:trHeight w:val="288"/>
        </w:trPr>
        <w:tc>
          <w:tcPr>
            <w:tcW w:w="2165" w:type="dxa"/>
            <w:shd w:val="clear" w:color="auto" w:fill="76CDD8"/>
          </w:tcPr>
          <w:p w14:paraId="20EDEDC1" w14:textId="7AC5F169" w:rsidR="00E60D78" w:rsidRPr="009C0E41" w:rsidRDefault="00B97595" w:rsidP="00E60D78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sition_</w:t>
            </w:r>
            <w:r w:rsidR="00E60D78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62C6C999" w14:textId="3D02C9E0" w:rsidR="00E60D78" w:rsidRPr="009C0E41" w:rsidRDefault="00B97595" w:rsidP="00E60D78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</w:t>
            </w:r>
            <w:r w:rsidR="00E60D78" w:rsidRPr="009C0E41">
              <w:rPr>
                <w:color w:val="FFFFFF" w:themeColor="background1"/>
                <w:sz w:val="18"/>
                <w:szCs w:val="18"/>
              </w:rPr>
              <w:t>itle</w:t>
            </w:r>
          </w:p>
        </w:tc>
        <w:tc>
          <w:tcPr>
            <w:tcW w:w="2165" w:type="dxa"/>
            <w:shd w:val="clear" w:color="auto" w:fill="76CDD8"/>
          </w:tcPr>
          <w:p w14:paraId="7F30CD2B" w14:textId="0DF4ADA7" w:rsidR="00E60D78" w:rsidRPr="009C0E41" w:rsidRDefault="00B97595" w:rsidP="00E60D78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</w:t>
            </w:r>
            <w:r w:rsidR="00E60D78" w:rsidRPr="009C0E41">
              <w:rPr>
                <w:color w:val="FFFFFF" w:themeColor="background1"/>
                <w:sz w:val="18"/>
                <w:szCs w:val="18"/>
              </w:rPr>
              <w:t>escription</w:t>
            </w:r>
          </w:p>
        </w:tc>
      </w:tr>
      <w:tr w:rsidR="00E60D78" w:rsidRPr="009C0E41" w14:paraId="250F220E" w14:textId="77777777" w:rsidTr="00E60D78">
        <w:trPr>
          <w:trHeight w:val="427"/>
        </w:trPr>
        <w:tc>
          <w:tcPr>
            <w:tcW w:w="2165" w:type="dxa"/>
          </w:tcPr>
          <w:p w14:paraId="2964EC94" w14:textId="77777777" w:rsidR="00E60D78" w:rsidRPr="009C0E41" w:rsidRDefault="00E60D78" w:rsidP="00E60D78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1FD4BBBD" w14:textId="77777777" w:rsidR="00E60D78" w:rsidRPr="009C0E41" w:rsidRDefault="00E60D78" w:rsidP="00E60D78">
            <w:pPr>
              <w:pStyle w:val="BodyText"/>
            </w:pPr>
            <w:r>
              <w:t>Train Operator</w:t>
            </w:r>
          </w:p>
        </w:tc>
        <w:tc>
          <w:tcPr>
            <w:tcW w:w="2165" w:type="dxa"/>
          </w:tcPr>
          <w:p w14:paraId="3F33108F" w14:textId="77777777" w:rsidR="00E60D78" w:rsidRPr="009C0E41" w:rsidRDefault="00E60D78" w:rsidP="00E60D78">
            <w:pPr>
              <w:pStyle w:val="BodyText"/>
            </w:pPr>
            <w:r w:rsidRPr="009C0E41">
              <w:t>Responsible for operating metro trains.</w:t>
            </w:r>
          </w:p>
        </w:tc>
      </w:tr>
    </w:tbl>
    <w:p w14:paraId="319E0EE5" w14:textId="77777777" w:rsidR="004662E6" w:rsidRPr="009C0E41" w:rsidRDefault="004662E6" w:rsidP="004662E6">
      <w:pPr>
        <w:pStyle w:val="BodyText"/>
      </w:pPr>
    </w:p>
    <w:p w14:paraId="3B8255E7" w14:textId="77777777" w:rsidR="004662E6" w:rsidRPr="009C0E41" w:rsidRDefault="004662E6" w:rsidP="004662E6">
      <w:pPr>
        <w:pStyle w:val="BodyText"/>
      </w:pPr>
    </w:p>
    <w:p w14:paraId="122653F7" w14:textId="77777777" w:rsidR="004662E6" w:rsidRPr="009C0E41" w:rsidRDefault="004662E6" w:rsidP="004662E6">
      <w:pPr>
        <w:pStyle w:val="BodyText"/>
      </w:pPr>
    </w:p>
    <w:p w14:paraId="636FE46C" w14:textId="77777777" w:rsidR="004662E6" w:rsidRPr="009C0E41" w:rsidRDefault="004662E6" w:rsidP="004662E6">
      <w:pPr>
        <w:pStyle w:val="BodyText"/>
      </w:pPr>
    </w:p>
    <w:p w14:paraId="7A934264" w14:textId="22249BC2" w:rsidR="004662E6" w:rsidRPr="009C0E41" w:rsidRDefault="004662E6" w:rsidP="004662E6">
      <w:pPr>
        <w:pStyle w:val="BodyText"/>
      </w:pPr>
    </w:p>
    <w:p w14:paraId="458AD4F7" w14:textId="62FEDBAD" w:rsidR="004662E6" w:rsidRPr="009C0E41" w:rsidRDefault="00E60D78" w:rsidP="004662E6">
      <w:pPr>
        <w:pStyle w:val="BodyText"/>
      </w:pPr>
      <w:r>
        <w:t>7) This table h</w:t>
      </w:r>
      <w:r w:rsidR="009C0E41">
        <w:t>olds schedules for each metro line including operational timings and resource requirements</w:t>
      </w:r>
    </w:p>
    <w:p w14:paraId="78ABEEBB" w14:textId="0974C365" w:rsidR="004662E6" w:rsidRPr="009C0E41" w:rsidRDefault="004662E6" w:rsidP="004662E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4662E6" w:rsidRPr="009C0E41" w14:paraId="0B305675" w14:textId="77777777" w:rsidTr="006A4C39">
        <w:trPr>
          <w:trHeight w:val="292"/>
        </w:trPr>
        <w:tc>
          <w:tcPr>
            <w:tcW w:w="2302" w:type="dxa"/>
            <w:shd w:val="clear" w:color="auto" w:fill="76CDD8"/>
          </w:tcPr>
          <w:p w14:paraId="76F28786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14608CE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6CC9AAF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256E8DD" w14:textId="77777777" w:rsidR="004662E6" w:rsidRPr="009C0E41" w:rsidRDefault="004662E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662E6" w:rsidRPr="009C0E41" w14:paraId="2B898C1F" w14:textId="77777777" w:rsidTr="006A4C39">
        <w:trPr>
          <w:trHeight w:val="432"/>
        </w:trPr>
        <w:tc>
          <w:tcPr>
            <w:tcW w:w="2302" w:type="dxa"/>
            <w:vMerge w:val="restart"/>
          </w:tcPr>
          <w:p w14:paraId="587176D5" w14:textId="31FCF93A" w:rsidR="004662E6" w:rsidRPr="009C0E41" w:rsidRDefault="00B97595" w:rsidP="004662E6">
            <w:pPr>
              <w:pStyle w:val="BodyText"/>
            </w:pPr>
            <w:r>
              <w:t xml:space="preserve"> s</w:t>
            </w:r>
            <w:r w:rsidR="004662E6" w:rsidRPr="009C0E41">
              <w:t>chedule</w:t>
            </w:r>
          </w:p>
        </w:tc>
        <w:tc>
          <w:tcPr>
            <w:tcW w:w="2302" w:type="dxa"/>
          </w:tcPr>
          <w:p w14:paraId="13E8A94A" w14:textId="5C706D23" w:rsidR="004662E6" w:rsidRPr="009C0E41" w:rsidRDefault="00B97595" w:rsidP="006A4C39">
            <w:pPr>
              <w:pStyle w:val="BodyText"/>
            </w:pPr>
            <w:r>
              <w:t>schedule_</w:t>
            </w:r>
            <w:r w:rsidR="004662E6" w:rsidRPr="009C0E41">
              <w:t>ID</w:t>
            </w:r>
          </w:p>
        </w:tc>
        <w:tc>
          <w:tcPr>
            <w:tcW w:w="2302" w:type="dxa"/>
          </w:tcPr>
          <w:p w14:paraId="5FB3428A" w14:textId="05B9B658" w:rsidR="004662E6" w:rsidRPr="009C0E41" w:rsidRDefault="00341E03" w:rsidP="006A4C39">
            <w:pPr>
              <w:pStyle w:val="BodyText"/>
            </w:pPr>
            <w:r>
              <w:t>PK, auto-inc</w:t>
            </w:r>
            <w:r w:rsidR="004662E6" w:rsidRPr="009C0E41">
              <w:t>rement</w:t>
            </w:r>
          </w:p>
        </w:tc>
        <w:tc>
          <w:tcPr>
            <w:tcW w:w="2302" w:type="dxa"/>
          </w:tcPr>
          <w:p w14:paraId="7B0C8CFC" w14:textId="77777777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</w:tc>
      </w:tr>
      <w:tr w:rsidR="004662E6" w:rsidRPr="009C0E41" w14:paraId="46847B4F" w14:textId="77777777" w:rsidTr="006A4C39">
        <w:trPr>
          <w:trHeight w:val="432"/>
        </w:trPr>
        <w:tc>
          <w:tcPr>
            <w:tcW w:w="2302" w:type="dxa"/>
            <w:vMerge/>
          </w:tcPr>
          <w:p w14:paraId="56D13C61" w14:textId="77777777" w:rsidR="004662E6" w:rsidRPr="009C0E41" w:rsidRDefault="004662E6" w:rsidP="006A4C39">
            <w:pPr>
              <w:pStyle w:val="BodyText"/>
            </w:pPr>
          </w:p>
        </w:tc>
        <w:tc>
          <w:tcPr>
            <w:tcW w:w="2302" w:type="dxa"/>
          </w:tcPr>
          <w:p w14:paraId="34063B24" w14:textId="04B95408" w:rsidR="004662E6" w:rsidRPr="009C0E41" w:rsidRDefault="002A6F76" w:rsidP="006A4C39">
            <w:pPr>
              <w:pStyle w:val="BodyText"/>
            </w:pPr>
            <w:r>
              <w:t>line_</w:t>
            </w:r>
            <w:r w:rsidR="004662E6" w:rsidRPr="009C0E41">
              <w:t>ID</w:t>
            </w:r>
          </w:p>
          <w:p w14:paraId="6E17AF1D" w14:textId="43966013" w:rsidR="004662E6" w:rsidRPr="009C0E41" w:rsidRDefault="002A6F76" w:rsidP="006A4C39">
            <w:pPr>
              <w:pStyle w:val="BodyText"/>
            </w:pPr>
            <w:r>
              <w:t>operating_f</w:t>
            </w:r>
            <w:r w:rsidR="004662E6" w:rsidRPr="009C0E41">
              <w:t>requency</w:t>
            </w:r>
          </w:p>
          <w:p w14:paraId="1DA5DFFA" w14:textId="0C75A5CA" w:rsidR="004662E6" w:rsidRPr="009C0E41" w:rsidRDefault="002A6F76" w:rsidP="006A4C39">
            <w:pPr>
              <w:pStyle w:val="BodyText"/>
            </w:pPr>
            <w:r>
              <w:t>start_t</w:t>
            </w:r>
            <w:r w:rsidR="004662E6" w:rsidRPr="009C0E41">
              <w:t>ime</w:t>
            </w:r>
          </w:p>
          <w:p w14:paraId="7F8E37C8" w14:textId="72BEA0A4" w:rsidR="004662E6" w:rsidRPr="009C0E41" w:rsidRDefault="002A6F76" w:rsidP="006A4C39">
            <w:pPr>
              <w:pStyle w:val="BodyText"/>
            </w:pPr>
            <w:r>
              <w:t>end_t</w:t>
            </w:r>
            <w:r w:rsidR="004662E6" w:rsidRPr="009C0E41">
              <w:t>ime</w:t>
            </w:r>
          </w:p>
          <w:p w14:paraId="0DFEFC2E" w14:textId="4D114514" w:rsidR="004662E6" w:rsidRPr="009C0E41" w:rsidRDefault="002A6F76" w:rsidP="006A4C39">
            <w:pPr>
              <w:pStyle w:val="BodyText"/>
            </w:pPr>
            <w:r>
              <w:t>required_t</w:t>
            </w:r>
            <w:r w:rsidR="004662E6" w:rsidRPr="009C0E41">
              <w:t>rains</w:t>
            </w:r>
          </w:p>
          <w:p w14:paraId="63A3792F" w14:textId="40BCB6F0" w:rsidR="004662E6" w:rsidRPr="009C0E41" w:rsidRDefault="002A6F76" w:rsidP="006A4C39">
            <w:pPr>
              <w:pStyle w:val="BodyText"/>
            </w:pPr>
            <w:r>
              <w:t>required_e</w:t>
            </w:r>
            <w:r w:rsidR="004662E6" w:rsidRPr="009C0E41">
              <w:t>mployees</w:t>
            </w:r>
          </w:p>
        </w:tc>
        <w:tc>
          <w:tcPr>
            <w:tcW w:w="2302" w:type="dxa"/>
          </w:tcPr>
          <w:p w14:paraId="116CEBAD" w14:textId="77777777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36A0956C" w14:textId="77777777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1FF36FB1" w14:textId="67BF72B6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59108D3A" w14:textId="7161EF22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6B06BF30" w14:textId="77777777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  <w:p w14:paraId="714A54C7" w14:textId="144974F9" w:rsidR="004662E6" w:rsidRPr="009C0E41" w:rsidRDefault="004662E6" w:rsidP="006A4C39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4BA33A52" w14:textId="60C1D0F4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  <w:p w14:paraId="50014882" w14:textId="77777777" w:rsidR="004662E6" w:rsidRPr="009C0E41" w:rsidRDefault="004662E6" w:rsidP="006A4C39">
            <w:pPr>
              <w:pStyle w:val="BodyText"/>
            </w:pPr>
            <w:r w:rsidRPr="009C0E41">
              <w:t>Varchar(50)</w:t>
            </w:r>
          </w:p>
          <w:p w14:paraId="5C479292" w14:textId="7BE432AF" w:rsidR="004662E6" w:rsidRPr="009C0E41" w:rsidRDefault="004662E6" w:rsidP="006A4C39">
            <w:pPr>
              <w:pStyle w:val="BodyText"/>
            </w:pPr>
            <w:r w:rsidRPr="009C0E41">
              <w:t>Time</w:t>
            </w:r>
            <w:r w:rsidR="002A6F76">
              <w:t>stamp</w:t>
            </w:r>
          </w:p>
          <w:p w14:paraId="40CEC1BB" w14:textId="20F15683" w:rsidR="004662E6" w:rsidRPr="009C0E41" w:rsidRDefault="004662E6" w:rsidP="006A4C39">
            <w:pPr>
              <w:pStyle w:val="BodyText"/>
            </w:pPr>
            <w:r w:rsidRPr="009C0E41">
              <w:t>Time</w:t>
            </w:r>
            <w:r w:rsidR="002A6F76">
              <w:t>stamp</w:t>
            </w:r>
          </w:p>
          <w:p w14:paraId="56EB02D7" w14:textId="5C69B52E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  <w:p w14:paraId="48963BE4" w14:textId="7F93AA16" w:rsidR="004662E6" w:rsidRPr="009C0E41" w:rsidRDefault="004662E6" w:rsidP="006A4C39">
            <w:pPr>
              <w:pStyle w:val="BodyText"/>
            </w:pPr>
            <w:r w:rsidRPr="009C0E41">
              <w:t>Int</w:t>
            </w:r>
          </w:p>
        </w:tc>
      </w:tr>
    </w:tbl>
    <w:p w14:paraId="637B6B9A" w14:textId="77777777" w:rsidR="004662E6" w:rsidRPr="009C0E41" w:rsidRDefault="004662E6" w:rsidP="004662E6">
      <w:pPr>
        <w:pStyle w:val="BodyText"/>
      </w:pPr>
    </w:p>
    <w:p w14:paraId="10DBCDFD" w14:textId="325F09AD" w:rsidR="004662E6" w:rsidRDefault="004662E6" w:rsidP="004662E6">
      <w:pPr>
        <w:pStyle w:val="BodyText"/>
      </w:pPr>
      <w:r w:rsidRPr="009C0E41">
        <w:t>Comments on table relationships</w:t>
      </w:r>
      <w:r w:rsidR="00E60D78">
        <w:t>:</w:t>
      </w:r>
    </w:p>
    <w:p w14:paraId="245DE6F2" w14:textId="77777777" w:rsidR="00E60D78" w:rsidRPr="00E60D78" w:rsidRDefault="00E60D78" w:rsidP="00E60D78">
      <w:pPr>
        <w:pStyle w:val="BodyText"/>
      </w:pPr>
      <w:r w:rsidRPr="00E60D78">
        <w:t>Line (many-to-one): Each schedule corresponds to one specific line.</w:t>
      </w:r>
    </w:p>
    <w:p w14:paraId="417188B0" w14:textId="77777777" w:rsidR="00E60D78" w:rsidRPr="00E60D78" w:rsidRDefault="00E60D78" w:rsidP="00E60D78">
      <w:pPr>
        <w:pStyle w:val="BodyText"/>
      </w:pPr>
      <w:r w:rsidRPr="00E60D78">
        <w:t>TrainSchedule (one-to-many): Schedules have multiple trains assigned through train schedules.</w:t>
      </w:r>
    </w:p>
    <w:p w14:paraId="5B7A0A9F" w14:textId="77777777" w:rsidR="004662E6" w:rsidRPr="009C0E41" w:rsidRDefault="004662E6" w:rsidP="004662E6">
      <w:pPr>
        <w:pStyle w:val="BodyText"/>
      </w:pPr>
    </w:p>
    <w:p w14:paraId="12D8D3B4" w14:textId="174D3D50" w:rsidR="004662E6" w:rsidRDefault="004662E6" w:rsidP="004662E6">
      <w:pPr>
        <w:pStyle w:val="BodyText"/>
      </w:pPr>
      <w:r w:rsidRPr="009C0E41">
        <w:t>Example with data</w:t>
      </w:r>
      <w:r w:rsidR="00E60D78">
        <w:t>:</w:t>
      </w:r>
    </w:p>
    <w:p w14:paraId="0935EC93" w14:textId="77777777" w:rsidR="00E60D78" w:rsidRPr="009C0E41" w:rsidRDefault="00E60D78" w:rsidP="004662E6">
      <w:pPr>
        <w:pStyle w:val="BodyText"/>
      </w:pPr>
    </w:p>
    <w:tbl>
      <w:tblPr>
        <w:tblW w:w="1083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96"/>
        <w:gridCol w:w="810"/>
        <w:gridCol w:w="1980"/>
        <w:gridCol w:w="1440"/>
        <w:gridCol w:w="1530"/>
        <w:gridCol w:w="1890"/>
        <w:gridCol w:w="1890"/>
      </w:tblGrid>
      <w:tr w:rsidR="006902A6" w:rsidRPr="009C0E41" w14:paraId="69877864" w14:textId="77777777" w:rsidTr="002A6F76">
        <w:trPr>
          <w:trHeight w:val="288"/>
        </w:trPr>
        <w:tc>
          <w:tcPr>
            <w:tcW w:w="1296" w:type="dxa"/>
            <w:shd w:val="clear" w:color="auto" w:fill="76CDD8"/>
          </w:tcPr>
          <w:p w14:paraId="233E5598" w14:textId="735F672A" w:rsidR="006902A6" w:rsidRPr="009C0E41" w:rsidRDefault="002A6F7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chedule_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810" w:type="dxa"/>
            <w:shd w:val="clear" w:color="auto" w:fill="76CDD8"/>
          </w:tcPr>
          <w:p w14:paraId="29665A59" w14:textId="75546E95" w:rsidR="006902A6" w:rsidRPr="009C0E41" w:rsidRDefault="002A6F7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ine_I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D</w:t>
            </w:r>
          </w:p>
        </w:tc>
        <w:tc>
          <w:tcPr>
            <w:tcW w:w="1980" w:type="dxa"/>
            <w:shd w:val="clear" w:color="auto" w:fill="76CDD8"/>
          </w:tcPr>
          <w:p w14:paraId="56A4CFAA" w14:textId="5E8285C5" w:rsidR="006902A6" w:rsidRPr="009C0E41" w:rsidRDefault="002A6F7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operating_f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requency</w:t>
            </w:r>
          </w:p>
        </w:tc>
        <w:tc>
          <w:tcPr>
            <w:tcW w:w="1440" w:type="dxa"/>
            <w:shd w:val="clear" w:color="auto" w:fill="76CDD8"/>
          </w:tcPr>
          <w:p w14:paraId="0BBF839A" w14:textId="605180C8" w:rsidR="006902A6" w:rsidRPr="009C0E41" w:rsidRDefault="002A6F7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tart_t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ime</w:t>
            </w:r>
          </w:p>
        </w:tc>
        <w:tc>
          <w:tcPr>
            <w:tcW w:w="1530" w:type="dxa"/>
            <w:shd w:val="clear" w:color="auto" w:fill="76CDD8"/>
          </w:tcPr>
          <w:p w14:paraId="4D28726D" w14:textId="5D315D11" w:rsidR="006902A6" w:rsidRPr="009C0E41" w:rsidRDefault="002A6F76" w:rsidP="004662E6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ab/>
              <w:t>end_t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ime</w:t>
            </w:r>
          </w:p>
        </w:tc>
        <w:tc>
          <w:tcPr>
            <w:tcW w:w="1890" w:type="dxa"/>
            <w:shd w:val="clear" w:color="auto" w:fill="76CDD8"/>
          </w:tcPr>
          <w:p w14:paraId="23BAA461" w14:textId="768BBD9B" w:rsidR="006902A6" w:rsidRPr="009C0E41" w:rsidRDefault="002A6F76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quired_t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rains</w:t>
            </w:r>
          </w:p>
        </w:tc>
        <w:tc>
          <w:tcPr>
            <w:tcW w:w="1890" w:type="dxa"/>
            <w:shd w:val="clear" w:color="auto" w:fill="76CDD8"/>
          </w:tcPr>
          <w:p w14:paraId="4A40DC7A" w14:textId="0A0C0593" w:rsidR="006902A6" w:rsidRPr="009C0E41" w:rsidRDefault="002A6F76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equired_e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mployees</w:t>
            </w:r>
          </w:p>
        </w:tc>
      </w:tr>
      <w:tr w:rsidR="006902A6" w:rsidRPr="009C0E41" w14:paraId="49725BE3" w14:textId="77777777" w:rsidTr="002A6F76">
        <w:trPr>
          <w:trHeight w:val="427"/>
        </w:trPr>
        <w:tc>
          <w:tcPr>
            <w:tcW w:w="1296" w:type="dxa"/>
          </w:tcPr>
          <w:p w14:paraId="0D227703" w14:textId="77777777" w:rsidR="006902A6" w:rsidRPr="009C0E41" w:rsidRDefault="006902A6" w:rsidP="006A4C39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810" w:type="dxa"/>
          </w:tcPr>
          <w:p w14:paraId="7E3C6A07" w14:textId="525B2FBA" w:rsidR="006902A6" w:rsidRPr="009C0E41" w:rsidRDefault="006902A6" w:rsidP="006A4C39">
            <w:pPr>
              <w:pStyle w:val="BodyText"/>
            </w:pPr>
            <w:r w:rsidRPr="009C0E41">
              <w:t>4</w:t>
            </w:r>
          </w:p>
        </w:tc>
        <w:tc>
          <w:tcPr>
            <w:tcW w:w="1980" w:type="dxa"/>
          </w:tcPr>
          <w:p w14:paraId="6EBC9ABB" w14:textId="2841E994" w:rsidR="006902A6" w:rsidRPr="009C0E41" w:rsidRDefault="006902A6" w:rsidP="006A4C39">
            <w:pPr>
              <w:pStyle w:val="BodyText"/>
            </w:pPr>
            <w:r w:rsidRPr="009C0E41">
              <w:t>Everyday</w:t>
            </w:r>
          </w:p>
        </w:tc>
        <w:tc>
          <w:tcPr>
            <w:tcW w:w="1440" w:type="dxa"/>
          </w:tcPr>
          <w:p w14:paraId="05C5D290" w14:textId="77777777" w:rsidR="006902A6" w:rsidRPr="009C0E41" w:rsidRDefault="006902A6" w:rsidP="006A4C39">
            <w:pPr>
              <w:pStyle w:val="BodyText"/>
            </w:pPr>
            <w:r w:rsidRPr="009C0E41">
              <w:t>3/15/2025</w:t>
            </w:r>
          </w:p>
          <w:p w14:paraId="5488F271" w14:textId="512D5223" w:rsidR="006902A6" w:rsidRPr="009C0E41" w:rsidRDefault="006902A6" w:rsidP="006A4C39">
            <w:pPr>
              <w:pStyle w:val="BodyText"/>
            </w:pPr>
            <w:r w:rsidRPr="009C0E41">
              <w:t>07:00 Am</w:t>
            </w:r>
          </w:p>
        </w:tc>
        <w:tc>
          <w:tcPr>
            <w:tcW w:w="1530" w:type="dxa"/>
          </w:tcPr>
          <w:p w14:paraId="58AC5F4A" w14:textId="77777777" w:rsidR="006902A6" w:rsidRPr="009C0E41" w:rsidRDefault="006902A6" w:rsidP="006A4C39">
            <w:pPr>
              <w:pStyle w:val="BodyText"/>
            </w:pPr>
            <w:r w:rsidRPr="009C0E41">
              <w:t>3/15/2025</w:t>
            </w:r>
          </w:p>
          <w:p w14:paraId="24C9B24B" w14:textId="157C393B" w:rsidR="006902A6" w:rsidRPr="009C0E41" w:rsidRDefault="006902A6" w:rsidP="006A4C39">
            <w:pPr>
              <w:pStyle w:val="BodyText"/>
            </w:pPr>
            <w:r w:rsidRPr="009C0E41">
              <w:t>11:00 PM</w:t>
            </w:r>
          </w:p>
        </w:tc>
        <w:tc>
          <w:tcPr>
            <w:tcW w:w="1890" w:type="dxa"/>
          </w:tcPr>
          <w:p w14:paraId="68C9A788" w14:textId="2A38E5A9" w:rsidR="006902A6" w:rsidRPr="009C0E41" w:rsidRDefault="006902A6" w:rsidP="006902A6">
            <w:pPr>
              <w:pStyle w:val="BodyText"/>
            </w:pPr>
            <w:r w:rsidRPr="009C0E41">
              <w:t>4</w:t>
            </w:r>
          </w:p>
        </w:tc>
        <w:tc>
          <w:tcPr>
            <w:tcW w:w="1890" w:type="dxa"/>
          </w:tcPr>
          <w:p w14:paraId="1B2D06C4" w14:textId="1EEB063A" w:rsidR="006902A6" w:rsidRPr="009C0E41" w:rsidRDefault="006902A6" w:rsidP="006A4C39">
            <w:pPr>
              <w:pStyle w:val="BodyText"/>
            </w:pPr>
            <w:r w:rsidRPr="009C0E41">
              <w:t>12</w:t>
            </w:r>
          </w:p>
        </w:tc>
      </w:tr>
    </w:tbl>
    <w:p w14:paraId="433BEAD5" w14:textId="77777777" w:rsidR="004662E6" w:rsidRPr="009C0E41" w:rsidRDefault="004662E6" w:rsidP="004662E6">
      <w:pPr>
        <w:pStyle w:val="BodyText"/>
      </w:pPr>
    </w:p>
    <w:p w14:paraId="0E5A81B9" w14:textId="77777777" w:rsidR="00E60D78" w:rsidRDefault="00E60D78" w:rsidP="009C0E41">
      <w:pPr>
        <w:pStyle w:val="BodyText"/>
      </w:pPr>
    </w:p>
    <w:p w14:paraId="2ADDC2AA" w14:textId="4C2FB3F2" w:rsidR="009C0E41" w:rsidRDefault="00E60D78" w:rsidP="009C0E41">
      <w:pPr>
        <w:pStyle w:val="BodyText"/>
      </w:pPr>
      <w:r>
        <w:lastRenderedPageBreak/>
        <w:t>8) This table is junction table. It was created because train and schedule had many-to-many relationship. It r</w:t>
      </w:r>
      <w:r w:rsidR="009C0E41">
        <w:t>ecords the assignment of trains to specific schedules and shifts.</w:t>
      </w:r>
    </w:p>
    <w:p w14:paraId="269589A8" w14:textId="77777777" w:rsidR="006902A6" w:rsidRPr="009C0E41" w:rsidRDefault="006902A6" w:rsidP="006902A6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902A6" w:rsidRPr="009C0E41" w14:paraId="20B2FE20" w14:textId="77777777" w:rsidTr="006A4C39">
        <w:trPr>
          <w:trHeight w:val="292"/>
        </w:trPr>
        <w:tc>
          <w:tcPr>
            <w:tcW w:w="2302" w:type="dxa"/>
            <w:shd w:val="clear" w:color="auto" w:fill="76CDD8"/>
          </w:tcPr>
          <w:p w14:paraId="51CEBDEF" w14:textId="77777777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35953BE" w14:textId="77777777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14EE524E" w14:textId="77777777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5D8293E" w14:textId="77777777" w:rsidR="006902A6" w:rsidRPr="009C0E41" w:rsidRDefault="006902A6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902A6" w:rsidRPr="009C0E41" w14:paraId="2C46B836" w14:textId="77777777" w:rsidTr="006A4C39">
        <w:trPr>
          <w:trHeight w:val="432"/>
        </w:trPr>
        <w:tc>
          <w:tcPr>
            <w:tcW w:w="2302" w:type="dxa"/>
            <w:vMerge w:val="restart"/>
          </w:tcPr>
          <w:p w14:paraId="0DCBD9DC" w14:textId="06A747E1" w:rsidR="006902A6" w:rsidRPr="009C0E41" w:rsidRDefault="00B31CB2" w:rsidP="006A4C39">
            <w:pPr>
              <w:pStyle w:val="BodyText"/>
            </w:pPr>
            <w:r>
              <w:t xml:space="preserve"> train_s</w:t>
            </w:r>
            <w:r w:rsidR="006902A6" w:rsidRPr="009C0E41">
              <w:t>chedule</w:t>
            </w:r>
          </w:p>
        </w:tc>
        <w:tc>
          <w:tcPr>
            <w:tcW w:w="2302" w:type="dxa"/>
          </w:tcPr>
          <w:p w14:paraId="6071844B" w14:textId="3DA09027" w:rsidR="006902A6" w:rsidRPr="009C0E41" w:rsidRDefault="00B31CB2" w:rsidP="006A4C39">
            <w:pPr>
              <w:pStyle w:val="BodyText"/>
            </w:pPr>
            <w:r>
              <w:t>train_schedule_</w:t>
            </w:r>
            <w:r w:rsidR="006902A6" w:rsidRPr="009C0E41">
              <w:t>ID</w:t>
            </w:r>
          </w:p>
        </w:tc>
        <w:tc>
          <w:tcPr>
            <w:tcW w:w="2302" w:type="dxa"/>
          </w:tcPr>
          <w:p w14:paraId="7DED1400" w14:textId="26E21794" w:rsidR="006902A6" w:rsidRPr="009C0E41" w:rsidRDefault="00341E03" w:rsidP="006902A6">
            <w:pPr>
              <w:pStyle w:val="BodyText"/>
            </w:pPr>
            <w:r>
              <w:t>PK, auto-incre</w:t>
            </w:r>
            <w:r w:rsidR="006902A6" w:rsidRPr="009C0E41">
              <w:t>ment</w:t>
            </w:r>
          </w:p>
        </w:tc>
        <w:tc>
          <w:tcPr>
            <w:tcW w:w="2302" w:type="dxa"/>
          </w:tcPr>
          <w:p w14:paraId="0B252D47" w14:textId="77777777" w:rsidR="006902A6" w:rsidRPr="009C0E41" w:rsidRDefault="006902A6" w:rsidP="006A4C39">
            <w:pPr>
              <w:pStyle w:val="BodyText"/>
            </w:pPr>
            <w:r w:rsidRPr="009C0E41">
              <w:t>Int</w:t>
            </w:r>
          </w:p>
        </w:tc>
      </w:tr>
      <w:tr w:rsidR="006902A6" w:rsidRPr="009C0E41" w14:paraId="03B46C5C" w14:textId="77777777" w:rsidTr="006A4C39">
        <w:trPr>
          <w:trHeight w:val="432"/>
        </w:trPr>
        <w:tc>
          <w:tcPr>
            <w:tcW w:w="2302" w:type="dxa"/>
            <w:vMerge/>
          </w:tcPr>
          <w:p w14:paraId="3015CB08" w14:textId="77777777" w:rsidR="006902A6" w:rsidRPr="009C0E41" w:rsidRDefault="006902A6" w:rsidP="006A4C39">
            <w:pPr>
              <w:pStyle w:val="BodyText"/>
            </w:pPr>
          </w:p>
        </w:tc>
        <w:tc>
          <w:tcPr>
            <w:tcW w:w="2302" w:type="dxa"/>
          </w:tcPr>
          <w:p w14:paraId="4F1ABC76" w14:textId="7980CB83" w:rsidR="006902A6" w:rsidRPr="009C0E41" w:rsidRDefault="00B31CB2" w:rsidP="006A4C39">
            <w:pPr>
              <w:pStyle w:val="BodyText"/>
            </w:pPr>
            <w:r>
              <w:t>train_</w:t>
            </w:r>
            <w:r w:rsidR="006902A6" w:rsidRPr="009C0E41">
              <w:t>ID</w:t>
            </w:r>
          </w:p>
          <w:p w14:paraId="4FBCCA71" w14:textId="6F90365E" w:rsidR="006902A6" w:rsidRPr="009C0E41" w:rsidRDefault="00B31CB2" w:rsidP="006A4C39">
            <w:pPr>
              <w:pStyle w:val="BodyText"/>
            </w:pPr>
            <w:r>
              <w:t>schedule_</w:t>
            </w:r>
            <w:r w:rsidR="006902A6" w:rsidRPr="009C0E41">
              <w:t>ID</w:t>
            </w:r>
          </w:p>
          <w:p w14:paraId="18AF2725" w14:textId="1034F6DB" w:rsidR="006902A6" w:rsidRPr="009C0E41" w:rsidRDefault="00B31CB2" w:rsidP="006A4C39">
            <w:pPr>
              <w:pStyle w:val="BodyText"/>
            </w:pPr>
            <w:r>
              <w:t>a</w:t>
            </w:r>
            <w:r w:rsidR="006902A6" w:rsidRPr="009C0E41">
              <w:t>ssignme</w:t>
            </w:r>
            <w:r>
              <w:t>nt_d</w:t>
            </w:r>
            <w:r w:rsidR="006902A6" w:rsidRPr="009C0E41">
              <w:t>ate</w:t>
            </w:r>
          </w:p>
          <w:p w14:paraId="127D84F8" w14:textId="218DDCC0" w:rsidR="006902A6" w:rsidRPr="009C0E41" w:rsidRDefault="00B31CB2" w:rsidP="006A4C39">
            <w:pPr>
              <w:pStyle w:val="BodyText"/>
            </w:pPr>
            <w:r>
              <w:t>s</w:t>
            </w:r>
            <w:r w:rsidR="006902A6" w:rsidRPr="009C0E41">
              <w:t>hift</w:t>
            </w:r>
          </w:p>
        </w:tc>
        <w:tc>
          <w:tcPr>
            <w:tcW w:w="2302" w:type="dxa"/>
          </w:tcPr>
          <w:p w14:paraId="7462DF5A" w14:textId="3E5635CB" w:rsidR="006902A6" w:rsidRPr="009C0E41" w:rsidRDefault="006902A6" w:rsidP="006A4C39">
            <w:pPr>
              <w:pStyle w:val="BodyText"/>
            </w:pPr>
            <w:r w:rsidRPr="009C0E41">
              <w:t>Fk, Not Null</w:t>
            </w:r>
          </w:p>
          <w:p w14:paraId="101F87EB" w14:textId="44B87209" w:rsidR="006902A6" w:rsidRPr="009C0E41" w:rsidRDefault="006902A6" w:rsidP="006A4C39">
            <w:pPr>
              <w:pStyle w:val="BodyText"/>
            </w:pPr>
            <w:r w:rsidRPr="009C0E41">
              <w:t>FK, Not Null</w:t>
            </w:r>
          </w:p>
          <w:p w14:paraId="24ADFE8A" w14:textId="77777777" w:rsidR="006902A6" w:rsidRPr="009C0E41" w:rsidRDefault="006902A6" w:rsidP="006A4C39">
            <w:pPr>
              <w:pStyle w:val="BodyText"/>
            </w:pPr>
            <w:r w:rsidRPr="009C0E41">
              <w:t>Not Null</w:t>
            </w:r>
          </w:p>
          <w:p w14:paraId="420AC881" w14:textId="77777777" w:rsidR="006902A6" w:rsidRPr="009C0E41" w:rsidRDefault="006902A6" w:rsidP="006A4C39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32BAC492" w14:textId="48DE7ED6" w:rsidR="006902A6" w:rsidRPr="009C0E41" w:rsidRDefault="006902A6" w:rsidP="006A4C39">
            <w:pPr>
              <w:pStyle w:val="BodyText"/>
            </w:pPr>
            <w:r w:rsidRPr="009C0E41">
              <w:t>Int</w:t>
            </w:r>
          </w:p>
          <w:p w14:paraId="4213E85C" w14:textId="77777777" w:rsidR="006902A6" w:rsidRPr="009C0E41" w:rsidRDefault="006902A6" w:rsidP="006A4C39">
            <w:pPr>
              <w:pStyle w:val="BodyText"/>
            </w:pPr>
            <w:r w:rsidRPr="009C0E41">
              <w:t>Int</w:t>
            </w:r>
          </w:p>
          <w:p w14:paraId="10C5EAAA" w14:textId="73871B43" w:rsidR="006902A6" w:rsidRPr="009C0E41" w:rsidRDefault="006902A6" w:rsidP="006A4C39">
            <w:pPr>
              <w:pStyle w:val="BodyText"/>
            </w:pPr>
            <w:r w:rsidRPr="009C0E41">
              <w:t>Date</w:t>
            </w:r>
          </w:p>
          <w:p w14:paraId="13C83C0D" w14:textId="77777777" w:rsidR="006902A6" w:rsidRPr="009C0E41" w:rsidRDefault="006902A6" w:rsidP="006A4C39">
            <w:pPr>
              <w:pStyle w:val="BodyText"/>
            </w:pPr>
            <w:r w:rsidRPr="009C0E41">
              <w:t>Varchar(20)</w:t>
            </w:r>
          </w:p>
        </w:tc>
      </w:tr>
    </w:tbl>
    <w:p w14:paraId="3BADAA4A" w14:textId="77777777" w:rsidR="006902A6" w:rsidRPr="009C0E41" w:rsidRDefault="006902A6" w:rsidP="006902A6">
      <w:pPr>
        <w:pStyle w:val="BodyText"/>
      </w:pPr>
    </w:p>
    <w:p w14:paraId="18E68852" w14:textId="77777777" w:rsidR="00E60D78" w:rsidRDefault="006902A6" w:rsidP="00E60D78">
      <w:pPr>
        <w:pStyle w:val="BodyText"/>
      </w:pPr>
      <w:r w:rsidRPr="009C0E41">
        <w:t>Comments on table relationships</w:t>
      </w:r>
    </w:p>
    <w:p w14:paraId="575FDDE9" w14:textId="12E93D6F" w:rsidR="00E60D78" w:rsidRPr="00E60D78" w:rsidRDefault="00E60D78" w:rsidP="00E60D78">
      <w:pPr>
        <w:pStyle w:val="BodyText"/>
      </w:pPr>
      <w:r w:rsidRPr="00E60D78">
        <w:t>Train (many-to-one): Each train schedule references exactly one train.</w:t>
      </w:r>
    </w:p>
    <w:p w14:paraId="13D1161A" w14:textId="6CCFACEB" w:rsidR="00E60D78" w:rsidRPr="00E60D78" w:rsidRDefault="00E60D78" w:rsidP="00E60D78">
      <w:pPr>
        <w:pStyle w:val="BodyText"/>
      </w:pPr>
      <w:r w:rsidRPr="00E60D78">
        <w:t>Schedule (many-to-one): Each train schedule entry references exactly one schedule.</w:t>
      </w:r>
    </w:p>
    <w:p w14:paraId="6376708D" w14:textId="77777777" w:rsidR="006902A6" w:rsidRPr="009C0E41" w:rsidRDefault="006902A6" w:rsidP="006902A6">
      <w:pPr>
        <w:pStyle w:val="BodyText"/>
      </w:pPr>
    </w:p>
    <w:p w14:paraId="51C8BF84" w14:textId="77777777" w:rsidR="006902A6" w:rsidRPr="009C0E41" w:rsidRDefault="006902A6" w:rsidP="006902A6">
      <w:pPr>
        <w:pStyle w:val="BodyText"/>
      </w:pPr>
      <w:r w:rsidRPr="009C0E41">
        <w:t>Example with data</w:t>
      </w:r>
    </w:p>
    <w:p w14:paraId="1D68132E" w14:textId="77777777" w:rsidR="006902A6" w:rsidRPr="009C0E41" w:rsidRDefault="006902A6" w:rsidP="006902A6">
      <w:pPr>
        <w:pStyle w:val="BodyText"/>
      </w:pPr>
    </w:p>
    <w:tbl>
      <w:tblPr>
        <w:tblW w:w="10825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091"/>
        <w:gridCol w:w="2239"/>
      </w:tblGrid>
      <w:tr w:rsidR="006902A6" w:rsidRPr="009C0E41" w14:paraId="1FE78DE1" w14:textId="77777777" w:rsidTr="006A4C39">
        <w:trPr>
          <w:trHeight w:val="288"/>
        </w:trPr>
        <w:tc>
          <w:tcPr>
            <w:tcW w:w="2165" w:type="dxa"/>
            <w:shd w:val="clear" w:color="auto" w:fill="76CDD8"/>
          </w:tcPr>
          <w:p w14:paraId="3CB49897" w14:textId="4CE51439" w:rsidR="006902A6" w:rsidRPr="009C0E41" w:rsidRDefault="00B31CB2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rain_schedule_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774E9A44" w14:textId="394A7337" w:rsidR="006902A6" w:rsidRPr="009C0E41" w:rsidRDefault="00B31CB2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rain_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1D811280" w14:textId="7DA32B9E" w:rsidR="006902A6" w:rsidRPr="009C0E41" w:rsidRDefault="00B31CB2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chedule_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091" w:type="dxa"/>
            <w:shd w:val="clear" w:color="auto" w:fill="76CDD8"/>
          </w:tcPr>
          <w:p w14:paraId="7BAF6C46" w14:textId="5472C76F" w:rsidR="006902A6" w:rsidRPr="009C0E41" w:rsidRDefault="00B31CB2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assignment_d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 xml:space="preserve">ate </w:t>
            </w:r>
          </w:p>
        </w:tc>
        <w:tc>
          <w:tcPr>
            <w:tcW w:w="2239" w:type="dxa"/>
            <w:shd w:val="clear" w:color="auto" w:fill="76CDD8"/>
          </w:tcPr>
          <w:p w14:paraId="13D9A6FA" w14:textId="082F5196" w:rsidR="006902A6" w:rsidRPr="009C0E41" w:rsidRDefault="00B31CB2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ab/>
              <w:t>s</w:t>
            </w:r>
            <w:r w:rsidR="006902A6" w:rsidRPr="009C0E41">
              <w:rPr>
                <w:color w:val="FFFFFF" w:themeColor="background1"/>
                <w:sz w:val="18"/>
                <w:szCs w:val="18"/>
              </w:rPr>
              <w:t>hift</w:t>
            </w:r>
          </w:p>
        </w:tc>
      </w:tr>
      <w:tr w:rsidR="006902A6" w:rsidRPr="009C0E41" w14:paraId="61FFB426" w14:textId="77777777" w:rsidTr="006A4C39">
        <w:trPr>
          <w:trHeight w:val="427"/>
        </w:trPr>
        <w:tc>
          <w:tcPr>
            <w:tcW w:w="2165" w:type="dxa"/>
          </w:tcPr>
          <w:p w14:paraId="113AA80A" w14:textId="77777777" w:rsidR="006902A6" w:rsidRPr="009C0E41" w:rsidRDefault="006902A6" w:rsidP="006A4C39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124D3D0F" w14:textId="52872A25" w:rsidR="006902A6" w:rsidRPr="009C0E41" w:rsidRDefault="006902A6" w:rsidP="006A4C39">
            <w:pPr>
              <w:pStyle w:val="BodyText"/>
            </w:pPr>
            <w:r w:rsidRPr="009C0E41">
              <w:t>4</w:t>
            </w:r>
          </w:p>
        </w:tc>
        <w:tc>
          <w:tcPr>
            <w:tcW w:w="2165" w:type="dxa"/>
          </w:tcPr>
          <w:p w14:paraId="382C2F7B" w14:textId="659D03FF" w:rsidR="006902A6" w:rsidRPr="009C0E41" w:rsidRDefault="006902A6" w:rsidP="006A4C39">
            <w:pPr>
              <w:pStyle w:val="BodyText"/>
            </w:pPr>
            <w:r w:rsidRPr="009C0E41">
              <w:t>12</w:t>
            </w:r>
          </w:p>
        </w:tc>
        <w:tc>
          <w:tcPr>
            <w:tcW w:w="2091" w:type="dxa"/>
          </w:tcPr>
          <w:p w14:paraId="12266305" w14:textId="43AACCDA" w:rsidR="006902A6" w:rsidRPr="009C0E41" w:rsidRDefault="006902A6" w:rsidP="006A4C39">
            <w:pPr>
              <w:pStyle w:val="BodyText"/>
            </w:pPr>
            <w:r w:rsidRPr="009C0E41">
              <w:t>3/14/2025</w:t>
            </w:r>
          </w:p>
        </w:tc>
        <w:tc>
          <w:tcPr>
            <w:tcW w:w="2239" w:type="dxa"/>
          </w:tcPr>
          <w:p w14:paraId="65B1686B" w14:textId="662A97AC" w:rsidR="006902A6" w:rsidRPr="009C0E41" w:rsidRDefault="006A4C39" w:rsidP="006A4C39">
            <w:pPr>
              <w:pStyle w:val="BodyText"/>
            </w:pPr>
            <w:r w:rsidRPr="009C0E41">
              <w:t>Morning (6:00 – 14:00)</w:t>
            </w:r>
          </w:p>
        </w:tc>
      </w:tr>
    </w:tbl>
    <w:p w14:paraId="29AF097F" w14:textId="77777777" w:rsidR="006902A6" w:rsidRPr="009C0E41" w:rsidRDefault="006902A6" w:rsidP="006902A6">
      <w:pPr>
        <w:pStyle w:val="BodyText"/>
      </w:pPr>
    </w:p>
    <w:p w14:paraId="3B0C11FF" w14:textId="3F70C956" w:rsidR="006902A6" w:rsidRPr="009C0E41" w:rsidRDefault="006902A6" w:rsidP="006902A6">
      <w:pPr>
        <w:pStyle w:val="BodyText"/>
      </w:pPr>
    </w:p>
    <w:p w14:paraId="64E8C959" w14:textId="6F812BDD" w:rsidR="006A4C39" w:rsidRPr="009C0E41" w:rsidRDefault="006A4C39" w:rsidP="006902A6">
      <w:pPr>
        <w:pStyle w:val="BodyText"/>
      </w:pPr>
    </w:p>
    <w:p w14:paraId="7F3A070D" w14:textId="5AC4DBB1" w:rsidR="009C0E41" w:rsidRDefault="00E60D78" w:rsidP="009C0E41">
      <w:pPr>
        <w:pStyle w:val="BodyText"/>
      </w:pPr>
      <w:r>
        <w:t>9) This table t</w:t>
      </w:r>
      <w:r w:rsidR="009C0E41">
        <w:t>rac</w:t>
      </w:r>
      <w:r>
        <w:t xml:space="preserve">ks ticket transactions and links </w:t>
      </w:r>
      <w:r w:rsidR="009C0E41">
        <w:t>passengers to specific routes.</w:t>
      </w:r>
    </w:p>
    <w:p w14:paraId="59C811CC" w14:textId="77777777" w:rsidR="006A4C39" w:rsidRPr="009C0E41" w:rsidRDefault="006A4C39" w:rsidP="006A4C39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A4C39" w:rsidRPr="009C0E41" w14:paraId="21FDEB3F" w14:textId="77777777" w:rsidTr="006A4C39">
        <w:trPr>
          <w:trHeight w:val="292"/>
        </w:trPr>
        <w:tc>
          <w:tcPr>
            <w:tcW w:w="2302" w:type="dxa"/>
            <w:shd w:val="clear" w:color="auto" w:fill="76CDD8"/>
          </w:tcPr>
          <w:p w14:paraId="6B5FAEAD" w14:textId="77777777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0BD0E72" w14:textId="77777777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FDFFEF5" w14:textId="77777777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F44EB26" w14:textId="77777777" w:rsidR="006A4C39" w:rsidRPr="009C0E41" w:rsidRDefault="006A4C39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A4C39" w:rsidRPr="009C0E41" w14:paraId="72177302" w14:textId="77777777" w:rsidTr="006A4C39">
        <w:trPr>
          <w:trHeight w:val="432"/>
        </w:trPr>
        <w:tc>
          <w:tcPr>
            <w:tcW w:w="2302" w:type="dxa"/>
            <w:vMerge w:val="restart"/>
          </w:tcPr>
          <w:p w14:paraId="25368C95" w14:textId="6194DD96" w:rsidR="006A4C39" w:rsidRPr="009C0E41" w:rsidRDefault="00BE0E01" w:rsidP="006A4C39">
            <w:pPr>
              <w:pStyle w:val="BodyText"/>
            </w:pPr>
            <w:r>
              <w:t xml:space="preserve"> t</w:t>
            </w:r>
            <w:r w:rsidR="006A4C39" w:rsidRPr="009C0E41">
              <w:t>icket</w:t>
            </w:r>
          </w:p>
        </w:tc>
        <w:tc>
          <w:tcPr>
            <w:tcW w:w="2302" w:type="dxa"/>
          </w:tcPr>
          <w:p w14:paraId="38BBE88D" w14:textId="1C3873E5" w:rsidR="006A4C39" w:rsidRPr="009C0E41" w:rsidRDefault="00BE0E01" w:rsidP="006A4C39">
            <w:pPr>
              <w:pStyle w:val="BodyText"/>
            </w:pPr>
            <w:r>
              <w:t>ticket_</w:t>
            </w:r>
            <w:r w:rsidR="006A4C39" w:rsidRPr="009C0E41">
              <w:t>ID</w:t>
            </w:r>
          </w:p>
        </w:tc>
        <w:tc>
          <w:tcPr>
            <w:tcW w:w="2302" w:type="dxa"/>
          </w:tcPr>
          <w:p w14:paraId="1BD53A73" w14:textId="47D6ACBB" w:rsidR="006A4C39" w:rsidRPr="009C0E41" w:rsidRDefault="006A4C39" w:rsidP="006A4C39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5E2FFD5B" w14:textId="77777777" w:rsidR="006A4C39" w:rsidRPr="009C0E41" w:rsidRDefault="006A4C39" w:rsidP="006A4C39">
            <w:pPr>
              <w:pStyle w:val="BodyText"/>
            </w:pPr>
            <w:r w:rsidRPr="009C0E41">
              <w:t>Int</w:t>
            </w:r>
          </w:p>
        </w:tc>
      </w:tr>
      <w:tr w:rsidR="006A4C39" w:rsidRPr="009C0E41" w14:paraId="2347262B" w14:textId="77777777" w:rsidTr="006A4C39">
        <w:trPr>
          <w:trHeight w:val="432"/>
        </w:trPr>
        <w:tc>
          <w:tcPr>
            <w:tcW w:w="2302" w:type="dxa"/>
            <w:vMerge/>
          </w:tcPr>
          <w:p w14:paraId="08A40399" w14:textId="77777777" w:rsidR="006A4C39" w:rsidRPr="009C0E41" w:rsidRDefault="006A4C39" w:rsidP="006A4C39">
            <w:pPr>
              <w:pStyle w:val="BodyText"/>
            </w:pPr>
          </w:p>
        </w:tc>
        <w:tc>
          <w:tcPr>
            <w:tcW w:w="2302" w:type="dxa"/>
          </w:tcPr>
          <w:p w14:paraId="172ABF67" w14:textId="4326F2FA" w:rsidR="006A4C39" w:rsidRPr="009C0E41" w:rsidRDefault="00BE0E01" w:rsidP="006A4C39">
            <w:pPr>
              <w:pStyle w:val="BodyText"/>
            </w:pPr>
            <w:r>
              <w:t>ticket_type_</w:t>
            </w:r>
            <w:r w:rsidR="006A4C39" w:rsidRPr="009C0E41">
              <w:t>ID</w:t>
            </w:r>
          </w:p>
          <w:p w14:paraId="5DFD9C72" w14:textId="0B97AB02" w:rsidR="006A4C39" w:rsidRPr="009C0E41" w:rsidRDefault="00BE0E01" w:rsidP="006A4C39">
            <w:pPr>
              <w:pStyle w:val="BodyText"/>
            </w:pPr>
            <w:r>
              <w:t>passenger_</w:t>
            </w:r>
            <w:r w:rsidR="006A4C39" w:rsidRPr="009C0E41">
              <w:t>ID</w:t>
            </w:r>
          </w:p>
          <w:p w14:paraId="6567ACEF" w14:textId="23D180E1" w:rsidR="006A4C39" w:rsidRPr="009C0E41" w:rsidRDefault="00BE0E01" w:rsidP="006A4C39">
            <w:pPr>
              <w:pStyle w:val="BodyText"/>
            </w:pPr>
            <w:r>
              <w:t>route_</w:t>
            </w:r>
            <w:r w:rsidR="006A4C39" w:rsidRPr="009C0E41">
              <w:t>ID</w:t>
            </w:r>
          </w:p>
          <w:p w14:paraId="55623FC3" w14:textId="3BB30E08" w:rsidR="006A4C39" w:rsidRPr="009C0E41" w:rsidRDefault="00BE0E01" w:rsidP="006A4C39">
            <w:pPr>
              <w:pStyle w:val="BodyText"/>
            </w:pPr>
            <w:r>
              <w:t>purchase_d</w:t>
            </w:r>
            <w:r w:rsidR="006A4C39" w:rsidRPr="009C0E41">
              <w:t>ate</w:t>
            </w:r>
          </w:p>
          <w:p w14:paraId="35350E1B" w14:textId="6CCA1558" w:rsidR="006A4C39" w:rsidRPr="009C0E41" w:rsidRDefault="00BE0E01" w:rsidP="006A4C39">
            <w:pPr>
              <w:pStyle w:val="BodyText"/>
            </w:pPr>
            <w:r>
              <w:t>v</w:t>
            </w:r>
            <w:r w:rsidR="006A4C39" w:rsidRPr="009C0E41">
              <w:t>alid Until</w:t>
            </w:r>
          </w:p>
          <w:p w14:paraId="4F6AFBB9" w14:textId="2DB72781" w:rsidR="006A4C39" w:rsidRPr="009C0E41" w:rsidRDefault="00BE0E01" w:rsidP="006A4C39">
            <w:pPr>
              <w:pStyle w:val="BodyText"/>
            </w:pPr>
            <w:r>
              <w:t>p</w:t>
            </w:r>
            <w:r w:rsidR="006A4C39" w:rsidRPr="009C0E41">
              <w:t>rice</w:t>
            </w:r>
          </w:p>
        </w:tc>
        <w:tc>
          <w:tcPr>
            <w:tcW w:w="2302" w:type="dxa"/>
          </w:tcPr>
          <w:p w14:paraId="5647C0D9" w14:textId="53D5883E" w:rsidR="006A4C39" w:rsidRPr="009C0E41" w:rsidRDefault="006A4C39" w:rsidP="006A4C39">
            <w:pPr>
              <w:pStyle w:val="BodyText"/>
            </w:pPr>
            <w:r w:rsidRPr="009C0E41">
              <w:t>Fk, Not Null</w:t>
            </w:r>
          </w:p>
          <w:p w14:paraId="19BE1A1A" w14:textId="0B93C130" w:rsidR="006A4C39" w:rsidRPr="009C0E41" w:rsidRDefault="006A4C39" w:rsidP="006A4C39">
            <w:pPr>
              <w:pStyle w:val="BodyText"/>
            </w:pPr>
            <w:r w:rsidRPr="009C0E41">
              <w:t>FK, Not Null</w:t>
            </w:r>
          </w:p>
          <w:p w14:paraId="2CFC260C" w14:textId="220B806F" w:rsidR="006A4C39" w:rsidRPr="009C0E41" w:rsidRDefault="006A4C39" w:rsidP="006A4C39">
            <w:pPr>
              <w:pStyle w:val="BodyText"/>
            </w:pPr>
            <w:r w:rsidRPr="009C0E41">
              <w:t>FK, Not Null</w:t>
            </w:r>
          </w:p>
          <w:p w14:paraId="604C6297" w14:textId="77777777" w:rsidR="006A4C39" w:rsidRPr="009C0E41" w:rsidRDefault="006A4C39" w:rsidP="006A4C39">
            <w:pPr>
              <w:pStyle w:val="BodyText"/>
            </w:pPr>
            <w:r w:rsidRPr="009C0E41">
              <w:t>Not Null</w:t>
            </w:r>
          </w:p>
          <w:p w14:paraId="6D6F1897" w14:textId="77777777" w:rsidR="006A4C39" w:rsidRPr="009C0E41" w:rsidRDefault="006A4C39" w:rsidP="006A4C39">
            <w:pPr>
              <w:pStyle w:val="BodyText"/>
            </w:pPr>
            <w:r w:rsidRPr="009C0E41">
              <w:t>Not Null</w:t>
            </w:r>
          </w:p>
          <w:p w14:paraId="5A0F3B9C" w14:textId="77777777" w:rsidR="006A4C39" w:rsidRPr="009C0E41" w:rsidRDefault="006A4C39" w:rsidP="006A4C39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156EB919" w14:textId="77777777" w:rsidR="006A4C39" w:rsidRPr="009C0E41" w:rsidRDefault="006A4C39" w:rsidP="006A4C39">
            <w:pPr>
              <w:pStyle w:val="BodyText"/>
            </w:pPr>
            <w:r w:rsidRPr="009C0E41">
              <w:t>Int</w:t>
            </w:r>
          </w:p>
          <w:p w14:paraId="53BFBD5C" w14:textId="31A692BF" w:rsidR="006A4C39" w:rsidRPr="009C0E41" w:rsidRDefault="006A4C39" w:rsidP="006A4C39">
            <w:pPr>
              <w:pStyle w:val="BodyText"/>
            </w:pPr>
            <w:r w:rsidRPr="009C0E41">
              <w:t>Int</w:t>
            </w:r>
          </w:p>
          <w:p w14:paraId="7DD064FC" w14:textId="4AB41312" w:rsidR="006A4C39" w:rsidRPr="009C0E41" w:rsidRDefault="006A4C39" w:rsidP="006A4C39">
            <w:pPr>
              <w:pStyle w:val="BodyText"/>
            </w:pPr>
            <w:r w:rsidRPr="009C0E41">
              <w:t>Int</w:t>
            </w:r>
          </w:p>
          <w:p w14:paraId="3EBF0D56" w14:textId="0068EF6A" w:rsidR="006A4C39" w:rsidRPr="009C0E41" w:rsidRDefault="00E60D78" w:rsidP="006A4C39">
            <w:pPr>
              <w:pStyle w:val="BodyText"/>
            </w:pPr>
            <w:r>
              <w:t>Timestamp</w:t>
            </w:r>
          </w:p>
          <w:p w14:paraId="426F6466" w14:textId="2CB82D19" w:rsidR="006A4C39" w:rsidRPr="009C0E41" w:rsidRDefault="00E60D78" w:rsidP="006A4C39">
            <w:pPr>
              <w:pStyle w:val="BodyText"/>
            </w:pPr>
            <w:r>
              <w:t>Timestamp</w:t>
            </w:r>
          </w:p>
          <w:p w14:paraId="466B73D2" w14:textId="091AA7B1" w:rsidR="006A4C39" w:rsidRPr="009C0E41" w:rsidRDefault="006A4C39" w:rsidP="006A4C39">
            <w:pPr>
              <w:pStyle w:val="BodyText"/>
            </w:pPr>
            <w:r w:rsidRPr="009C0E41">
              <w:t>Decimal(10,2)</w:t>
            </w:r>
          </w:p>
        </w:tc>
      </w:tr>
    </w:tbl>
    <w:p w14:paraId="7B900227" w14:textId="77777777" w:rsidR="006A4C39" w:rsidRPr="009C0E41" w:rsidRDefault="006A4C39" w:rsidP="006A4C39">
      <w:pPr>
        <w:pStyle w:val="BodyText"/>
      </w:pPr>
    </w:p>
    <w:p w14:paraId="5EAF9DC2" w14:textId="7AF5C3F6" w:rsidR="006A4C39" w:rsidRPr="009C0E41" w:rsidRDefault="006A4C39" w:rsidP="006A4C39">
      <w:pPr>
        <w:pStyle w:val="BodyText"/>
      </w:pPr>
      <w:r w:rsidRPr="009C0E41">
        <w:t>Comments on table relationships</w:t>
      </w:r>
      <w:r w:rsidR="00E60D78">
        <w:t>:</w:t>
      </w:r>
    </w:p>
    <w:p w14:paraId="0DDAEEFF" w14:textId="6652F592" w:rsidR="00E60D78" w:rsidRPr="00E60D78" w:rsidRDefault="00E60D78" w:rsidP="00E60D78">
      <w:pPr>
        <w:pStyle w:val="BodyText"/>
      </w:pPr>
      <w:r w:rsidRPr="00E60D78">
        <w:t>TicketType (many-to-one): Each ticket is categorized under exactly one ticket type.</w:t>
      </w:r>
    </w:p>
    <w:p w14:paraId="230F5A58" w14:textId="59BFC9F0" w:rsidR="00E60D78" w:rsidRPr="00E60D78" w:rsidRDefault="00E60D78" w:rsidP="00E60D78">
      <w:pPr>
        <w:pStyle w:val="BodyText"/>
      </w:pPr>
      <w:r w:rsidRPr="00E60D78">
        <w:t>Passenger (many-to-one): Each ticket belongs exactly to one passenger.</w:t>
      </w:r>
    </w:p>
    <w:p w14:paraId="1F09B42B" w14:textId="77366FB2" w:rsidR="00E60D78" w:rsidRPr="00E60D78" w:rsidRDefault="00E60D78" w:rsidP="00E60D78">
      <w:pPr>
        <w:pStyle w:val="BodyText"/>
      </w:pPr>
      <w:r w:rsidRPr="00E60D78">
        <w:t>Route (many-to-one): Each ticket is issued specifically for one route.</w:t>
      </w:r>
    </w:p>
    <w:p w14:paraId="79DCFCC1" w14:textId="77777777" w:rsidR="00E60D78" w:rsidRDefault="00E60D78" w:rsidP="006A4C39">
      <w:pPr>
        <w:pStyle w:val="BodyText"/>
      </w:pPr>
    </w:p>
    <w:p w14:paraId="21E7D9FD" w14:textId="77777777" w:rsidR="00E60D78" w:rsidRDefault="00E60D78" w:rsidP="006A4C39">
      <w:pPr>
        <w:pStyle w:val="BodyText"/>
      </w:pPr>
    </w:p>
    <w:p w14:paraId="55D8582A" w14:textId="08723F02" w:rsidR="006A4C39" w:rsidRPr="009C0E41" w:rsidRDefault="006A4C39" w:rsidP="006A4C39">
      <w:pPr>
        <w:pStyle w:val="BodyText"/>
      </w:pPr>
      <w:r w:rsidRPr="009C0E41">
        <w:t>Example with data</w:t>
      </w:r>
    </w:p>
    <w:p w14:paraId="67BB378B" w14:textId="77777777" w:rsidR="006A4C39" w:rsidRPr="009C0E41" w:rsidRDefault="006A4C39" w:rsidP="006A4C39">
      <w:pPr>
        <w:pStyle w:val="BodyText"/>
      </w:pPr>
    </w:p>
    <w:tbl>
      <w:tblPr>
        <w:tblW w:w="1074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260"/>
        <w:gridCol w:w="1350"/>
        <w:gridCol w:w="1440"/>
        <w:gridCol w:w="2070"/>
        <w:gridCol w:w="1350"/>
        <w:gridCol w:w="1800"/>
      </w:tblGrid>
      <w:tr w:rsidR="006A4C39" w:rsidRPr="009C0E41" w14:paraId="480F07C8" w14:textId="77777777" w:rsidTr="006A4C39">
        <w:trPr>
          <w:trHeight w:val="288"/>
        </w:trPr>
        <w:tc>
          <w:tcPr>
            <w:tcW w:w="1476" w:type="dxa"/>
            <w:shd w:val="clear" w:color="auto" w:fill="76CDD8"/>
          </w:tcPr>
          <w:p w14:paraId="144ECC1B" w14:textId="6E33181C" w:rsidR="006A4C39" w:rsidRPr="009C0E41" w:rsidRDefault="000457E8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icket_</w:t>
            </w:r>
            <w:r w:rsidR="006A4C39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260" w:type="dxa"/>
            <w:shd w:val="clear" w:color="auto" w:fill="76CDD8"/>
          </w:tcPr>
          <w:p w14:paraId="2DF8DDE9" w14:textId="4041D844" w:rsidR="006A4C39" w:rsidRPr="009C0E41" w:rsidRDefault="000457E8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cket_type_</w:t>
            </w:r>
            <w:r w:rsidR="006A4C39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350" w:type="dxa"/>
            <w:shd w:val="clear" w:color="auto" w:fill="76CDD8"/>
          </w:tcPr>
          <w:p w14:paraId="3F65ECAA" w14:textId="67FDA523" w:rsidR="006A4C39" w:rsidRPr="009C0E41" w:rsidRDefault="000457E8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assenger_</w:t>
            </w:r>
            <w:r w:rsidR="006A4C39" w:rsidRPr="009C0E41">
              <w:rPr>
                <w:color w:val="FFFFFF" w:themeColor="background1"/>
                <w:sz w:val="18"/>
                <w:szCs w:val="18"/>
              </w:rPr>
              <w:t xml:space="preserve">ID </w:t>
            </w:r>
          </w:p>
        </w:tc>
        <w:tc>
          <w:tcPr>
            <w:tcW w:w="1440" w:type="dxa"/>
            <w:shd w:val="clear" w:color="auto" w:fill="76CDD8"/>
          </w:tcPr>
          <w:p w14:paraId="4435185D" w14:textId="7A389AB1" w:rsidR="006A4C39" w:rsidRPr="009C0E41" w:rsidRDefault="000457E8" w:rsidP="006A4C3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oute_</w:t>
            </w:r>
            <w:r w:rsidR="006A4C39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070" w:type="dxa"/>
            <w:shd w:val="clear" w:color="auto" w:fill="76CDD8"/>
          </w:tcPr>
          <w:p w14:paraId="43F4831F" w14:textId="17F5E93F" w:rsidR="006A4C39" w:rsidRPr="009C0E41" w:rsidRDefault="000457E8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ab/>
              <w:t>purchase_d</w:t>
            </w:r>
            <w:r w:rsidR="006A4C39" w:rsidRPr="009C0E41">
              <w:rPr>
                <w:color w:val="FFFFFF" w:themeColor="background1"/>
                <w:sz w:val="18"/>
                <w:szCs w:val="18"/>
              </w:rPr>
              <w:t>ate</w:t>
            </w:r>
          </w:p>
        </w:tc>
        <w:tc>
          <w:tcPr>
            <w:tcW w:w="1350" w:type="dxa"/>
            <w:shd w:val="clear" w:color="auto" w:fill="76CDD8"/>
          </w:tcPr>
          <w:p w14:paraId="16572637" w14:textId="4684CDEA" w:rsidR="006A4C39" w:rsidRPr="009C0E41" w:rsidRDefault="000457E8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valid_u</w:t>
            </w:r>
            <w:r w:rsidR="006A4C39" w:rsidRPr="009C0E41">
              <w:rPr>
                <w:color w:val="FFFFFF" w:themeColor="background1"/>
                <w:sz w:val="18"/>
                <w:szCs w:val="18"/>
              </w:rPr>
              <w:t>ntil</w:t>
            </w:r>
          </w:p>
        </w:tc>
        <w:tc>
          <w:tcPr>
            <w:tcW w:w="1800" w:type="dxa"/>
            <w:shd w:val="clear" w:color="auto" w:fill="76CDD8"/>
          </w:tcPr>
          <w:p w14:paraId="2861B950" w14:textId="4EAF16C6" w:rsidR="006A4C39" w:rsidRPr="009C0E41" w:rsidRDefault="000457E8" w:rsidP="006A4C39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</w:t>
            </w:r>
            <w:r w:rsidR="006A4C39" w:rsidRPr="009C0E41">
              <w:rPr>
                <w:color w:val="FFFFFF" w:themeColor="background1"/>
                <w:sz w:val="18"/>
                <w:szCs w:val="18"/>
              </w:rPr>
              <w:t>rice</w:t>
            </w:r>
          </w:p>
        </w:tc>
      </w:tr>
      <w:tr w:rsidR="006A4C39" w:rsidRPr="009C0E41" w14:paraId="793B523E" w14:textId="77777777" w:rsidTr="006A4C39">
        <w:trPr>
          <w:trHeight w:val="427"/>
        </w:trPr>
        <w:tc>
          <w:tcPr>
            <w:tcW w:w="1476" w:type="dxa"/>
          </w:tcPr>
          <w:p w14:paraId="03AA55B5" w14:textId="096E4D3E" w:rsidR="006A4C39" w:rsidRPr="009C0E41" w:rsidRDefault="006A4C39" w:rsidP="006A4C39">
            <w:pPr>
              <w:pStyle w:val="BodyText"/>
            </w:pPr>
            <w:r w:rsidRPr="009C0E41">
              <w:t xml:space="preserve"> 13</w:t>
            </w:r>
          </w:p>
        </w:tc>
        <w:tc>
          <w:tcPr>
            <w:tcW w:w="1260" w:type="dxa"/>
          </w:tcPr>
          <w:p w14:paraId="38A6B042" w14:textId="0A06902D" w:rsidR="006A4C39" w:rsidRPr="009C0E41" w:rsidRDefault="006A4C39" w:rsidP="006A4C39">
            <w:pPr>
              <w:pStyle w:val="BodyText"/>
            </w:pPr>
            <w:r w:rsidRPr="009C0E41">
              <w:t>3</w:t>
            </w:r>
          </w:p>
        </w:tc>
        <w:tc>
          <w:tcPr>
            <w:tcW w:w="1350" w:type="dxa"/>
          </w:tcPr>
          <w:p w14:paraId="6DC4B3F5" w14:textId="35D13CDD" w:rsidR="006A4C39" w:rsidRPr="009C0E41" w:rsidRDefault="006A4C39" w:rsidP="006A4C39">
            <w:pPr>
              <w:pStyle w:val="BodyText"/>
            </w:pPr>
            <w:r w:rsidRPr="009C0E41">
              <w:t>104</w:t>
            </w:r>
          </w:p>
        </w:tc>
        <w:tc>
          <w:tcPr>
            <w:tcW w:w="1440" w:type="dxa"/>
          </w:tcPr>
          <w:p w14:paraId="50113E01" w14:textId="6B3D3D14" w:rsidR="006A4C39" w:rsidRPr="009C0E41" w:rsidRDefault="006A4C39" w:rsidP="006A4C39">
            <w:pPr>
              <w:pStyle w:val="BodyText"/>
            </w:pPr>
            <w:r w:rsidRPr="009C0E41">
              <w:t>13</w:t>
            </w:r>
          </w:p>
        </w:tc>
        <w:tc>
          <w:tcPr>
            <w:tcW w:w="2070" w:type="dxa"/>
          </w:tcPr>
          <w:p w14:paraId="4084994F" w14:textId="77777777" w:rsidR="006A4C39" w:rsidRPr="009C0E41" w:rsidRDefault="006A4C39" w:rsidP="006A4C39">
            <w:pPr>
              <w:pStyle w:val="BodyText"/>
            </w:pPr>
            <w:r w:rsidRPr="009C0E41">
              <w:t>3/15/2025</w:t>
            </w:r>
          </w:p>
          <w:p w14:paraId="39FA4996" w14:textId="77777777" w:rsidR="006A4C39" w:rsidRPr="009C0E41" w:rsidRDefault="006A4C39" w:rsidP="006A4C39">
            <w:pPr>
              <w:pStyle w:val="BodyText"/>
            </w:pPr>
            <w:r w:rsidRPr="009C0E41">
              <w:t>11:00 PM</w:t>
            </w:r>
          </w:p>
        </w:tc>
        <w:tc>
          <w:tcPr>
            <w:tcW w:w="1350" w:type="dxa"/>
          </w:tcPr>
          <w:p w14:paraId="5F1B2BFD" w14:textId="77777777" w:rsidR="006A4C39" w:rsidRPr="009C0E41" w:rsidRDefault="006A4C39" w:rsidP="006A4C39">
            <w:pPr>
              <w:pStyle w:val="BodyText"/>
            </w:pPr>
            <w:r w:rsidRPr="009C0E41">
              <w:t>3/16/2025</w:t>
            </w:r>
          </w:p>
          <w:p w14:paraId="51E5C9D2" w14:textId="162EFA6F" w:rsidR="006A4C39" w:rsidRPr="009C0E41" w:rsidRDefault="006A4C39" w:rsidP="006A4C39">
            <w:pPr>
              <w:pStyle w:val="BodyText"/>
            </w:pPr>
            <w:r w:rsidRPr="009C0E41">
              <w:t>11:00 AM</w:t>
            </w:r>
          </w:p>
        </w:tc>
        <w:tc>
          <w:tcPr>
            <w:tcW w:w="1800" w:type="dxa"/>
          </w:tcPr>
          <w:p w14:paraId="777C5E51" w14:textId="410549E8" w:rsidR="006A4C39" w:rsidRPr="009C0E41" w:rsidRDefault="006A4C39" w:rsidP="006A4C39">
            <w:pPr>
              <w:pStyle w:val="BodyText"/>
            </w:pPr>
            <w:r w:rsidRPr="009C0E41">
              <w:t>12,49</w:t>
            </w:r>
          </w:p>
        </w:tc>
      </w:tr>
    </w:tbl>
    <w:p w14:paraId="73CF086F" w14:textId="77777777" w:rsidR="006A4C39" w:rsidRPr="009C0E41" w:rsidRDefault="006A4C39" w:rsidP="006A4C39">
      <w:pPr>
        <w:pStyle w:val="BodyText"/>
      </w:pPr>
    </w:p>
    <w:p w14:paraId="3330BABC" w14:textId="25D6AEC6" w:rsidR="009C0E41" w:rsidRDefault="00614FEF" w:rsidP="009C0E41">
      <w:pPr>
        <w:pStyle w:val="BodyText"/>
      </w:pPr>
      <w:r>
        <w:t xml:space="preserve">10) </w:t>
      </w:r>
      <w:r w:rsidR="009C0E41">
        <w:t>This table includes the details of various ticket types, their base prices, and discounts available.</w:t>
      </w:r>
    </w:p>
    <w:p w14:paraId="6F788EC4" w14:textId="77777777" w:rsidR="009C0E41" w:rsidRPr="009C0E41" w:rsidRDefault="009C0E41" w:rsidP="009C0E41">
      <w:pPr>
        <w:pStyle w:val="BodyText"/>
      </w:pPr>
    </w:p>
    <w:p w14:paraId="7F09F88D" w14:textId="77777777" w:rsidR="009C0E41" w:rsidRPr="009C0E41" w:rsidRDefault="009C0E41" w:rsidP="009C0E41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C0E41" w:rsidRPr="009C0E41" w14:paraId="6930A7ED" w14:textId="77777777" w:rsidTr="000F4CDE">
        <w:trPr>
          <w:trHeight w:val="292"/>
        </w:trPr>
        <w:tc>
          <w:tcPr>
            <w:tcW w:w="2302" w:type="dxa"/>
            <w:shd w:val="clear" w:color="auto" w:fill="76CDD8"/>
          </w:tcPr>
          <w:p w14:paraId="3C912319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FC42E3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69EB8E9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2289033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C0E41" w:rsidRPr="009C0E41" w14:paraId="1894255A" w14:textId="77777777" w:rsidTr="000F4CDE">
        <w:trPr>
          <w:trHeight w:val="432"/>
        </w:trPr>
        <w:tc>
          <w:tcPr>
            <w:tcW w:w="2302" w:type="dxa"/>
            <w:vMerge w:val="restart"/>
          </w:tcPr>
          <w:p w14:paraId="0AA7202C" w14:textId="5BEB0B7A" w:rsidR="009C0E41" w:rsidRPr="009C0E41" w:rsidRDefault="00973B27" w:rsidP="000F4CDE">
            <w:pPr>
              <w:pStyle w:val="BodyText"/>
            </w:pPr>
            <w:r>
              <w:t>ticket_t</w:t>
            </w:r>
            <w:r w:rsidR="009C0E41">
              <w:t>ype</w:t>
            </w:r>
          </w:p>
        </w:tc>
        <w:tc>
          <w:tcPr>
            <w:tcW w:w="2302" w:type="dxa"/>
          </w:tcPr>
          <w:p w14:paraId="4889DFC5" w14:textId="6CFE9F79" w:rsidR="009C0E41" w:rsidRPr="009C0E41" w:rsidRDefault="00973B27" w:rsidP="000F4CDE">
            <w:pPr>
              <w:pStyle w:val="BodyText"/>
            </w:pPr>
            <w:r>
              <w:t>ticket_t</w:t>
            </w:r>
            <w:r w:rsidR="009C0E41">
              <w:t>ype</w:t>
            </w:r>
            <w:r>
              <w:t>_</w:t>
            </w:r>
            <w:r w:rsidR="009C0E41" w:rsidRPr="009C0E41">
              <w:t>ID</w:t>
            </w:r>
          </w:p>
        </w:tc>
        <w:tc>
          <w:tcPr>
            <w:tcW w:w="2302" w:type="dxa"/>
          </w:tcPr>
          <w:p w14:paraId="6C5A73B6" w14:textId="77777777" w:rsidR="009C0E41" w:rsidRPr="009C0E41" w:rsidRDefault="009C0E41" w:rsidP="000F4CDE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65160394" w14:textId="77777777" w:rsidR="009C0E41" w:rsidRPr="009C0E41" w:rsidRDefault="009C0E41" w:rsidP="000F4CDE">
            <w:pPr>
              <w:pStyle w:val="BodyText"/>
            </w:pPr>
            <w:r w:rsidRPr="009C0E41">
              <w:t>Int</w:t>
            </w:r>
          </w:p>
        </w:tc>
      </w:tr>
      <w:tr w:rsidR="009C0E41" w:rsidRPr="009C0E41" w14:paraId="5690A136" w14:textId="77777777" w:rsidTr="000F4CDE">
        <w:trPr>
          <w:trHeight w:val="432"/>
        </w:trPr>
        <w:tc>
          <w:tcPr>
            <w:tcW w:w="2302" w:type="dxa"/>
            <w:vMerge/>
          </w:tcPr>
          <w:p w14:paraId="0669A658" w14:textId="77777777" w:rsidR="009C0E41" w:rsidRPr="009C0E41" w:rsidRDefault="009C0E41" w:rsidP="000F4CDE">
            <w:pPr>
              <w:pStyle w:val="BodyText"/>
            </w:pPr>
          </w:p>
        </w:tc>
        <w:tc>
          <w:tcPr>
            <w:tcW w:w="2302" w:type="dxa"/>
          </w:tcPr>
          <w:p w14:paraId="1E1F3DBC" w14:textId="64757F4A" w:rsidR="009C0E41" w:rsidRPr="009C0E41" w:rsidRDefault="00973B27" w:rsidP="000F4CDE">
            <w:pPr>
              <w:pStyle w:val="BodyText"/>
            </w:pPr>
            <w:r>
              <w:t>type_n</w:t>
            </w:r>
            <w:r w:rsidR="009C0E41">
              <w:t>ame</w:t>
            </w:r>
          </w:p>
          <w:p w14:paraId="41C297B0" w14:textId="6EB7CE36" w:rsidR="009C0E41" w:rsidRDefault="00973B27" w:rsidP="000F4CDE">
            <w:pPr>
              <w:pStyle w:val="BodyText"/>
            </w:pPr>
            <w:r>
              <w:t>p</w:t>
            </w:r>
            <w:r w:rsidR="009C0E41">
              <w:t>rice</w:t>
            </w:r>
          </w:p>
          <w:p w14:paraId="2F901EE1" w14:textId="7562085D" w:rsidR="009C0E41" w:rsidRPr="009C0E41" w:rsidRDefault="00973B27" w:rsidP="000F4CDE">
            <w:pPr>
              <w:pStyle w:val="BodyText"/>
            </w:pPr>
            <w:r>
              <w:t>discount_r</w:t>
            </w:r>
            <w:r w:rsidR="009C0E41">
              <w:t>ate</w:t>
            </w:r>
          </w:p>
        </w:tc>
        <w:tc>
          <w:tcPr>
            <w:tcW w:w="2302" w:type="dxa"/>
          </w:tcPr>
          <w:p w14:paraId="46FD5F73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  <w:p w14:paraId="546ABBCA" w14:textId="77777777" w:rsidR="009C0E41" w:rsidRDefault="009C0E41" w:rsidP="009C0E41">
            <w:pPr>
              <w:pStyle w:val="BodyText"/>
            </w:pPr>
            <w:r w:rsidRPr="009C0E41">
              <w:t>Not Null</w:t>
            </w:r>
          </w:p>
          <w:p w14:paraId="52FBE362" w14:textId="7297F3E4" w:rsidR="009C0E41" w:rsidRPr="009C0E41" w:rsidRDefault="009C0E41" w:rsidP="009C0E41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1AFA8349" w14:textId="77777777" w:rsidR="009C0E41" w:rsidRPr="009C0E41" w:rsidRDefault="009C0E41" w:rsidP="000F4CDE">
            <w:pPr>
              <w:pStyle w:val="BodyText"/>
            </w:pPr>
            <w:r w:rsidRPr="009C0E41">
              <w:t>Varchar(50)</w:t>
            </w:r>
          </w:p>
          <w:p w14:paraId="27E8A300" w14:textId="77777777" w:rsidR="009C0E41" w:rsidRDefault="009C0E41" w:rsidP="009C0E41">
            <w:pPr>
              <w:pStyle w:val="BodyText"/>
            </w:pPr>
            <w:r>
              <w:t>Decimal (8,2)</w:t>
            </w:r>
          </w:p>
          <w:p w14:paraId="178B5034" w14:textId="455D76E8" w:rsidR="009C0E41" w:rsidRPr="009C0E41" w:rsidRDefault="009C0E41" w:rsidP="009C0E41">
            <w:pPr>
              <w:pStyle w:val="BodyText"/>
            </w:pPr>
            <w:r>
              <w:t>Decimal (4,2)</w:t>
            </w:r>
          </w:p>
        </w:tc>
      </w:tr>
    </w:tbl>
    <w:p w14:paraId="05856D4C" w14:textId="77777777" w:rsidR="009C0E41" w:rsidRPr="009C0E41" w:rsidRDefault="009C0E41" w:rsidP="009C0E41">
      <w:pPr>
        <w:pStyle w:val="BodyText"/>
      </w:pPr>
    </w:p>
    <w:p w14:paraId="6ABEC224" w14:textId="2BE2BEA6" w:rsidR="009C0E41" w:rsidRPr="009C0E41" w:rsidRDefault="009C0E41" w:rsidP="009C0E41">
      <w:pPr>
        <w:pStyle w:val="BodyText"/>
      </w:pPr>
      <w:r w:rsidRPr="009C0E41">
        <w:t>Comments on table relationships</w:t>
      </w:r>
      <w:r w:rsidR="00614FEF">
        <w:t>:</w:t>
      </w:r>
    </w:p>
    <w:p w14:paraId="3B2719F1" w14:textId="7892D563" w:rsidR="00614FEF" w:rsidRPr="00614FEF" w:rsidRDefault="00614FEF" w:rsidP="00614FEF">
      <w:pPr>
        <w:pStyle w:val="BodyText"/>
      </w:pPr>
      <w:r w:rsidRPr="00614FEF">
        <w:lastRenderedPageBreak/>
        <w:t>Ticket (one-to-many): A ticket type can apply to multiple tickets.</w:t>
      </w:r>
    </w:p>
    <w:p w14:paraId="661AF589" w14:textId="53BA685E" w:rsidR="00614FEF" w:rsidRPr="00614FEF" w:rsidRDefault="00614FEF" w:rsidP="00614FEF">
      <w:pPr>
        <w:pStyle w:val="BodyText"/>
      </w:pPr>
      <w:r w:rsidRPr="00614FEF">
        <w:t>Promotion (one-to-many): Multiple promotions can apply to one ticket type</w:t>
      </w:r>
    </w:p>
    <w:p w14:paraId="332ACE7F" w14:textId="77777777" w:rsidR="009C0E41" w:rsidRPr="009C0E41" w:rsidRDefault="009C0E41" w:rsidP="009C0E41">
      <w:pPr>
        <w:pStyle w:val="BodyText"/>
      </w:pPr>
    </w:p>
    <w:p w14:paraId="0C40BBCD" w14:textId="77777777" w:rsidR="009C0E41" w:rsidRPr="009C0E41" w:rsidRDefault="009C0E41" w:rsidP="009C0E41">
      <w:pPr>
        <w:pStyle w:val="BodyText"/>
      </w:pPr>
    </w:p>
    <w:p w14:paraId="2A715CE6" w14:textId="09D85814" w:rsidR="009C0E41" w:rsidRPr="009C0E41" w:rsidRDefault="009C0E41" w:rsidP="009C0E41">
      <w:pPr>
        <w:pStyle w:val="BodyText"/>
      </w:pPr>
      <w:r w:rsidRPr="009C0E41">
        <w:t>Example with data</w:t>
      </w:r>
      <w:r w:rsidR="00614FEF">
        <w:t>:</w:t>
      </w:r>
    </w:p>
    <w:tbl>
      <w:tblPr>
        <w:tblpPr w:leftFromText="180" w:rightFromText="180" w:vertAnchor="text" w:horzAnchor="margin" w:tblpXSpec="center" w:tblpY="295"/>
        <w:tblW w:w="866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165"/>
        <w:gridCol w:w="2165"/>
        <w:gridCol w:w="2165"/>
      </w:tblGrid>
      <w:tr w:rsidR="00614FEF" w:rsidRPr="009C0E41" w14:paraId="5D82633B" w14:textId="77777777" w:rsidTr="00614FEF">
        <w:trPr>
          <w:trHeight w:val="288"/>
        </w:trPr>
        <w:tc>
          <w:tcPr>
            <w:tcW w:w="2165" w:type="dxa"/>
            <w:shd w:val="clear" w:color="auto" w:fill="76CDD8"/>
          </w:tcPr>
          <w:p w14:paraId="71B490C7" w14:textId="3F04C9F2" w:rsidR="00614FEF" w:rsidRPr="009C0E41" w:rsidRDefault="00B27FE6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icket_type_</w:t>
            </w:r>
            <w:r w:rsidR="00614FEF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165" w:type="dxa"/>
            <w:shd w:val="clear" w:color="auto" w:fill="76CDD8"/>
          </w:tcPr>
          <w:p w14:paraId="37230619" w14:textId="2095E32B" w:rsidR="00614FEF" w:rsidRPr="009C0E41" w:rsidRDefault="00B27FE6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_n</w:t>
            </w:r>
            <w:r w:rsidR="00614FEF"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2165" w:type="dxa"/>
            <w:shd w:val="clear" w:color="auto" w:fill="76CDD8"/>
          </w:tcPr>
          <w:p w14:paraId="55ADC4D2" w14:textId="48441122" w:rsidR="00614FEF" w:rsidRPr="009C0E41" w:rsidRDefault="00B27FE6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</w:t>
            </w:r>
            <w:r w:rsidR="00614FEF">
              <w:rPr>
                <w:color w:val="FFFFFF" w:themeColor="background1"/>
                <w:sz w:val="18"/>
                <w:szCs w:val="18"/>
              </w:rPr>
              <w:t>rice</w:t>
            </w:r>
          </w:p>
        </w:tc>
        <w:tc>
          <w:tcPr>
            <w:tcW w:w="2165" w:type="dxa"/>
            <w:shd w:val="clear" w:color="auto" w:fill="76CDD8"/>
          </w:tcPr>
          <w:p w14:paraId="0664A108" w14:textId="0F1053D9" w:rsidR="00614FEF" w:rsidRPr="009C0E41" w:rsidRDefault="00B27FE6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iscount_r</w:t>
            </w:r>
            <w:r w:rsidR="00614FEF">
              <w:rPr>
                <w:color w:val="FFFFFF" w:themeColor="background1"/>
                <w:sz w:val="18"/>
                <w:szCs w:val="18"/>
              </w:rPr>
              <w:t>ate</w:t>
            </w:r>
          </w:p>
        </w:tc>
      </w:tr>
      <w:tr w:rsidR="00614FEF" w:rsidRPr="009C0E41" w14:paraId="7C23D2CF" w14:textId="77777777" w:rsidTr="00614FEF">
        <w:trPr>
          <w:trHeight w:val="427"/>
        </w:trPr>
        <w:tc>
          <w:tcPr>
            <w:tcW w:w="2165" w:type="dxa"/>
          </w:tcPr>
          <w:p w14:paraId="6E25B888" w14:textId="77777777" w:rsidR="00614FEF" w:rsidRPr="009C0E41" w:rsidRDefault="00614FEF" w:rsidP="00614FEF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165" w:type="dxa"/>
          </w:tcPr>
          <w:p w14:paraId="38251B0A" w14:textId="77777777" w:rsidR="00614FEF" w:rsidRPr="009C0E41" w:rsidRDefault="00614FEF" w:rsidP="00614FEF">
            <w:pPr>
              <w:pStyle w:val="BodyText"/>
            </w:pPr>
            <w:r>
              <w:t>Regular</w:t>
            </w:r>
          </w:p>
        </w:tc>
        <w:tc>
          <w:tcPr>
            <w:tcW w:w="2165" w:type="dxa"/>
          </w:tcPr>
          <w:p w14:paraId="028B1C30" w14:textId="77777777" w:rsidR="00614FEF" w:rsidRPr="009C0E41" w:rsidRDefault="00614FEF" w:rsidP="00614FEF">
            <w:pPr>
              <w:pStyle w:val="BodyText"/>
            </w:pPr>
            <w:r>
              <w:t>49,99</w:t>
            </w:r>
          </w:p>
        </w:tc>
        <w:tc>
          <w:tcPr>
            <w:tcW w:w="2165" w:type="dxa"/>
          </w:tcPr>
          <w:p w14:paraId="2DC510D7" w14:textId="77777777" w:rsidR="00614FEF" w:rsidRPr="009C0E41" w:rsidRDefault="00614FEF" w:rsidP="00614FEF">
            <w:pPr>
              <w:pStyle w:val="BodyText"/>
            </w:pPr>
            <w:r>
              <w:t>10,5</w:t>
            </w:r>
          </w:p>
        </w:tc>
      </w:tr>
    </w:tbl>
    <w:p w14:paraId="5A05AA96" w14:textId="77777777" w:rsidR="009C0E41" w:rsidRPr="009C0E41" w:rsidRDefault="009C0E41" w:rsidP="009C0E41">
      <w:pPr>
        <w:pStyle w:val="BodyText"/>
      </w:pPr>
    </w:p>
    <w:p w14:paraId="10152E78" w14:textId="535A6B38" w:rsidR="009C0E41" w:rsidRPr="009C0E41" w:rsidRDefault="00614FEF" w:rsidP="009C0E41">
      <w:pPr>
        <w:pStyle w:val="BodyText"/>
      </w:pPr>
      <w:r>
        <w:t>11) This table m</w:t>
      </w:r>
      <w:r w:rsidR="009C0E41">
        <w:t>anages promotional campaigns associated with different ticket types.</w:t>
      </w:r>
    </w:p>
    <w:p w14:paraId="17A47721" w14:textId="77777777" w:rsidR="009C0E41" w:rsidRPr="009C0E41" w:rsidRDefault="009C0E41" w:rsidP="009C0E41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C0E41" w:rsidRPr="009C0E41" w14:paraId="6747BB1E" w14:textId="77777777" w:rsidTr="000F4CDE">
        <w:trPr>
          <w:trHeight w:val="292"/>
        </w:trPr>
        <w:tc>
          <w:tcPr>
            <w:tcW w:w="2302" w:type="dxa"/>
            <w:shd w:val="clear" w:color="auto" w:fill="76CDD8"/>
          </w:tcPr>
          <w:p w14:paraId="1B7AF60C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73DE1A8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C06C5D1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ADFD053" w14:textId="77777777" w:rsidR="009C0E41" w:rsidRPr="009C0E41" w:rsidRDefault="009C0E41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C0E41" w:rsidRPr="009C0E41" w14:paraId="63079FB3" w14:textId="77777777" w:rsidTr="000F4CDE">
        <w:trPr>
          <w:trHeight w:val="432"/>
        </w:trPr>
        <w:tc>
          <w:tcPr>
            <w:tcW w:w="2302" w:type="dxa"/>
            <w:vMerge w:val="restart"/>
          </w:tcPr>
          <w:p w14:paraId="45E26C3A" w14:textId="031A7266" w:rsidR="009C0E41" w:rsidRPr="009C0E41" w:rsidRDefault="009C0E41" w:rsidP="009C0E41">
            <w:pPr>
              <w:pStyle w:val="BodyText"/>
            </w:pPr>
            <w:r w:rsidRPr="009C0E41">
              <w:t xml:space="preserve"> </w:t>
            </w:r>
            <w:r w:rsidR="00B27FE6">
              <w:t>p</w:t>
            </w:r>
            <w:r>
              <w:t>romotions</w:t>
            </w:r>
          </w:p>
        </w:tc>
        <w:tc>
          <w:tcPr>
            <w:tcW w:w="2302" w:type="dxa"/>
          </w:tcPr>
          <w:p w14:paraId="1A5ED05A" w14:textId="4154BB3B" w:rsidR="009C0E41" w:rsidRPr="009C0E41" w:rsidRDefault="00B27FE6" w:rsidP="009C0E41">
            <w:pPr>
              <w:pStyle w:val="BodyText"/>
            </w:pPr>
            <w:r>
              <w:t>p</w:t>
            </w:r>
            <w:r w:rsidR="009C0E41">
              <w:t>romotion</w:t>
            </w:r>
            <w:r>
              <w:t>_</w:t>
            </w:r>
            <w:r w:rsidR="009C0E41" w:rsidRPr="009C0E41">
              <w:t>ID</w:t>
            </w:r>
          </w:p>
        </w:tc>
        <w:tc>
          <w:tcPr>
            <w:tcW w:w="2302" w:type="dxa"/>
          </w:tcPr>
          <w:p w14:paraId="426BDA06" w14:textId="77777777" w:rsidR="009C0E41" w:rsidRPr="009C0E41" w:rsidRDefault="009C0E41" w:rsidP="000F4CDE">
            <w:pPr>
              <w:pStyle w:val="BodyText"/>
            </w:pPr>
            <w:r w:rsidRPr="009C0E41">
              <w:t>PK, auto-incerement</w:t>
            </w:r>
          </w:p>
        </w:tc>
        <w:tc>
          <w:tcPr>
            <w:tcW w:w="2302" w:type="dxa"/>
          </w:tcPr>
          <w:p w14:paraId="3E97DD0A" w14:textId="77777777" w:rsidR="009C0E41" w:rsidRPr="009C0E41" w:rsidRDefault="009C0E41" w:rsidP="000F4CDE">
            <w:pPr>
              <w:pStyle w:val="BodyText"/>
            </w:pPr>
            <w:r w:rsidRPr="009C0E41">
              <w:t>Int</w:t>
            </w:r>
          </w:p>
        </w:tc>
      </w:tr>
      <w:tr w:rsidR="009C0E41" w:rsidRPr="009C0E41" w14:paraId="37B416CF" w14:textId="77777777" w:rsidTr="000F4CDE">
        <w:trPr>
          <w:trHeight w:val="432"/>
        </w:trPr>
        <w:tc>
          <w:tcPr>
            <w:tcW w:w="2302" w:type="dxa"/>
            <w:vMerge/>
          </w:tcPr>
          <w:p w14:paraId="3686726A" w14:textId="77777777" w:rsidR="009C0E41" w:rsidRPr="009C0E41" w:rsidRDefault="009C0E41" w:rsidP="000F4CDE">
            <w:pPr>
              <w:pStyle w:val="BodyText"/>
            </w:pPr>
          </w:p>
        </w:tc>
        <w:tc>
          <w:tcPr>
            <w:tcW w:w="2302" w:type="dxa"/>
          </w:tcPr>
          <w:p w14:paraId="5EE024EC" w14:textId="7DD90A4E" w:rsidR="009C0E41" w:rsidRPr="009C0E41" w:rsidRDefault="00B27FE6" w:rsidP="000F4CDE">
            <w:pPr>
              <w:pStyle w:val="BodyText"/>
            </w:pPr>
            <w:r>
              <w:t>ticket_type_</w:t>
            </w:r>
            <w:r w:rsidR="000F4CDE">
              <w:t>ID</w:t>
            </w:r>
          </w:p>
          <w:p w14:paraId="57F55876" w14:textId="2D2D6F4C" w:rsidR="009C0E41" w:rsidRPr="009C0E41" w:rsidRDefault="00B27FE6" w:rsidP="000F4CDE">
            <w:pPr>
              <w:pStyle w:val="BodyText"/>
            </w:pPr>
            <w:r>
              <w:t>promotion_n</w:t>
            </w:r>
            <w:r w:rsidR="000F4CDE">
              <w:t>ame</w:t>
            </w:r>
          </w:p>
          <w:p w14:paraId="7A4F81D4" w14:textId="11A69DEC" w:rsidR="009C0E41" w:rsidRPr="009C0E41" w:rsidRDefault="00B27FE6" w:rsidP="000F4CDE">
            <w:pPr>
              <w:pStyle w:val="BodyText"/>
            </w:pPr>
            <w:r>
              <w:t>d</w:t>
            </w:r>
            <w:r w:rsidR="000F4CDE">
              <w:t>escription</w:t>
            </w:r>
          </w:p>
          <w:p w14:paraId="57348F7C" w14:textId="0697380C" w:rsidR="009C0E41" w:rsidRPr="009C0E41" w:rsidRDefault="00B27FE6" w:rsidP="000F4CDE">
            <w:pPr>
              <w:pStyle w:val="BodyText"/>
            </w:pPr>
            <w:r>
              <w:t>start_d</w:t>
            </w:r>
            <w:r w:rsidR="000F4CDE">
              <w:t>ate</w:t>
            </w:r>
          </w:p>
          <w:p w14:paraId="1671706D" w14:textId="5866FD50" w:rsidR="009C0E41" w:rsidRPr="009C0E41" w:rsidRDefault="00B27FE6" w:rsidP="000F4CDE">
            <w:pPr>
              <w:pStyle w:val="BodyText"/>
            </w:pPr>
            <w:r>
              <w:t>end_d</w:t>
            </w:r>
            <w:r w:rsidR="000F4CDE">
              <w:t>ate</w:t>
            </w:r>
          </w:p>
          <w:p w14:paraId="18F2BA0D" w14:textId="37B04C9C" w:rsidR="009C0E41" w:rsidRPr="009C0E41" w:rsidRDefault="00B27FE6" w:rsidP="000F4CDE">
            <w:pPr>
              <w:pStyle w:val="BodyText"/>
            </w:pPr>
            <w:r>
              <w:t>discount_p</w:t>
            </w:r>
            <w:r w:rsidR="000F4CDE">
              <w:t>ercentage</w:t>
            </w:r>
          </w:p>
        </w:tc>
        <w:tc>
          <w:tcPr>
            <w:tcW w:w="2302" w:type="dxa"/>
          </w:tcPr>
          <w:p w14:paraId="32D83DE5" w14:textId="382AF74F" w:rsidR="009C0E41" w:rsidRPr="009C0E41" w:rsidRDefault="000F4CDE" w:rsidP="000F4CDE">
            <w:pPr>
              <w:pStyle w:val="BodyText"/>
            </w:pPr>
            <w:r>
              <w:t xml:space="preserve">FK, </w:t>
            </w:r>
            <w:r w:rsidR="009C0E41" w:rsidRPr="009C0E41">
              <w:t>Not Null</w:t>
            </w:r>
          </w:p>
          <w:p w14:paraId="2CCB445F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  <w:p w14:paraId="0D0AC39C" w14:textId="3359D0F1" w:rsidR="009C0E41" w:rsidRPr="009C0E41" w:rsidRDefault="009C0E41" w:rsidP="000F4CDE">
            <w:pPr>
              <w:pStyle w:val="BodyText"/>
            </w:pPr>
          </w:p>
          <w:p w14:paraId="70FEFC01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  <w:p w14:paraId="0116A562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  <w:p w14:paraId="5CD34D2F" w14:textId="77777777" w:rsidR="009C0E41" w:rsidRPr="009C0E41" w:rsidRDefault="009C0E41" w:rsidP="000F4CDE">
            <w:pPr>
              <w:pStyle w:val="BodyText"/>
            </w:pPr>
            <w:r w:rsidRPr="009C0E41">
              <w:t>Not null</w:t>
            </w:r>
          </w:p>
        </w:tc>
        <w:tc>
          <w:tcPr>
            <w:tcW w:w="2302" w:type="dxa"/>
          </w:tcPr>
          <w:p w14:paraId="3144E0D6" w14:textId="77777777" w:rsidR="009C0E41" w:rsidRPr="009C0E41" w:rsidRDefault="009C0E41" w:rsidP="000F4CDE">
            <w:pPr>
              <w:pStyle w:val="BodyText"/>
            </w:pPr>
            <w:r w:rsidRPr="009C0E41">
              <w:t>Int</w:t>
            </w:r>
          </w:p>
          <w:p w14:paraId="3A72521A" w14:textId="4F3912AB" w:rsidR="009C0E41" w:rsidRPr="009C0E41" w:rsidRDefault="000F4CDE" w:rsidP="000F4CDE">
            <w:pPr>
              <w:pStyle w:val="BodyText"/>
            </w:pPr>
            <w:r>
              <w:t>Varchar(10</w:t>
            </w:r>
            <w:r w:rsidR="009C0E41" w:rsidRPr="009C0E41">
              <w:t>0)</w:t>
            </w:r>
          </w:p>
          <w:p w14:paraId="4EC4798C" w14:textId="09542AE1" w:rsidR="009C0E41" w:rsidRPr="009C0E41" w:rsidRDefault="000F4CDE" w:rsidP="000F4CDE">
            <w:pPr>
              <w:pStyle w:val="BodyText"/>
            </w:pPr>
            <w:r>
              <w:t>Text</w:t>
            </w:r>
          </w:p>
          <w:p w14:paraId="6277E259" w14:textId="77947079" w:rsidR="009C0E41" w:rsidRPr="009C0E41" w:rsidRDefault="000F4CDE" w:rsidP="000F4CDE">
            <w:pPr>
              <w:pStyle w:val="BodyText"/>
            </w:pPr>
            <w:r>
              <w:t>Date</w:t>
            </w:r>
          </w:p>
          <w:p w14:paraId="2C335F27" w14:textId="1522B751" w:rsidR="009C0E41" w:rsidRPr="009C0E41" w:rsidRDefault="000F4CDE" w:rsidP="000F4CDE">
            <w:pPr>
              <w:pStyle w:val="BodyText"/>
            </w:pPr>
            <w:r>
              <w:t>Date</w:t>
            </w:r>
          </w:p>
          <w:p w14:paraId="49D62772" w14:textId="6E05A0C9" w:rsidR="009C0E41" w:rsidRPr="009C0E41" w:rsidRDefault="000F4CDE" w:rsidP="000F4CDE">
            <w:pPr>
              <w:pStyle w:val="BodyText"/>
            </w:pPr>
            <w:r>
              <w:t>Decimal(4,2)</w:t>
            </w:r>
          </w:p>
        </w:tc>
      </w:tr>
    </w:tbl>
    <w:p w14:paraId="12DBC73D" w14:textId="77777777" w:rsidR="009C0E41" w:rsidRPr="009C0E41" w:rsidRDefault="009C0E41" w:rsidP="009C0E41">
      <w:pPr>
        <w:pStyle w:val="BodyText"/>
      </w:pPr>
    </w:p>
    <w:p w14:paraId="616DC074" w14:textId="77777777" w:rsidR="00614FEF" w:rsidRDefault="00614FEF" w:rsidP="009C0E41">
      <w:pPr>
        <w:pStyle w:val="BodyText"/>
      </w:pPr>
    </w:p>
    <w:p w14:paraId="14771FF1" w14:textId="0A72E1F9" w:rsidR="009C0E41" w:rsidRDefault="00614FEF" w:rsidP="009C0E41">
      <w:pPr>
        <w:pStyle w:val="BodyText"/>
      </w:pPr>
      <w:r>
        <w:t>Comments on table relationship:</w:t>
      </w:r>
    </w:p>
    <w:p w14:paraId="693291F9" w14:textId="77777777" w:rsidR="00614FEF" w:rsidRPr="00614FEF" w:rsidRDefault="00614FEF" w:rsidP="00614FEF">
      <w:pPr>
        <w:pStyle w:val="BodyText"/>
      </w:pPr>
      <w:r w:rsidRPr="00614FEF">
        <w:t>TicketType (many-to-one): Each promotion is linked exclusively to one ticket type.</w:t>
      </w:r>
    </w:p>
    <w:p w14:paraId="60A731CA" w14:textId="77777777" w:rsidR="009C0E41" w:rsidRPr="009C0E41" w:rsidRDefault="009C0E41" w:rsidP="009C0E41">
      <w:pPr>
        <w:pStyle w:val="BodyText"/>
      </w:pPr>
    </w:p>
    <w:p w14:paraId="092DF97D" w14:textId="7AF5C3AA" w:rsidR="009C0E41" w:rsidRPr="009C0E41" w:rsidRDefault="009C0E41" w:rsidP="009C0E41">
      <w:pPr>
        <w:pStyle w:val="BodyText"/>
      </w:pPr>
      <w:r w:rsidRPr="009C0E41">
        <w:t>Example with data</w:t>
      </w:r>
      <w:r w:rsidR="00614FEF">
        <w:t>:</w:t>
      </w:r>
    </w:p>
    <w:p w14:paraId="43C8E17D" w14:textId="77777777" w:rsidR="009C0E41" w:rsidRPr="009C0E41" w:rsidRDefault="009C0E41" w:rsidP="009C0E41">
      <w:pPr>
        <w:pStyle w:val="BodyText"/>
      </w:pPr>
    </w:p>
    <w:tbl>
      <w:tblPr>
        <w:tblW w:w="10926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260"/>
        <w:gridCol w:w="1530"/>
        <w:gridCol w:w="1260"/>
        <w:gridCol w:w="2070"/>
        <w:gridCol w:w="1350"/>
        <w:gridCol w:w="1980"/>
      </w:tblGrid>
      <w:tr w:rsidR="009C0E41" w:rsidRPr="009C0E41" w14:paraId="3AF7E4A8" w14:textId="77777777" w:rsidTr="004F3FA2">
        <w:trPr>
          <w:trHeight w:val="288"/>
        </w:trPr>
        <w:tc>
          <w:tcPr>
            <w:tcW w:w="1476" w:type="dxa"/>
            <w:shd w:val="clear" w:color="auto" w:fill="76CDD8"/>
          </w:tcPr>
          <w:p w14:paraId="0C7F5147" w14:textId="7DB07945" w:rsidR="009C0E41" w:rsidRPr="009C0E41" w:rsidRDefault="00B27FE6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</w:t>
            </w:r>
            <w:r w:rsidR="000F4CDE">
              <w:rPr>
                <w:color w:val="FFFFFF" w:themeColor="background1"/>
                <w:sz w:val="18"/>
                <w:szCs w:val="18"/>
              </w:rPr>
              <w:t>romotion</w:t>
            </w:r>
            <w:r>
              <w:rPr>
                <w:color w:val="FFFFFF" w:themeColor="background1"/>
                <w:sz w:val="18"/>
                <w:szCs w:val="18"/>
              </w:rPr>
              <w:t>_</w:t>
            </w:r>
            <w:r w:rsidR="009C0E41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260" w:type="dxa"/>
            <w:shd w:val="clear" w:color="auto" w:fill="76CDD8"/>
          </w:tcPr>
          <w:p w14:paraId="0B5DD49B" w14:textId="24871FA7" w:rsidR="009C0E41" w:rsidRPr="009C0E41" w:rsidRDefault="00396022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icket_t</w:t>
            </w:r>
            <w:r w:rsidR="000F4CDE">
              <w:rPr>
                <w:color w:val="FFFFFF" w:themeColor="background1"/>
                <w:sz w:val="18"/>
                <w:szCs w:val="18"/>
              </w:rPr>
              <w:t>ype</w:t>
            </w:r>
            <w:r>
              <w:rPr>
                <w:color w:val="FFFFFF" w:themeColor="background1"/>
                <w:sz w:val="18"/>
                <w:szCs w:val="18"/>
              </w:rPr>
              <w:t>_</w:t>
            </w:r>
            <w:r w:rsidR="009C0E41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530" w:type="dxa"/>
            <w:shd w:val="clear" w:color="auto" w:fill="76CDD8"/>
          </w:tcPr>
          <w:p w14:paraId="29B2008C" w14:textId="236828AF" w:rsidR="009C0E41" w:rsidRPr="009C0E41" w:rsidRDefault="00396022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</w:t>
            </w:r>
            <w:r w:rsidR="000F4CDE">
              <w:rPr>
                <w:color w:val="FFFFFF" w:themeColor="background1"/>
                <w:sz w:val="18"/>
                <w:szCs w:val="18"/>
              </w:rPr>
              <w:t>romotio</w:t>
            </w:r>
            <w:r>
              <w:rPr>
                <w:color w:val="FFFFFF" w:themeColor="background1"/>
                <w:sz w:val="18"/>
                <w:szCs w:val="18"/>
              </w:rPr>
              <w:t>n_n</w:t>
            </w:r>
            <w:r w:rsidR="000F4CDE"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1260" w:type="dxa"/>
            <w:shd w:val="clear" w:color="auto" w:fill="76CDD8"/>
          </w:tcPr>
          <w:p w14:paraId="2CCBC437" w14:textId="65288EBF" w:rsidR="009C0E41" w:rsidRPr="009C0E41" w:rsidRDefault="00396022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</w:t>
            </w:r>
            <w:r w:rsidR="000F4CDE">
              <w:rPr>
                <w:color w:val="FFFFFF" w:themeColor="background1"/>
                <w:sz w:val="18"/>
                <w:szCs w:val="18"/>
              </w:rPr>
              <w:t>escription</w:t>
            </w:r>
          </w:p>
        </w:tc>
        <w:tc>
          <w:tcPr>
            <w:tcW w:w="2070" w:type="dxa"/>
            <w:shd w:val="clear" w:color="auto" w:fill="76CDD8"/>
          </w:tcPr>
          <w:p w14:paraId="20334527" w14:textId="06F34536" w:rsidR="009C0E41" w:rsidRPr="009C0E41" w:rsidRDefault="009C0E41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ab/>
            </w:r>
            <w:r w:rsidR="00396022">
              <w:rPr>
                <w:color w:val="FFFFFF" w:themeColor="background1"/>
                <w:sz w:val="18"/>
                <w:szCs w:val="18"/>
              </w:rPr>
              <w:t>start_d</w:t>
            </w:r>
            <w:r w:rsidR="000F4CDE">
              <w:rPr>
                <w:color w:val="FFFFFF" w:themeColor="background1"/>
                <w:sz w:val="18"/>
                <w:szCs w:val="18"/>
              </w:rPr>
              <w:t>ate</w:t>
            </w:r>
          </w:p>
        </w:tc>
        <w:tc>
          <w:tcPr>
            <w:tcW w:w="1350" w:type="dxa"/>
            <w:shd w:val="clear" w:color="auto" w:fill="76CDD8"/>
          </w:tcPr>
          <w:p w14:paraId="69F0B478" w14:textId="129844E5" w:rsidR="009C0E41" w:rsidRPr="009C0E41" w:rsidRDefault="00396022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nd_d</w:t>
            </w:r>
            <w:r w:rsidR="000F4CDE">
              <w:rPr>
                <w:color w:val="FFFFFF" w:themeColor="background1"/>
                <w:sz w:val="18"/>
                <w:szCs w:val="18"/>
              </w:rPr>
              <w:t>ate</w:t>
            </w:r>
          </w:p>
        </w:tc>
        <w:tc>
          <w:tcPr>
            <w:tcW w:w="1980" w:type="dxa"/>
            <w:shd w:val="clear" w:color="auto" w:fill="76CDD8"/>
          </w:tcPr>
          <w:p w14:paraId="52484E7D" w14:textId="014C29E2" w:rsidR="009C0E41" w:rsidRPr="009C0E41" w:rsidRDefault="00396022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iscount_p</w:t>
            </w:r>
            <w:r w:rsidR="000F4CDE">
              <w:rPr>
                <w:color w:val="FFFFFF" w:themeColor="background1"/>
                <w:sz w:val="18"/>
                <w:szCs w:val="18"/>
              </w:rPr>
              <w:t>ercentage</w:t>
            </w:r>
          </w:p>
        </w:tc>
      </w:tr>
      <w:tr w:rsidR="009C0E41" w:rsidRPr="009C0E41" w14:paraId="1D603274" w14:textId="77777777" w:rsidTr="004F3FA2">
        <w:trPr>
          <w:trHeight w:val="427"/>
        </w:trPr>
        <w:tc>
          <w:tcPr>
            <w:tcW w:w="1476" w:type="dxa"/>
          </w:tcPr>
          <w:p w14:paraId="530BD34D" w14:textId="77777777" w:rsidR="009C0E41" w:rsidRPr="009C0E41" w:rsidRDefault="009C0E41" w:rsidP="000F4CDE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1260" w:type="dxa"/>
          </w:tcPr>
          <w:p w14:paraId="07B61BC0" w14:textId="39D8CE4D" w:rsidR="009C0E41" w:rsidRPr="009C0E41" w:rsidRDefault="000F4CDE" w:rsidP="000F4CDE">
            <w:pPr>
              <w:pStyle w:val="BodyText"/>
            </w:pPr>
            <w:r>
              <w:t>1</w:t>
            </w:r>
          </w:p>
        </w:tc>
        <w:tc>
          <w:tcPr>
            <w:tcW w:w="1530" w:type="dxa"/>
          </w:tcPr>
          <w:p w14:paraId="70534201" w14:textId="5A175DC6" w:rsidR="009C0E41" w:rsidRPr="009C0E41" w:rsidRDefault="000F4CDE" w:rsidP="000F4CDE">
            <w:pPr>
              <w:pStyle w:val="BodyText"/>
            </w:pPr>
            <w:r>
              <w:t>Christmas</w:t>
            </w:r>
            <w:r>
              <w:br/>
              <w:t>Promotion</w:t>
            </w:r>
          </w:p>
        </w:tc>
        <w:tc>
          <w:tcPr>
            <w:tcW w:w="1260" w:type="dxa"/>
          </w:tcPr>
          <w:p w14:paraId="4518157A" w14:textId="071A1945" w:rsidR="000F4CDE" w:rsidRPr="009C0E41" w:rsidRDefault="000F4CDE" w:rsidP="000F4CDE">
            <w:pPr>
              <w:pStyle w:val="BodyText"/>
            </w:pPr>
            <w:r>
              <w:t>Promotion for Christmas holidays</w:t>
            </w:r>
          </w:p>
          <w:p w14:paraId="47FCBF90" w14:textId="0732EDB3" w:rsidR="009C0E41" w:rsidRPr="009C0E41" w:rsidRDefault="009C0E41" w:rsidP="000F4CDE">
            <w:pPr>
              <w:pStyle w:val="BodyText"/>
            </w:pPr>
          </w:p>
        </w:tc>
        <w:tc>
          <w:tcPr>
            <w:tcW w:w="2070" w:type="dxa"/>
          </w:tcPr>
          <w:p w14:paraId="464DD3C6" w14:textId="66CF8726" w:rsidR="009C0E41" w:rsidRPr="009C0E41" w:rsidRDefault="000F4CDE" w:rsidP="000F4CDE">
            <w:pPr>
              <w:pStyle w:val="BodyText"/>
            </w:pPr>
            <w:r>
              <w:t>12/15/2024</w:t>
            </w:r>
          </w:p>
          <w:p w14:paraId="32C23251" w14:textId="1B17B28E" w:rsidR="009C0E41" w:rsidRPr="009C0E41" w:rsidRDefault="009C0E41" w:rsidP="000F4CDE">
            <w:pPr>
              <w:pStyle w:val="BodyText"/>
            </w:pPr>
          </w:p>
        </w:tc>
        <w:tc>
          <w:tcPr>
            <w:tcW w:w="1350" w:type="dxa"/>
          </w:tcPr>
          <w:p w14:paraId="04D59A6B" w14:textId="65323D5F" w:rsidR="009C0E41" w:rsidRDefault="000F4CDE" w:rsidP="000F4CDE">
            <w:pPr>
              <w:pStyle w:val="BodyText"/>
            </w:pPr>
            <w:r>
              <w:t>01/01/2025</w:t>
            </w:r>
          </w:p>
          <w:p w14:paraId="5F1109AB" w14:textId="7C9A4F33" w:rsidR="000F4CDE" w:rsidRPr="009C0E41" w:rsidRDefault="000F4CDE" w:rsidP="000F4CDE">
            <w:pPr>
              <w:pStyle w:val="BodyText"/>
            </w:pPr>
          </w:p>
        </w:tc>
        <w:tc>
          <w:tcPr>
            <w:tcW w:w="1980" w:type="dxa"/>
          </w:tcPr>
          <w:p w14:paraId="2BACC076" w14:textId="04373E3E" w:rsidR="009C0E41" w:rsidRPr="009C0E41" w:rsidRDefault="000F4CDE" w:rsidP="000F4CDE">
            <w:pPr>
              <w:pStyle w:val="BodyText"/>
            </w:pPr>
            <w:r>
              <w:t>20,00</w:t>
            </w:r>
          </w:p>
        </w:tc>
      </w:tr>
    </w:tbl>
    <w:p w14:paraId="0E7C5FD7" w14:textId="77777777" w:rsidR="009C0E41" w:rsidRPr="009C0E41" w:rsidRDefault="009C0E41" w:rsidP="009C0E41">
      <w:pPr>
        <w:pStyle w:val="BodyText"/>
      </w:pPr>
    </w:p>
    <w:p w14:paraId="21D469F8" w14:textId="7B7D38CD" w:rsidR="001258DA" w:rsidRDefault="00614FEF" w:rsidP="001258DA">
      <w:pPr>
        <w:pStyle w:val="BodyText"/>
      </w:pPr>
      <w:r>
        <w:t>12) This table r</w:t>
      </w:r>
      <w:r w:rsidR="001258DA">
        <w:t>ecords scheduled and completed maintenance tasks for metro infrastructure.</w:t>
      </w:r>
    </w:p>
    <w:p w14:paraId="1EE8C41C" w14:textId="0A317AAC" w:rsidR="000F4CDE" w:rsidRPr="009C0E41" w:rsidRDefault="000F4CDE" w:rsidP="000F4CD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0F4CDE" w:rsidRPr="009C0E41" w14:paraId="1F3C326C" w14:textId="77777777" w:rsidTr="000F4CDE">
        <w:trPr>
          <w:trHeight w:val="292"/>
        </w:trPr>
        <w:tc>
          <w:tcPr>
            <w:tcW w:w="2302" w:type="dxa"/>
            <w:shd w:val="clear" w:color="auto" w:fill="76CDD8"/>
          </w:tcPr>
          <w:p w14:paraId="62B82303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D2416CF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7C8BF28A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FE49531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0F4CDE" w:rsidRPr="009C0E41" w14:paraId="48988510" w14:textId="77777777" w:rsidTr="000F4CDE">
        <w:trPr>
          <w:trHeight w:val="432"/>
        </w:trPr>
        <w:tc>
          <w:tcPr>
            <w:tcW w:w="2302" w:type="dxa"/>
            <w:vMerge w:val="restart"/>
          </w:tcPr>
          <w:p w14:paraId="636726DC" w14:textId="4200C0D4" w:rsidR="000F4CDE" w:rsidRPr="009C0E41" w:rsidRDefault="000F4CDE" w:rsidP="000F4CDE">
            <w:pPr>
              <w:pStyle w:val="BodyText"/>
            </w:pPr>
            <w:r w:rsidRPr="009C0E41">
              <w:t xml:space="preserve"> </w:t>
            </w:r>
            <w:r w:rsidR="00D06CB2">
              <w:t>maintenance_t</w:t>
            </w:r>
            <w:r>
              <w:t>ask</w:t>
            </w:r>
          </w:p>
        </w:tc>
        <w:tc>
          <w:tcPr>
            <w:tcW w:w="2302" w:type="dxa"/>
          </w:tcPr>
          <w:p w14:paraId="074AA6A8" w14:textId="75C16150" w:rsidR="000F4CDE" w:rsidRPr="009C0E41" w:rsidRDefault="00D06CB2" w:rsidP="000F4CDE">
            <w:pPr>
              <w:pStyle w:val="BodyText"/>
            </w:pPr>
            <w:r>
              <w:t>maintenance_task_</w:t>
            </w:r>
            <w:r w:rsidR="000F4CDE" w:rsidRPr="009C0E41">
              <w:t>ID</w:t>
            </w:r>
          </w:p>
        </w:tc>
        <w:tc>
          <w:tcPr>
            <w:tcW w:w="2302" w:type="dxa"/>
          </w:tcPr>
          <w:p w14:paraId="55E8419D" w14:textId="77777777" w:rsidR="000F4CDE" w:rsidRPr="009C0E41" w:rsidRDefault="000F4CDE" w:rsidP="000F4CDE">
            <w:pPr>
              <w:pStyle w:val="BodyText"/>
            </w:pPr>
            <w:r w:rsidRPr="009C0E41">
              <w:t>PK, auto-incerement</w:t>
            </w:r>
          </w:p>
        </w:tc>
        <w:tc>
          <w:tcPr>
            <w:tcW w:w="2302" w:type="dxa"/>
          </w:tcPr>
          <w:p w14:paraId="4A2A01EC" w14:textId="77777777" w:rsidR="000F4CDE" w:rsidRPr="009C0E41" w:rsidRDefault="000F4CDE" w:rsidP="000F4CDE">
            <w:pPr>
              <w:pStyle w:val="BodyText"/>
            </w:pPr>
            <w:r w:rsidRPr="009C0E41">
              <w:t>Int</w:t>
            </w:r>
          </w:p>
        </w:tc>
      </w:tr>
      <w:tr w:rsidR="000F4CDE" w:rsidRPr="009C0E41" w14:paraId="53ED58EE" w14:textId="77777777" w:rsidTr="000F4CDE">
        <w:trPr>
          <w:trHeight w:val="432"/>
        </w:trPr>
        <w:tc>
          <w:tcPr>
            <w:tcW w:w="2302" w:type="dxa"/>
            <w:vMerge/>
          </w:tcPr>
          <w:p w14:paraId="1E3597D9" w14:textId="77777777" w:rsidR="000F4CDE" w:rsidRPr="009C0E41" w:rsidRDefault="000F4CDE" w:rsidP="000F4CDE">
            <w:pPr>
              <w:pStyle w:val="BodyText"/>
            </w:pPr>
          </w:p>
        </w:tc>
        <w:tc>
          <w:tcPr>
            <w:tcW w:w="2302" w:type="dxa"/>
          </w:tcPr>
          <w:p w14:paraId="090F1BEE" w14:textId="53699274" w:rsidR="000F4CDE" w:rsidRPr="009C0E41" w:rsidRDefault="00D06CB2" w:rsidP="000F4CDE">
            <w:pPr>
              <w:pStyle w:val="BodyText"/>
            </w:pPr>
            <w:r>
              <w:t>infrastructure_</w:t>
            </w:r>
            <w:r w:rsidR="000F4CDE">
              <w:t>ID</w:t>
            </w:r>
          </w:p>
          <w:p w14:paraId="23AF2080" w14:textId="4C8BB93F" w:rsidR="000F4CDE" w:rsidRPr="009C0E41" w:rsidRDefault="00D06CB2" w:rsidP="000F4CDE">
            <w:pPr>
              <w:pStyle w:val="BodyText"/>
            </w:pPr>
            <w:r>
              <w:lastRenderedPageBreak/>
              <w:t>maintenance_t</w:t>
            </w:r>
            <w:r w:rsidR="000F4CDE">
              <w:t xml:space="preserve">ype </w:t>
            </w:r>
            <w:r>
              <w:t>_</w:t>
            </w:r>
            <w:r w:rsidR="000F4CDE">
              <w:t>ID</w:t>
            </w:r>
          </w:p>
          <w:p w14:paraId="107E9A55" w14:textId="77872BD7" w:rsidR="000F4CDE" w:rsidRPr="009C0E41" w:rsidRDefault="00D06CB2" w:rsidP="000F4CDE">
            <w:pPr>
              <w:pStyle w:val="BodyText"/>
            </w:pPr>
            <w:r>
              <w:t>scheduled_d</w:t>
            </w:r>
            <w:r w:rsidR="000F4CDE">
              <w:t>ate</w:t>
            </w:r>
          </w:p>
          <w:p w14:paraId="63F35B76" w14:textId="4B0785A7" w:rsidR="000F4CDE" w:rsidRPr="009C0E41" w:rsidRDefault="00D06CB2" w:rsidP="000F4CDE">
            <w:pPr>
              <w:pStyle w:val="BodyText"/>
            </w:pPr>
            <w:r>
              <w:t>completion_d</w:t>
            </w:r>
            <w:r w:rsidR="000F4CDE">
              <w:t>ate</w:t>
            </w:r>
          </w:p>
          <w:p w14:paraId="0A089AA2" w14:textId="6E10E9D1" w:rsidR="000F4CDE" w:rsidRPr="009C0E41" w:rsidRDefault="00D06CB2" w:rsidP="000F4CDE">
            <w:pPr>
              <w:pStyle w:val="BodyText"/>
            </w:pPr>
            <w:r>
              <w:t>employee_</w:t>
            </w:r>
            <w:r w:rsidR="000F4CDE">
              <w:t>ID</w:t>
            </w:r>
          </w:p>
          <w:p w14:paraId="0ECD8ABB" w14:textId="75C1AB30" w:rsidR="000F4CDE" w:rsidRDefault="00D06CB2" w:rsidP="000F4CDE">
            <w:pPr>
              <w:pStyle w:val="BodyText"/>
            </w:pPr>
            <w:r>
              <w:t>d</w:t>
            </w:r>
            <w:r w:rsidR="000F4CDE">
              <w:t>escription</w:t>
            </w:r>
          </w:p>
          <w:p w14:paraId="0720E763" w14:textId="240920F6" w:rsidR="000F4CDE" w:rsidRPr="009C0E41" w:rsidRDefault="00D06CB2" w:rsidP="000F4CDE">
            <w:pPr>
              <w:pStyle w:val="BodyText"/>
            </w:pPr>
            <w:r>
              <w:t>c</w:t>
            </w:r>
            <w:r w:rsidR="000F4CDE">
              <w:t>ost</w:t>
            </w:r>
          </w:p>
        </w:tc>
        <w:tc>
          <w:tcPr>
            <w:tcW w:w="2302" w:type="dxa"/>
          </w:tcPr>
          <w:p w14:paraId="14596CBA" w14:textId="77777777" w:rsidR="000F4CDE" w:rsidRPr="009C0E41" w:rsidRDefault="000F4CDE" w:rsidP="000F4CDE">
            <w:pPr>
              <w:pStyle w:val="BodyText"/>
            </w:pPr>
            <w:r>
              <w:lastRenderedPageBreak/>
              <w:t xml:space="preserve">FK, </w:t>
            </w:r>
            <w:r w:rsidRPr="009C0E41">
              <w:t>Not Null</w:t>
            </w:r>
          </w:p>
          <w:p w14:paraId="45ACD20B" w14:textId="6DB984F6" w:rsidR="000F4CDE" w:rsidRPr="009C0E41" w:rsidRDefault="000F4CDE" w:rsidP="000F4CDE">
            <w:pPr>
              <w:pStyle w:val="BodyText"/>
            </w:pPr>
            <w:r>
              <w:lastRenderedPageBreak/>
              <w:t xml:space="preserve">FK, </w:t>
            </w:r>
            <w:r w:rsidRPr="009C0E41">
              <w:t>Not Null</w:t>
            </w:r>
          </w:p>
          <w:p w14:paraId="1202CBDC" w14:textId="10B7092A" w:rsidR="000F4CDE" w:rsidRPr="009C0E41" w:rsidRDefault="000F4CDE" w:rsidP="000F4CDE">
            <w:pPr>
              <w:pStyle w:val="BodyText"/>
            </w:pPr>
            <w:r>
              <w:t>Not Null</w:t>
            </w:r>
          </w:p>
          <w:p w14:paraId="105384ED" w14:textId="77777777" w:rsidR="000F4CDE" w:rsidRPr="009C0E41" w:rsidRDefault="000F4CDE" w:rsidP="000F4CDE">
            <w:pPr>
              <w:pStyle w:val="BodyText"/>
            </w:pPr>
            <w:r w:rsidRPr="009C0E41">
              <w:t>Not Null</w:t>
            </w:r>
          </w:p>
          <w:p w14:paraId="6F1F2EF1" w14:textId="54167809" w:rsidR="000F4CDE" w:rsidRPr="009C0E41" w:rsidRDefault="000F4CDE" w:rsidP="000F4CDE">
            <w:pPr>
              <w:pStyle w:val="BodyText"/>
            </w:pPr>
            <w:r>
              <w:t xml:space="preserve">FK, </w:t>
            </w:r>
            <w:r w:rsidRPr="009C0E41">
              <w:t>Not Null</w:t>
            </w:r>
          </w:p>
          <w:p w14:paraId="45E09D26" w14:textId="77777777" w:rsidR="000F4CDE" w:rsidRDefault="000F4CDE" w:rsidP="000F4CDE">
            <w:pPr>
              <w:pStyle w:val="BodyText"/>
            </w:pPr>
          </w:p>
          <w:p w14:paraId="1A58D242" w14:textId="3C9C7276" w:rsidR="000F4CDE" w:rsidRPr="009C0E41" w:rsidRDefault="000F4CDE" w:rsidP="000F4CDE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5C86E772" w14:textId="77777777" w:rsidR="000F4CDE" w:rsidRPr="009C0E41" w:rsidRDefault="000F4CDE" w:rsidP="000F4CDE">
            <w:pPr>
              <w:pStyle w:val="BodyText"/>
            </w:pPr>
            <w:r w:rsidRPr="009C0E41">
              <w:lastRenderedPageBreak/>
              <w:t>Int</w:t>
            </w:r>
          </w:p>
          <w:p w14:paraId="3E69E678" w14:textId="1F29C4DD" w:rsidR="000F4CDE" w:rsidRPr="009C0E41" w:rsidRDefault="000F4CDE" w:rsidP="000F4CDE">
            <w:pPr>
              <w:pStyle w:val="BodyText"/>
            </w:pPr>
            <w:r>
              <w:lastRenderedPageBreak/>
              <w:t>Int</w:t>
            </w:r>
          </w:p>
          <w:p w14:paraId="7FBB4C34" w14:textId="4E6EE86E" w:rsidR="000F4CDE" w:rsidRPr="009C0E41" w:rsidRDefault="000F4CDE" w:rsidP="000F4CDE">
            <w:pPr>
              <w:pStyle w:val="BodyText"/>
            </w:pPr>
            <w:r>
              <w:t>Date</w:t>
            </w:r>
          </w:p>
          <w:p w14:paraId="4F675316" w14:textId="77777777" w:rsidR="000F4CDE" w:rsidRPr="009C0E41" w:rsidRDefault="000F4CDE" w:rsidP="000F4CDE">
            <w:pPr>
              <w:pStyle w:val="BodyText"/>
            </w:pPr>
            <w:r>
              <w:t>Date</w:t>
            </w:r>
          </w:p>
          <w:p w14:paraId="49EB57EC" w14:textId="616E16F7" w:rsidR="000F4CDE" w:rsidRPr="009C0E41" w:rsidRDefault="000F4CDE" w:rsidP="000F4CDE">
            <w:pPr>
              <w:pStyle w:val="BodyText"/>
            </w:pPr>
            <w:r>
              <w:t>ID</w:t>
            </w:r>
          </w:p>
          <w:p w14:paraId="40E065E2" w14:textId="77777777" w:rsidR="000F4CDE" w:rsidRDefault="000F4CDE" w:rsidP="000F4CDE">
            <w:pPr>
              <w:pStyle w:val="BodyText"/>
            </w:pPr>
            <w:r>
              <w:t>Text</w:t>
            </w:r>
          </w:p>
          <w:p w14:paraId="6498C5E9" w14:textId="697994B3" w:rsidR="000F4CDE" w:rsidRPr="009C0E41" w:rsidRDefault="000F4CDE" w:rsidP="000F4CDE">
            <w:pPr>
              <w:pStyle w:val="BodyText"/>
            </w:pPr>
            <w:r>
              <w:t>Decimal(10,2)</w:t>
            </w:r>
          </w:p>
        </w:tc>
      </w:tr>
    </w:tbl>
    <w:p w14:paraId="537981C5" w14:textId="77777777" w:rsidR="000F4CDE" w:rsidRPr="009C0E41" w:rsidRDefault="000F4CDE" w:rsidP="000F4CDE">
      <w:pPr>
        <w:pStyle w:val="BodyText"/>
      </w:pPr>
    </w:p>
    <w:p w14:paraId="77743E33" w14:textId="7E6A8AA3" w:rsidR="000F4CDE" w:rsidRDefault="000F4CDE" w:rsidP="000F4CDE">
      <w:pPr>
        <w:pStyle w:val="BodyText"/>
      </w:pPr>
      <w:r w:rsidRPr="009C0E41">
        <w:t>Comments on table relationships</w:t>
      </w:r>
      <w:r w:rsidR="00614FEF">
        <w:t>:</w:t>
      </w:r>
    </w:p>
    <w:p w14:paraId="67391571" w14:textId="77777777" w:rsidR="00614FEF" w:rsidRPr="00614FEF" w:rsidRDefault="00614FEF" w:rsidP="00614FEF">
      <w:pPr>
        <w:pStyle w:val="BodyText"/>
      </w:pPr>
      <w:r w:rsidRPr="00614FEF">
        <w:t>Infrastructure (many-to-one): Each task targets exactly one infrastructure component.</w:t>
      </w:r>
    </w:p>
    <w:p w14:paraId="13F87462" w14:textId="77777777" w:rsidR="00614FEF" w:rsidRPr="00614FEF" w:rsidRDefault="00614FEF" w:rsidP="00614FEF">
      <w:pPr>
        <w:pStyle w:val="BodyText"/>
      </w:pPr>
      <w:r w:rsidRPr="00614FEF">
        <w:t>MaintenanceType (many-to-one): Each task has one specific maintenance type.</w:t>
      </w:r>
    </w:p>
    <w:p w14:paraId="3D958F65" w14:textId="77777777" w:rsidR="00614FEF" w:rsidRPr="00614FEF" w:rsidRDefault="00614FEF" w:rsidP="00614FEF">
      <w:pPr>
        <w:pStyle w:val="BodyText"/>
      </w:pPr>
      <w:r w:rsidRPr="00614FEF">
        <w:t>Employee (many-to-one): Each task is assigned to exactly one employee.</w:t>
      </w:r>
    </w:p>
    <w:p w14:paraId="434D5077" w14:textId="13B444B6" w:rsidR="001218BF" w:rsidRDefault="001218BF" w:rsidP="001218BF">
      <w:pPr>
        <w:pStyle w:val="BodyText"/>
      </w:pPr>
    </w:p>
    <w:p w14:paraId="2D5FD944" w14:textId="77777777" w:rsidR="001218BF" w:rsidRPr="009C0E41" w:rsidRDefault="001218BF" w:rsidP="000F4CDE">
      <w:pPr>
        <w:pStyle w:val="BodyText"/>
      </w:pPr>
    </w:p>
    <w:p w14:paraId="7388EE3C" w14:textId="0B906AED" w:rsidR="000F4CDE" w:rsidRPr="009C0E41" w:rsidRDefault="000F4CDE" w:rsidP="000F4CDE">
      <w:pPr>
        <w:pStyle w:val="BodyText"/>
      </w:pPr>
      <w:r w:rsidRPr="009C0E41">
        <w:t>Example with data</w:t>
      </w:r>
      <w:r w:rsidR="00614FEF">
        <w:t>:</w:t>
      </w:r>
    </w:p>
    <w:p w14:paraId="67287C3D" w14:textId="77777777" w:rsidR="000F4CDE" w:rsidRPr="009C0E41" w:rsidRDefault="000F4CDE" w:rsidP="000F4CDE">
      <w:pPr>
        <w:pStyle w:val="BodyText"/>
      </w:pPr>
    </w:p>
    <w:tbl>
      <w:tblPr>
        <w:tblW w:w="11123" w:type="dxa"/>
        <w:tblInd w:w="-941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86"/>
        <w:gridCol w:w="1350"/>
        <w:gridCol w:w="1350"/>
        <w:gridCol w:w="1530"/>
        <w:gridCol w:w="1620"/>
        <w:gridCol w:w="1260"/>
        <w:gridCol w:w="1260"/>
        <w:gridCol w:w="1367"/>
      </w:tblGrid>
      <w:tr w:rsidR="000F4CDE" w:rsidRPr="009C0E41" w14:paraId="759C8CFF" w14:textId="3407E973" w:rsidTr="00463007">
        <w:trPr>
          <w:trHeight w:val="248"/>
        </w:trPr>
        <w:tc>
          <w:tcPr>
            <w:tcW w:w="1386" w:type="dxa"/>
            <w:shd w:val="clear" w:color="auto" w:fill="76CDD8"/>
          </w:tcPr>
          <w:p w14:paraId="17332786" w14:textId="6F995BAD" w:rsidR="000F4CDE" w:rsidRPr="009C0E41" w:rsidRDefault="00463007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aintenance_t</w:t>
            </w:r>
            <w:r w:rsidR="000F4CDE">
              <w:rPr>
                <w:color w:val="FFFFFF" w:themeColor="background1"/>
                <w:sz w:val="18"/>
                <w:szCs w:val="18"/>
              </w:rPr>
              <w:t>ask</w:t>
            </w:r>
            <w:r>
              <w:rPr>
                <w:color w:val="FFFFFF" w:themeColor="background1"/>
                <w:sz w:val="18"/>
                <w:szCs w:val="18"/>
              </w:rPr>
              <w:t>_</w:t>
            </w:r>
            <w:r w:rsidR="000F4CDE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350" w:type="dxa"/>
            <w:shd w:val="clear" w:color="auto" w:fill="76CDD8"/>
          </w:tcPr>
          <w:p w14:paraId="208000B8" w14:textId="406EAEB0" w:rsidR="000F4CDE" w:rsidRPr="009C0E41" w:rsidRDefault="00463007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frastructure_</w:t>
            </w:r>
            <w:r w:rsidR="000F4CDE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350" w:type="dxa"/>
            <w:shd w:val="clear" w:color="auto" w:fill="76CDD8"/>
          </w:tcPr>
          <w:p w14:paraId="69A85FCB" w14:textId="0AA34F8C" w:rsidR="000F4CDE" w:rsidRPr="009C0E41" w:rsidRDefault="00463007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aintenance_type_</w:t>
            </w:r>
            <w:r w:rsidR="000F4CDE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530" w:type="dxa"/>
            <w:shd w:val="clear" w:color="auto" w:fill="76CDD8"/>
          </w:tcPr>
          <w:p w14:paraId="7B6FDD7D" w14:textId="51FA21D3" w:rsidR="000F4CDE" w:rsidRPr="009C0E41" w:rsidRDefault="00463007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cheduled_d</w:t>
            </w:r>
            <w:r w:rsidR="000F4CDE">
              <w:rPr>
                <w:color w:val="FFFFFF" w:themeColor="background1"/>
                <w:sz w:val="18"/>
                <w:szCs w:val="18"/>
              </w:rPr>
              <w:t>ate</w:t>
            </w:r>
          </w:p>
        </w:tc>
        <w:tc>
          <w:tcPr>
            <w:tcW w:w="1620" w:type="dxa"/>
            <w:shd w:val="clear" w:color="auto" w:fill="76CDD8"/>
          </w:tcPr>
          <w:p w14:paraId="0D90F016" w14:textId="490C9720" w:rsidR="000F4CDE" w:rsidRPr="009C0E41" w:rsidRDefault="00463007" w:rsidP="00463007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mpletion_d</w:t>
            </w:r>
            <w:r w:rsidR="000F4CDE">
              <w:rPr>
                <w:color w:val="FFFFFF" w:themeColor="background1"/>
                <w:sz w:val="18"/>
                <w:szCs w:val="18"/>
              </w:rPr>
              <w:t>ate</w:t>
            </w:r>
          </w:p>
        </w:tc>
        <w:tc>
          <w:tcPr>
            <w:tcW w:w="1260" w:type="dxa"/>
            <w:shd w:val="clear" w:color="auto" w:fill="76CDD8"/>
          </w:tcPr>
          <w:p w14:paraId="0C573038" w14:textId="2A691EE3" w:rsidR="000F4CDE" w:rsidRPr="009C0E41" w:rsidRDefault="00463007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employee_</w:t>
            </w:r>
            <w:r w:rsidR="000F4CDE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260" w:type="dxa"/>
            <w:shd w:val="clear" w:color="auto" w:fill="76CDD8"/>
          </w:tcPr>
          <w:p w14:paraId="07E19EFA" w14:textId="4E1AC3AE" w:rsidR="000F4CDE" w:rsidRPr="009C0E41" w:rsidRDefault="00463007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</w:t>
            </w:r>
            <w:r w:rsidR="000F4CDE">
              <w:rPr>
                <w:color w:val="FFFFFF" w:themeColor="background1"/>
                <w:sz w:val="18"/>
                <w:szCs w:val="18"/>
              </w:rPr>
              <w:t>escription</w:t>
            </w:r>
          </w:p>
        </w:tc>
        <w:tc>
          <w:tcPr>
            <w:tcW w:w="1367" w:type="dxa"/>
            <w:shd w:val="clear" w:color="auto" w:fill="76CDD8"/>
          </w:tcPr>
          <w:p w14:paraId="2E93B9CB" w14:textId="660F648F" w:rsidR="000F4CDE" w:rsidRDefault="00463007" w:rsidP="000F4CDE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</w:t>
            </w:r>
            <w:r w:rsidR="000F4CDE">
              <w:rPr>
                <w:color w:val="FFFFFF" w:themeColor="background1"/>
                <w:sz w:val="18"/>
                <w:szCs w:val="18"/>
              </w:rPr>
              <w:t>ost</w:t>
            </w:r>
          </w:p>
        </w:tc>
      </w:tr>
      <w:tr w:rsidR="000F4CDE" w:rsidRPr="009C0E41" w14:paraId="59668B2C" w14:textId="744B727D" w:rsidTr="00463007">
        <w:trPr>
          <w:trHeight w:val="368"/>
        </w:trPr>
        <w:tc>
          <w:tcPr>
            <w:tcW w:w="1386" w:type="dxa"/>
          </w:tcPr>
          <w:p w14:paraId="11DA0AFA" w14:textId="77777777" w:rsidR="000F4CDE" w:rsidRPr="009C0E41" w:rsidRDefault="000F4CDE" w:rsidP="000F4CDE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1350" w:type="dxa"/>
          </w:tcPr>
          <w:p w14:paraId="74E3C181" w14:textId="25F8BA6A" w:rsidR="000F4CDE" w:rsidRPr="009C0E41" w:rsidRDefault="000F4CDE" w:rsidP="000F4CDE">
            <w:pPr>
              <w:pStyle w:val="BodyText"/>
            </w:pPr>
            <w:r>
              <w:t>15</w:t>
            </w:r>
          </w:p>
        </w:tc>
        <w:tc>
          <w:tcPr>
            <w:tcW w:w="1350" w:type="dxa"/>
          </w:tcPr>
          <w:p w14:paraId="608363E7" w14:textId="1072517D" w:rsidR="000F4CDE" w:rsidRPr="009C0E41" w:rsidRDefault="000F4CDE" w:rsidP="000F4CDE">
            <w:pPr>
              <w:pStyle w:val="BodyText"/>
            </w:pPr>
            <w:r>
              <w:t>3</w:t>
            </w:r>
          </w:p>
        </w:tc>
        <w:tc>
          <w:tcPr>
            <w:tcW w:w="1530" w:type="dxa"/>
          </w:tcPr>
          <w:p w14:paraId="2DF83BA1" w14:textId="4F5CF83E" w:rsidR="000F4CDE" w:rsidRPr="009C0E41" w:rsidRDefault="000F4CDE" w:rsidP="000F4CDE">
            <w:pPr>
              <w:pStyle w:val="BodyText"/>
            </w:pPr>
            <w:r>
              <w:t>12/15/2024</w:t>
            </w:r>
          </w:p>
        </w:tc>
        <w:tc>
          <w:tcPr>
            <w:tcW w:w="1620" w:type="dxa"/>
          </w:tcPr>
          <w:p w14:paraId="2C5A3E4D" w14:textId="77777777" w:rsidR="000F4CDE" w:rsidRDefault="000F4CDE" w:rsidP="000F4CDE">
            <w:pPr>
              <w:pStyle w:val="BodyText"/>
            </w:pPr>
            <w:r>
              <w:t>01/15/2025</w:t>
            </w:r>
          </w:p>
          <w:p w14:paraId="5302E53E" w14:textId="7089BC08" w:rsidR="000F4CDE" w:rsidRPr="009C0E41" w:rsidRDefault="000F4CDE" w:rsidP="000F4CDE">
            <w:pPr>
              <w:pStyle w:val="BodyText"/>
            </w:pPr>
          </w:p>
        </w:tc>
        <w:tc>
          <w:tcPr>
            <w:tcW w:w="1260" w:type="dxa"/>
          </w:tcPr>
          <w:p w14:paraId="66A6A486" w14:textId="37B85B37" w:rsidR="000F4CDE" w:rsidRPr="009C0E41" w:rsidRDefault="000F4CDE" w:rsidP="000F4CDE">
            <w:pPr>
              <w:pStyle w:val="BodyText"/>
            </w:pPr>
            <w:r>
              <w:t>01/01/2025</w:t>
            </w:r>
          </w:p>
        </w:tc>
        <w:tc>
          <w:tcPr>
            <w:tcW w:w="1260" w:type="dxa"/>
          </w:tcPr>
          <w:p w14:paraId="22029DA5" w14:textId="77777777" w:rsidR="000F4CDE" w:rsidRPr="009C0E41" w:rsidRDefault="000F4CDE" w:rsidP="000F4CDE">
            <w:pPr>
              <w:pStyle w:val="BodyText"/>
            </w:pPr>
            <w:r>
              <w:t>20,00</w:t>
            </w:r>
          </w:p>
        </w:tc>
        <w:tc>
          <w:tcPr>
            <w:tcW w:w="1367" w:type="dxa"/>
          </w:tcPr>
          <w:p w14:paraId="0D742C22" w14:textId="616F5E0A" w:rsidR="000F4CDE" w:rsidRDefault="000F4CDE" w:rsidP="000F4CDE">
            <w:pPr>
              <w:pStyle w:val="BodyText"/>
            </w:pPr>
            <w:r>
              <w:t>15000,00</w:t>
            </w:r>
          </w:p>
        </w:tc>
      </w:tr>
    </w:tbl>
    <w:p w14:paraId="5174EBDB" w14:textId="68A4A324" w:rsidR="000F4CDE" w:rsidRPr="009C0E41" w:rsidRDefault="000F4CDE" w:rsidP="000F4CDE">
      <w:pPr>
        <w:pStyle w:val="BodyText"/>
      </w:pPr>
    </w:p>
    <w:p w14:paraId="0D891258" w14:textId="77777777" w:rsidR="000F4CDE" w:rsidRPr="009C0E41" w:rsidRDefault="000F4CDE" w:rsidP="000F4CDE">
      <w:pPr>
        <w:pStyle w:val="BodyText"/>
      </w:pPr>
    </w:p>
    <w:p w14:paraId="5E916F04" w14:textId="77777777" w:rsidR="000F4CDE" w:rsidRPr="009C0E41" w:rsidRDefault="000F4CDE" w:rsidP="000F4CDE">
      <w:pPr>
        <w:pStyle w:val="BodyText"/>
      </w:pPr>
    </w:p>
    <w:p w14:paraId="58FDA7ED" w14:textId="41F76EF6" w:rsidR="000F4CDE" w:rsidRPr="009C0E41" w:rsidRDefault="00614FEF" w:rsidP="000F4CDE">
      <w:pPr>
        <w:pStyle w:val="BodyText"/>
      </w:pPr>
      <w:r>
        <w:t>13) This table c</w:t>
      </w:r>
      <w:r w:rsidR="001258DA">
        <w:t>ategorizes types of maintenance tasks with relevant descriptions.</w:t>
      </w:r>
    </w:p>
    <w:p w14:paraId="162016BA" w14:textId="77777777" w:rsidR="000F4CDE" w:rsidRPr="009C0E41" w:rsidRDefault="000F4CDE" w:rsidP="000F4CD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0F4CDE" w:rsidRPr="009C0E41" w14:paraId="6C3491FA" w14:textId="77777777" w:rsidTr="000F4CDE">
        <w:trPr>
          <w:trHeight w:val="292"/>
        </w:trPr>
        <w:tc>
          <w:tcPr>
            <w:tcW w:w="2302" w:type="dxa"/>
            <w:shd w:val="clear" w:color="auto" w:fill="76CDD8"/>
          </w:tcPr>
          <w:p w14:paraId="68149910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940DD31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8728D99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DAEF687" w14:textId="77777777" w:rsidR="000F4CDE" w:rsidRPr="009C0E41" w:rsidRDefault="000F4CDE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0F4CDE" w:rsidRPr="009C0E41" w14:paraId="7438BD58" w14:textId="77777777" w:rsidTr="000F4CDE">
        <w:trPr>
          <w:trHeight w:val="432"/>
        </w:trPr>
        <w:tc>
          <w:tcPr>
            <w:tcW w:w="2302" w:type="dxa"/>
            <w:vMerge w:val="restart"/>
          </w:tcPr>
          <w:p w14:paraId="37D10441" w14:textId="39B66BE3" w:rsidR="000F4CDE" w:rsidRPr="009C0E41" w:rsidRDefault="0059478F" w:rsidP="001258DA">
            <w:pPr>
              <w:pStyle w:val="BodyText"/>
            </w:pPr>
            <w:r>
              <w:t>maintenance_t</w:t>
            </w:r>
            <w:r w:rsidR="001258DA">
              <w:t>ype</w:t>
            </w:r>
          </w:p>
        </w:tc>
        <w:tc>
          <w:tcPr>
            <w:tcW w:w="2302" w:type="dxa"/>
          </w:tcPr>
          <w:p w14:paraId="689D02C2" w14:textId="5E172299" w:rsidR="000F4CDE" w:rsidRPr="009C0E41" w:rsidRDefault="0059478F" w:rsidP="000F4CDE">
            <w:pPr>
              <w:pStyle w:val="BodyText"/>
            </w:pPr>
            <w:r>
              <w:t>maintenance_t</w:t>
            </w:r>
            <w:r w:rsidR="001258DA">
              <w:t>ype</w:t>
            </w:r>
            <w:r>
              <w:t>_</w:t>
            </w:r>
            <w:r w:rsidR="000F4CDE" w:rsidRPr="009C0E41">
              <w:t>ID</w:t>
            </w:r>
          </w:p>
        </w:tc>
        <w:tc>
          <w:tcPr>
            <w:tcW w:w="2302" w:type="dxa"/>
          </w:tcPr>
          <w:p w14:paraId="6A7FC1D0" w14:textId="77777777" w:rsidR="000F4CDE" w:rsidRPr="009C0E41" w:rsidRDefault="000F4CDE" w:rsidP="000F4CDE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423B33A3" w14:textId="77777777" w:rsidR="000F4CDE" w:rsidRPr="009C0E41" w:rsidRDefault="000F4CDE" w:rsidP="000F4CDE">
            <w:pPr>
              <w:pStyle w:val="BodyText"/>
            </w:pPr>
            <w:r w:rsidRPr="009C0E41">
              <w:t>Int</w:t>
            </w:r>
          </w:p>
        </w:tc>
      </w:tr>
      <w:tr w:rsidR="000F4CDE" w:rsidRPr="009C0E41" w14:paraId="24D055F2" w14:textId="77777777" w:rsidTr="000F4CDE">
        <w:trPr>
          <w:trHeight w:val="432"/>
        </w:trPr>
        <w:tc>
          <w:tcPr>
            <w:tcW w:w="2302" w:type="dxa"/>
            <w:vMerge/>
          </w:tcPr>
          <w:p w14:paraId="3FC4BD99" w14:textId="77777777" w:rsidR="000F4CDE" w:rsidRPr="009C0E41" w:rsidRDefault="000F4CDE" w:rsidP="000F4CDE">
            <w:pPr>
              <w:pStyle w:val="BodyText"/>
            </w:pPr>
          </w:p>
        </w:tc>
        <w:tc>
          <w:tcPr>
            <w:tcW w:w="2302" w:type="dxa"/>
          </w:tcPr>
          <w:p w14:paraId="79AA6E52" w14:textId="62F714A1" w:rsidR="000F4CDE" w:rsidRPr="009C0E41" w:rsidRDefault="0059478F" w:rsidP="000F4CDE">
            <w:pPr>
              <w:pStyle w:val="BodyText"/>
            </w:pPr>
            <w:r>
              <w:t>type_n</w:t>
            </w:r>
            <w:r w:rsidR="000F4CDE">
              <w:t>ame</w:t>
            </w:r>
          </w:p>
          <w:p w14:paraId="1E86F8E2" w14:textId="544C232C" w:rsidR="000F4CDE" w:rsidRPr="009C0E41" w:rsidRDefault="0059478F" w:rsidP="000F4CDE">
            <w:pPr>
              <w:pStyle w:val="BodyText"/>
            </w:pPr>
            <w:r>
              <w:t>d</w:t>
            </w:r>
            <w:r w:rsidR="001258DA">
              <w:t>escription</w:t>
            </w:r>
          </w:p>
        </w:tc>
        <w:tc>
          <w:tcPr>
            <w:tcW w:w="2302" w:type="dxa"/>
          </w:tcPr>
          <w:p w14:paraId="3B06C7C6" w14:textId="77777777" w:rsidR="000F4CDE" w:rsidRPr="009C0E41" w:rsidRDefault="000F4CDE" w:rsidP="000F4CDE">
            <w:pPr>
              <w:pStyle w:val="BodyText"/>
            </w:pPr>
            <w:r w:rsidRPr="009C0E41">
              <w:t>Not Null</w:t>
            </w:r>
          </w:p>
          <w:p w14:paraId="1B86A804" w14:textId="3BDD19AB" w:rsidR="000F4CDE" w:rsidRPr="009C0E41" w:rsidRDefault="000F4CDE" w:rsidP="000F4CDE">
            <w:pPr>
              <w:pStyle w:val="BodyText"/>
            </w:pPr>
          </w:p>
        </w:tc>
        <w:tc>
          <w:tcPr>
            <w:tcW w:w="2302" w:type="dxa"/>
          </w:tcPr>
          <w:p w14:paraId="17E86D35" w14:textId="77777777" w:rsidR="000F4CDE" w:rsidRPr="009C0E41" w:rsidRDefault="000F4CDE" w:rsidP="000F4CDE">
            <w:pPr>
              <w:pStyle w:val="BodyText"/>
            </w:pPr>
            <w:r w:rsidRPr="009C0E41">
              <w:t>Varchar(50)</w:t>
            </w:r>
          </w:p>
          <w:p w14:paraId="36A2F651" w14:textId="43BE46F2" w:rsidR="000F4CDE" w:rsidRPr="009C0E41" w:rsidRDefault="001258DA" w:rsidP="000F4CDE">
            <w:pPr>
              <w:pStyle w:val="BodyText"/>
            </w:pPr>
            <w:r>
              <w:t>Text</w:t>
            </w:r>
          </w:p>
        </w:tc>
      </w:tr>
    </w:tbl>
    <w:p w14:paraId="677DFA8E" w14:textId="77777777" w:rsidR="000F4CDE" w:rsidRPr="009C0E41" w:rsidRDefault="000F4CDE" w:rsidP="000F4CDE">
      <w:pPr>
        <w:pStyle w:val="BodyText"/>
      </w:pPr>
    </w:p>
    <w:p w14:paraId="67020B06" w14:textId="7E6C0440" w:rsidR="000F4CDE" w:rsidRPr="009C0E41" w:rsidRDefault="000F4CDE" w:rsidP="000F4CDE">
      <w:pPr>
        <w:pStyle w:val="BodyText"/>
      </w:pPr>
      <w:r w:rsidRPr="009C0E41">
        <w:t>Comments on table relationships</w:t>
      </w:r>
      <w:r w:rsidR="00614FEF">
        <w:t>:</w:t>
      </w:r>
    </w:p>
    <w:p w14:paraId="22508F20" w14:textId="77777777" w:rsidR="00614FEF" w:rsidRPr="00614FEF" w:rsidRDefault="00614FEF" w:rsidP="00614FEF">
      <w:pPr>
        <w:pStyle w:val="BodyText"/>
      </w:pPr>
      <w:r w:rsidRPr="00614FEF">
        <w:t>MaintenanceTask (one-to-many): A maintenance type can have multiple tasks categorized under it.</w:t>
      </w:r>
    </w:p>
    <w:p w14:paraId="170B7204" w14:textId="2A4B59D4" w:rsidR="000F4CDE" w:rsidRPr="009C0E41" w:rsidRDefault="000F4CDE" w:rsidP="000F4CDE">
      <w:pPr>
        <w:pStyle w:val="BodyText"/>
      </w:pPr>
    </w:p>
    <w:p w14:paraId="2D21D49A" w14:textId="53089934" w:rsidR="000F4CDE" w:rsidRPr="009C0E41" w:rsidRDefault="000F4CDE" w:rsidP="000F4CDE">
      <w:pPr>
        <w:pStyle w:val="BodyText"/>
      </w:pPr>
      <w:r w:rsidRPr="009C0E41">
        <w:t>Example with data</w:t>
      </w:r>
      <w:r w:rsidR="002C18CA">
        <w:t>:</w:t>
      </w:r>
    </w:p>
    <w:p w14:paraId="05E5E6EC" w14:textId="77777777" w:rsidR="000F4CDE" w:rsidRPr="009C0E41" w:rsidRDefault="000F4CDE" w:rsidP="000F4CDE">
      <w:pPr>
        <w:pStyle w:val="BodyText"/>
      </w:pPr>
    </w:p>
    <w:tbl>
      <w:tblPr>
        <w:tblW w:w="8676" w:type="dxa"/>
        <w:tblInd w:w="476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461"/>
        <w:gridCol w:w="90"/>
        <w:gridCol w:w="3960"/>
      </w:tblGrid>
      <w:tr w:rsidR="001258DA" w:rsidRPr="009C0E41" w14:paraId="0E7E82CE" w14:textId="77777777" w:rsidTr="002C18CA">
        <w:trPr>
          <w:trHeight w:val="288"/>
        </w:trPr>
        <w:tc>
          <w:tcPr>
            <w:tcW w:w="2165" w:type="dxa"/>
            <w:shd w:val="clear" w:color="auto" w:fill="76CDD8"/>
          </w:tcPr>
          <w:p w14:paraId="5FD8B071" w14:textId="0F729062" w:rsidR="001258DA" w:rsidRPr="009C0E41" w:rsidRDefault="0059478F" w:rsidP="001258D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maintenance_type_</w:t>
            </w:r>
            <w:r w:rsidR="001258DA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461" w:type="dxa"/>
            <w:shd w:val="clear" w:color="auto" w:fill="76CDD8"/>
          </w:tcPr>
          <w:p w14:paraId="16F5CE8C" w14:textId="65D7CF3C" w:rsidR="001258DA" w:rsidRPr="009C0E41" w:rsidRDefault="0059478F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ype_n</w:t>
            </w:r>
            <w:r w:rsidR="001258DA"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4050" w:type="dxa"/>
            <w:gridSpan w:val="2"/>
            <w:shd w:val="clear" w:color="auto" w:fill="76CDD8"/>
          </w:tcPr>
          <w:p w14:paraId="6F018F1F" w14:textId="7E88F9F2" w:rsidR="001258DA" w:rsidRPr="009C0E41" w:rsidRDefault="0059478F" w:rsidP="000F4C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d</w:t>
            </w:r>
            <w:r w:rsidR="001258DA">
              <w:rPr>
                <w:color w:val="FFFFFF" w:themeColor="background1"/>
                <w:sz w:val="18"/>
                <w:szCs w:val="18"/>
              </w:rPr>
              <w:t>escription</w:t>
            </w:r>
          </w:p>
        </w:tc>
      </w:tr>
      <w:tr w:rsidR="001258DA" w:rsidRPr="009C0E41" w14:paraId="27845D34" w14:textId="77777777" w:rsidTr="002C18CA">
        <w:trPr>
          <w:trHeight w:val="427"/>
        </w:trPr>
        <w:tc>
          <w:tcPr>
            <w:tcW w:w="2165" w:type="dxa"/>
          </w:tcPr>
          <w:p w14:paraId="266CDE39" w14:textId="77777777" w:rsidR="001258DA" w:rsidRPr="009C0E41" w:rsidRDefault="001258DA" w:rsidP="000F4CDE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551" w:type="dxa"/>
            <w:gridSpan w:val="2"/>
          </w:tcPr>
          <w:p w14:paraId="3995EBD4" w14:textId="708AD54A" w:rsidR="001258DA" w:rsidRPr="009C0E41" w:rsidRDefault="001258DA" w:rsidP="000F4CDE">
            <w:pPr>
              <w:pStyle w:val="BodyText"/>
            </w:pPr>
            <w:r>
              <w:t>Escalator Maintenance</w:t>
            </w:r>
          </w:p>
        </w:tc>
        <w:tc>
          <w:tcPr>
            <w:tcW w:w="3960" w:type="dxa"/>
          </w:tcPr>
          <w:p w14:paraId="4784E38E" w14:textId="7F0C0FDE" w:rsidR="001258DA" w:rsidRPr="009C0E41" w:rsidRDefault="001258DA" w:rsidP="000F4CDE">
            <w:pPr>
              <w:pStyle w:val="BodyText"/>
            </w:pPr>
            <w:r>
              <w:t xml:space="preserve">Changing </w:t>
            </w:r>
            <w:r w:rsidR="0059478F">
              <w:t xml:space="preserve">the </w:t>
            </w:r>
            <w:r>
              <w:t>damaged escalator fully</w:t>
            </w:r>
          </w:p>
        </w:tc>
      </w:tr>
    </w:tbl>
    <w:p w14:paraId="1BF851B6" w14:textId="77777777" w:rsidR="000F4CDE" w:rsidRPr="009C0E41" w:rsidRDefault="000F4CDE" w:rsidP="000F4CDE">
      <w:pPr>
        <w:pStyle w:val="BodyText"/>
      </w:pPr>
    </w:p>
    <w:p w14:paraId="206360FA" w14:textId="77777777" w:rsidR="000F4CDE" w:rsidRPr="009C0E41" w:rsidRDefault="000F4CDE" w:rsidP="000F4CDE">
      <w:pPr>
        <w:pStyle w:val="BodyText"/>
      </w:pPr>
    </w:p>
    <w:p w14:paraId="40071A62" w14:textId="55FF8064" w:rsidR="00341E03" w:rsidRDefault="002C18CA" w:rsidP="00341E03">
      <w:pPr>
        <w:pStyle w:val="BodyText"/>
      </w:pPr>
      <w:r>
        <w:lastRenderedPageBreak/>
        <w:t>14) This table d</w:t>
      </w:r>
      <w:r w:rsidR="00341E03">
        <w:t>etails infrastructure components such as tunnels, tracks, and stations, along with their condition and maintenance history.</w:t>
      </w:r>
    </w:p>
    <w:p w14:paraId="2F712B81" w14:textId="77777777" w:rsidR="001258DA" w:rsidRPr="009C0E41" w:rsidRDefault="001258DA" w:rsidP="001258DA">
      <w:pPr>
        <w:pStyle w:val="BodyText"/>
      </w:pPr>
    </w:p>
    <w:p w14:paraId="239EAFBC" w14:textId="77777777" w:rsidR="001258DA" w:rsidRPr="009C0E41" w:rsidRDefault="001258DA" w:rsidP="001258D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1258DA" w:rsidRPr="009C0E41" w14:paraId="5B000A24" w14:textId="77777777" w:rsidTr="00614FEF">
        <w:trPr>
          <w:trHeight w:val="292"/>
        </w:trPr>
        <w:tc>
          <w:tcPr>
            <w:tcW w:w="2302" w:type="dxa"/>
            <w:shd w:val="clear" w:color="auto" w:fill="76CDD8"/>
          </w:tcPr>
          <w:p w14:paraId="19C877CC" w14:textId="77777777" w:rsidR="001258DA" w:rsidRPr="009C0E41" w:rsidRDefault="001258DA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AA87EF0" w14:textId="77777777" w:rsidR="001258DA" w:rsidRPr="009C0E41" w:rsidRDefault="001258DA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D1A8F02" w14:textId="77777777" w:rsidR="001258DA" w:rsidRPr="009C0E41" w:rsidRDefault="001258DA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2EED270E" w14:textId="77777777" w:rsidR="001258DA" w:rsidRPr="009C0E41" w:rsidRDefault="001258DA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1258DA" w:rsidRPr="009C0E41" w14:paraId="0D12B61E" w14:textId="77777777" w:rsidTr="00614FEF">
        <w:trPr>
          <w:trHeight w:val="432"/>
        </w:trPr>
        <w:tc>
          <w:tcPr>
            <w:tcW w:w="2302" w:type="dxa"/>
            <w:vMerge w:val="restart"/>
          </w:tcPr>
          <w:p w14:paraId="2B9200EA" w14:textId="66C50ED8" w:rsidR="001258DA" w:rsidRPr="009C0E41" w:rsidRDefault="001258DA" w:rsidP="00614FEF">
            <w:pPr>
              <w:pStyle w:val="BodyText"/>
            </w:pPr>
            <w:r>
              <w:t>Infrastructure</w:t>
            </w:r>
          </w:p>
        </w:tc>
        <w:tc>
          <w:tcPr>
            <w:tcW w:w="2302" w:type="dxa"/>
          </w:tcPr>
          <w:p w14:paraId="1B39D1D3" w14:textId="15BD5056" w:rsidR="001258DA" w:rsidRPr="009C0E41" w:rsidRDefault="00E801BC" w:rsidP="00614FEF">
            <w:pPr>
              <w:pStyle w:val="BodyText"/>
            </w:pPr>
            <w:r>
              <w:t>infrastructure_I</w:t>
            </w:r>
            <w:r w:rsidR="001258DA" w:rsidRPr="009C0E41">
              <w:t>D</w:t>
            </w:r>
          </w:p>
        </w:tc>
        <w:tc>
          <w:tcPr>
            <w:tcW w:w="2302" w:type="dxa"/>
          </w:tcPr>
          <w:p w14:paraId="143343B4" w14:textId="46F18952" w:rsidR="001258DA" w:rsidRPr="009C0E41" w:rsidRDefault="001258DA" w:rsidP="001258DA">
            <w:pPr>
              <w:pStyle w:val="BodyText"/>
            </w:pPr>
            <w:r w:rsidRPr="009C0E41">
              <w:t>PK, auto-</w:t>
            </w:r>
            <w:r>
              <w:t>increment</w:t>
            </w:r>
          </w:p>
        </w:tc>
        <w:tc>
          <w:tcPr>
            <w:tcW w:w="2302" w:type="dxa"/>
          </w:tcPr>
          <w:p w14:paraId="0DB8FEC6" w14:textId="77777777" w:rsidR="001258DA" w:rsidRPr="009C0E41" w:rsidRDefault="001258DA" w:rsidP="00614FEF">
            <w:pPr>
              <w:pStyle w:val="BodyText"/>
            </w:pPr>
            <w:r w:rsidRPr="009C0E41">
              <w:t>Int</w:t>
            </w:r>
          </w:p>
        </w:tc>
      </w:tr>
      <w:tr w:rsidR="001258DA" w:rsidRPr="009C0E41" w14:paraId="3389C24D" w14:textId="77777777" w:rsidTr="00614FEF">
        <w:trPr>
          <w:trHeight w:val="432"/>
        </w:trPr>
        <w:tc>
          <w:tcPr>
            <w:tcW w:w="2302" w:type="dxa"/>
            <w:vMerge/>
          </w:tcPr>
          <w:p w14:paraId="21E15B9E" w14:textId="77777777" w:rsidR="001258DA" w:rsidRPr="009C0E41" w:rsidRDefault="001258DA" w:rsidP="00614FEF">
            <w:pPr>
              <w:pStyle w:val="BodyText"/>
            </w:pPr>
          </w:p>
        </w:tc>
        <w:tc>
          <w:tcPr>
            <w:tcW w:w="2302" w:type="dxa"/>
          </w:tcPr>
          <w:p w14:paraId="5D847125" w14:textId="34A54C25" w:rsidR="001258DA" w:rsidRPr="009C0E41" w:rsidRDefault="00E801BC" w:rsidP="00614FEF">
            <w:pPr>
              <w:pStyle w:val="BodyText"/>
            </w:pPr>
            <w:r>
              <w:t>t</w:t>
            </w:r>
            <w:r w:rsidR="001258DA">
              <w:t>ype</w:t>
            </w:r>
          </w:p>
          <w:p w14:paraId="3CF593D9" w14:textId="3ABBE5AD" w:rsidR="001258DA" w:rsidRPr="009C0E41" w:rsidRDefault="00E801BC" w:rsidP="00614FEF">
            <w:pPr>
              <w:pStyle w:val="BodyText"/>
            </w:pPr>
            <w:r>
              <w:t>l</w:t>
            </w:r>
            <w:r w:rsidR="001258DA">
              <w:t>ocation</w:t>
            </w:r>
          </w:p>
          <w:p w14:paraId="3435CBE4" w14:textId="28609FA5" w:rsidR="001258DA" w:rsidRPr="009C0E41" w:rsidRDefault="00E801BC" w:rsidP="00614FEF">
            <w:pPr>
              <w:pStyle w:val="BodyText"/>
            </w:pPr>
            <w:r>
              <w:t>installation_d</w:t>
            </w:r>
            <w:r w:rsidR="001258DA">
              <w:t>ate</w:t>
            </w:r>
          </w:p>
          <w:p w14:paraId="499912B3" w14:textId="7FE9F694" w:rsidR="001258DA" w:rsidRDefault="00E801BC" w:rsidP="00614FEF">
            <w:pPr>
              <w:pStyle w:val="BodyText"/>
            </w:pPr>
            <w:r>
              <w:t>inspection_d</w:t>
            </w:r>
            <w:r w:rsidR="001258DA">
              <w:t>ate</w:t>
            </w:r>
          </w:p>
          <w:p w14:paraId="3468B7BF" w14:textId="2C634C9B" w:rsidR="001258DA" w:rsidRPr="009C0E41" w:rsidRDefault="00E801BC" w:rsidP="00614FEF">
            <w:pPr>
              <w:pStyle w:val="BodyText"/>
            </w:pPr>
            <w:r>
              <w:t>s</w:t>
            </w:r>
            <w:r w:rsidR="001258DA">
              <w:t>tatus</w:t>
            </w:r>
          </w:p>
        </w:tc>
        <w:tc>
          <w:tcPr>
            <w:tcW w:w="2302" w:type="dxa"/>
          </w:tcPr>
          <w:p w14:paraId="305DF6A0" w14:textId="19BE2D3F" w:rsidR="001258DA" w:rsidRPr="009C0E41" w:rsidRDefault="001258DA" w:rsidP="00614FEF">
            <w:pPr>
              <w:pStyle w:val="BodyText"/>
            </w:pPr>
            <w:r w:rsidRPr="009C0E41">
              <w:t>Not Null</w:t>
            </w:r>
          </w:p>
          <w:p w14:paraId="1FCB229B" w14:textId="35D22D6A" w:rsidR="001258DA" w:rsidRPr="009C0E41" w:rsidRDefault="001258DA" w:rsidP="00614FEF">
            <w:pPr>
              <w:pStyle w:val="BodyText"/>
            </w:pPr>
            <w:r w:rsidRPr="009C0E41">
              <w:t>Not Null</w:t>
            </w:r>
          </w:p>
          <w:p w14:paraId="4EFB5CEA" w14:textId="77777777" w:rsidR="001258DA" w:rsidRPr="009C0E41" w:rsidRDefault="001258DA" w:rsidP="00614FEF">
            <w:pPr>
              <w:pStyle w:val="BodyText"/>
            </w:pPr>
            <w:r>
              <w:t>Not Null</w:t>
            </w:r>
          </w:p>
          <w:p w14:paraId="1C285739" w14:textId="77777777" w:rsidR="001258DA" w:rsidRPr="009C0E41" w:rsidRDefault="001258DA" w:rsidP="00614FEF">
            <w:pPr>
              <w:pStyle w:val="BodyText"/>
            </w:pPr>
            <w:r w:rsidRPr="009C0E41">
              <w:t>Not Null</w:t>
            </w:r>
          </w:p>
          <w:p w14:paraId="382906DA" w14:textId="7F5C0AF6" w:rsidR="001258DA" w:rsidRPr="009C0E41" w:rsidRDefault="001258DA" w:rsidP="00614FEF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18F8B9B5" w14:textId="2275862C" w:rsidR="001258DA" w:rsidRPr="009C0E41" w:rsidRDefault="001258DA" w:rsidP="00614FEF">
            <w:pPr>
              <w:pStyle w:val="BodyText"/>
            </w:pPr>
            <w:r>
              <w:t>Varchar (50)</w:t>
            </w:r>
          </w:p>
          <w:p w14:paraId="18F9066F" w14:textId="4AFF88D7" w:rsidR="001258DA" w:rsidRPr="009C0E41" w:rsidRDefault="001258DA" w:rsidP="00614FEF">
            <w:pPr>
              <w:pStyle w:val="BodyText"/>
            </w:pPr>
            <w:r>
              <w:t>Varchar (150)</w:t>
            </w:r>
          </w:p>
          <w:p w14:paraId="24789436" w14:textId="77777777" w:rsidR="001258DA" w:rsidRPr="009C0E41" w:rsidRDefault="001258DA" w:rsidP="00614FEF">
            <w:pPr>
              <w:pStyle w:val="BodyText"/>
            </w:pPr>
            <w:r>
              <w:t>Date</w:t>
            </w:r>
          </w:p>
          <w:p w14:paraId="40DAA4D3" w14:textId="77777777" w:rsidR="001258DA" w:rsidRPr="009C0E41" w:rsidRDefault="001258DA" w:rsidP="00614FEF">
            <w:pPr>
              <w:pStyle w:val="BodyText"/>
            </w:pPr>
            <w:r>
              <w:t>Date</w:t>
            </w:r>
          </w:p>
          <w:p w14:paraId="2777A1DF" w14:textId="11613377" w:rsidR="001258DA" w:rsidRPr="009C0E41" w:rsidRDefault="001258DA" w:rsidP="00614FEF">
            <w:pPr>
              <w:pStyle w:val="BodyText"/>
            </w:pPr>
            <w:r>
              <w:t>Varchar (20)</w:t>
            </w:r>
          </w:p>
        </w:tc>
      </w:tr>
    </w:tbl>
    <w:p w14:paraId="46EFD917" w14:textId="77777777" w:rsidR="001258DA" w:rsidRPr="009C0E41" w:rsidRDefault="001258DA" w:rsidP="001258DA">
      <w:pPr>
        <w:pStyle w:val="BodyText"/>
      </w:pPr>
    </w:p>
    <w:p w14:paraId="7A682E61" w14:textId="00EAFE4C" w:rsidR="001258DA" w:rsidRDefault="002C18CA" w:rsidP="001258DA">
      <w:pPr>
        <w:pStyle w:val="BodyText"/>
      </w:pPr>
      <w:r>
        <w:t>Comments on table relationship:</w:t>
      </w:r>
    </w:p>
    <w:p w14:paraId="60CF5409" w14:textId="18C49AD7" w:rsidR="001258DA" w:rsidRPr="009C0E41" w:rsidRDefault="002C18CA" w:rsidP="001258DA">
      <w:pPr>
        <w:pStyle w:val="BodyText"/>
      </w:pPr>
      <w:r w:rsidRPr="002C18CA">
        <w:rPr>
          <w:rStyle w:val="Strong"/>
          <w:b w:val="0"/>
          <w:bCs w:val="0"/>
        </w:rPr>
        <w:t>MaintenanceTask (one-to-many)</w:t>
      </w:r>
      <w:r w:rsidRPr="002C18CA">
        <w:t>: Infrastructure components have multiple maintenance tasks associated with them</w:t>
      </w:r>
      <w:r>
        <w:t>.</w:t>
      </w:r>
    </w:p>
    <w:p w14:paraId="0CD7D502" w14:textId="7D64CAF2" w:rsidR="001258DA" w:rsidRPr="009C0E41" w:rsidRDefault="001258DA" w:rsidP="001258DA">
      <w:pPr>
        <w:pStyle w:val="BodyText"/>
      </w:pPr>
      <w:r w:rsidRPr="009C0E41">
        <w:t>Example with data</w:t>
      </w:r>
      <w:r w:rsidR="002C18CA">
        <w:t>:</w:t>
      </w:r>
    </w:p>
    <w:p w14:paraId="4F136B3E" w14:textId="77777777" w:rsidR="001258DA" w:rsidRPr="009C0E41" w:rsidRDefault="001258DA" w:rsidP="001258DA">
      <w:pPr>
        <w:pStyle w:val="BodyText"/>
      </w:pPr>
    </w:p>
    <w:tbl>
      <w:tblPr>
        <w:tblW w:w="8974" w:type="dxa"/>
        <w:tblInd w:w="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4"/>
        <w:gridCol w:w="1350"/>
        <w:gridCol w:w="1016"/>
        <w:gridCol w:w="1684"/>
        <w:gridCol w:w="1620"/>
        <w:gridCol w:w="1440"/>
      </w:tblGrid>
      <w:tr w:rsidR="001258DA" w:rsidRPr="009C0E41" w14:paraId="38A7A27A" w14:textId="77777777" w:rsidTr="00E801BC">
        <w:trPr>
          <w:trHeight w:val="248"/>
        </w:trPr>
        <w:tc>
          <w:tcPr>
            <w:tcW w:w="1864" w:type="dxa"/>
            <w:shd w:val="clear" w:color="auto" w:fill="76CDD8"/>
          </w:tcPr>
          <w:p w14:paraId="3706083C" w14:textId="73A7697A" w:rsidR="001258DA" w:rsidRPr="009C0E41" w:rsidRDefault="00E801BC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</w:t>
            </w:r>
            <w:r w:rsidR="001258DA">
              <w:rPr>
                <w:color w:val="FFFFFF" w:themeColor="background1"/>
                <w:sz w:val="18"/>
                <w:szCs w:val="18"/>
              </w:rPr>
              <w:t>nfrastructure</w:t>
            </w:r>
            <w:r>
              <w:rPr>
                <w:color w:val="FFFFFF" w:themeColor="background1"/>
                <w:sz w:val="18"/>
                <w:szCs w:val="18"/>
              </w:rPr>
              <w:t>_</w:t>
            </w:r>
            <w:r w:rsidR="001258DA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350" w:type="dxa"/>
            <w:shd w:val="clear" w:color="auto" w:fill="76CDD8"/>
          </w:tcPr>
          <w:p w14:paraId="7D76B00C" w14:textId="4B0C99C8" w:rsidR="001258DA" w:rsidRPr="009C0E41" w:rsidRDefault="00E801BC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t</w:t>
            </w:r>
            <w:r w:rsidR="001258DA">
              <w:rPr>
                <w:color w:val="FFFFFF" w:themeColor="background1"/>
                <w:sz w:val="18"/>
                <w:szCs w:val="18"/>
              </w:rPr>
              <w:t>ype</w:t>
            </w:r>
          </w:p>
        </w:tc>
        <w:tc>
          <w:tcPr>
            <w:tcW w:w="1016" w:type="dxa"/>
            <w:shd w:val="clear" w:color="auto" w:fill="76CDD8"/>
          </w:tcPr>
          <w:p w14:paraId="4D4CBCC9" w14:textId="1F1FFACF" w:rsidR="001258DA" w:rsidRPr="009C0E41" w:rsidRDefault="00E801BC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</w:t>
            </w:r>
            <w:r w:rsidR="001258DA">
              <w:rPr>
                <w:color w:val="FFFFFF" w:themeColor="background1"/>
                <w:sz w:val="18"/>
                <w:szCs w:val="18"/>
              </w:rPr>
              <w:t>ocation</w:t>
            </w:r>
          </w:p>
        </w:tc>
        <w:tc>
          <w:tcPr>
            <w:tcW w:w="1684" w:type="dxa"/>
            <w:shd w:val="clear" w:color="auto" w:fill="76CDD8"/>
          </w:tcPr>
          <w:p w14:paraId="13F351C0" w14:textId="4672DF8E" w:rsidR="001258DA" w:rsidRPr="009C0E41" w:rsidRDefault="00E801BC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</w:t>
            </w:r>
            <w:r w:rsidR="001258DA">
              <w:rPr>
                <w:color w:val="FFFFFF" w:themeColor="background1"/>
                <w:sz w:val="18"/>
                <w:szCs w:val="18"/>
              </w:rPr>
              <w:t>nst</w:t>
            </w:r>
            <w:r>
              <w:rPr>
                <w:color w:val="FFFFFF" w:themeColor="background1"/>
                <w:sz w:val="18"/>
                <w:szCs w:val="18"/>
              </w:rPr>
              <w:t>alation_d</w:t>
            </w:r>
            <w:r w:rsidR="001258DA">
              <w:rPr>
                <w:color w:val="FFFFFF" w:themeColor="background1"/>
                <w:sz w:val="18"/>
                <w:szCs w:val="18"/>
              </w:rPr>
              <w:t>ate</w:t>
            </w:r>
          </w:p>
        </w:tc>
        <w:tc>
          <w:tcPr>
            <w:tcW w:w="1620" w:type="dxa"/>
            <w:shd w:val="clear" w:color="auto" w:fill="76CDD8"/>
          </w:tcPr>
          <w:p w14:paraId="7893E759" w14:textId="2D8C0D97" w:rsidR="001258DA" w:rsidRPr="009C0E41" w:rsidRDefault="00E801BC" w:rsidP="00E801BC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inspection_d</w:t>
            </w:r>
            <w:r w:rsidR="001258DA">
              <w:rPr>
                <w:color w:val="FFFFFF" w:themeColor="background1"/>
                <w:sz w:val="18"/>
                <w:szCs w:val="18"/>
              </w:rPr>
              <w:t>ate</w:t>
            </w:r>
          </w:p>
        </w:tc>
        <w:tc>
          <w:tcPr>
            <w:tcW w:w="1440" w:type="dxa"/>
            <w:shd w:val="clear" w:color="auto" w:fill="76CDD8"/>
          </w:tcPr>
          <w:p w14:paraId="5D1F2ECD" w14:textId="4B8B2412" w:rsidR="001258DA" w:rsidRPr="009C0E41" w:rsidRDefault="00E801BC" w:rsidP="00614FEF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s</w:t>
            </w:r>
            <w:r w:rsidR="001258DA">
              <w:rPr>
                <w:color w:val="FFFFFF" w:themeColor="background1"/>
                <w:sz w:val="18"/>
                <w:szCs w:val="18"/>
              </w:rPr>
              <w:t>tatus</w:t>
            </w:r>
          </w:p>
        </w:tc>
      </w:tr>
      <w:tr w:rsidR="001258DA" w:rsidRPr="009C0E41" w14:paraId="2D992051" w14:textId="77777777" w:rsidTr="00E801BC">
        <w:trPr>
          <w:trHeight w:val="368"/>
        </w:trPr>
        <w:tc>
          <w:tcPr>
            <w:tcW w:w="1864" w:type="dxa"/>
          </w:tcPr>
          <w:p w14:paraId="1210EC81" w14:textId="071EA2C7" w:rsidR="001258DA" w:rsidRPr="009C0E41" w:rsidRDefault="001258DA" w:rsidP="00614FEF">
            <w:pPr>
              <w:pStyle w:val="BodyText"/>
            </w:pPr>
            <w:r>
              <w:t xml:space="preserve"> 12</w:t>
            </w:r>
          </w:p>
        </w:tc>
        <w:tc>
          <w:tcPr>
            <w:tcW w:w="1350" w:type="dxa"/>
          </w:tcPr>
          <w:p w14:paraId="2E4DBD99" w14:textId="7984E999" w:rsidR="001258DA" w:rsidRPr="009C0E41" w:rsidRDefault="001258DA" w:rsidP="00614FEF">
            <w:pPr>
              <w:pStyle w:val="BodyText"/>
            </w:pPr>
            <w:r>
              <w:t>Escalator</w:t>
            </w:r>
          </w:p>
        </w:tc>
        <w:tc>
          <w:tcPr>
            <w:tcW w:w="1016" w:type="dxa"/>
          </w:tcPr>
          <w:p w14:paraId="776F5AEA" w14:textId="5D3FF661" w:rsidR="001258DA" w:rsidRPr="009C0E41" w:rsidRDefault="001258DA" w:rsidP="00614FEF">
            <w:pPr>
              <w:pStyle w:val="BodyText"/>
            </w:pPr>
            <w:r>
              <w:t>At Metro Station Didube</w:t>
            </w:r>
          </w:p>
        </w:tc>
        <w:tc>
          <w:tcPr>
            <w:tcW w:w="1684" w:type="dxa"/>
          </w:tcPr>
          <w:p w14:paraId="05FFB607" w14:textId="4E2FA260" w:rsidR="001258DA" w:rsidRPr="009C0E41" w:rsidRDefault="001258DA" w:rsidP="00614FEF">
            <w:pPr>
              <w:pStyle w:val="BodyText"/>
            </w:pPr>
            <w:r>
              <w:t>01/01/2014</w:t>
            </w:r>
          </w:p>
        </w:tc>
        <w:tc>
          <w:tcPr>
            <w:tcW w:w="1620" w:type="dxa"/>
          </w:tcPr>
          <w:p w14:paraId="3DF6D720" w14:textId="77777777" w:rsidR="001258DA" w:rsidRDefault="001258DA" w:rsidP="00614FEF">
            <w:pPr>
              <w:pStyle w:val="BodyText"/>
            </w:pPr>
            <w:r>
              <w:t>01/15/2025</w:t>
            </w:r>
          </w:p>
          <w:p w14:paraId="41A7C363" w14:textId="77777777" w:rsidR="001258DA" w:rsidRPr="009C0E41" w:rsidRDefault="001258DA" w:rsidP="00614FEF">
            <w:pPr>
              <w:pStyle w:val="BodyText"/>
            </w:pPr>
          </w:p>
        </w:tc>
        <w:tc>
          <w:tcPr>
            <w:tcW w:w="1440" w:type="dxa"/>
          </w:tcPr>
          <w:p w14:paraId="5BFF81DB" w14:textId="1273E09D" w:rsidR="001258DA" w:rsidRPr="009C0E41" w:rsidRDefault="00341E03" w:rsidP="00614FEF">
            <w:pPr>
              <w:pStyle w:val="BodyText"/>
            </w:pPr>
            <w:r>
              <w:t>Functional</w:t>
            </w:r>
          </w:p>
        </w:tc>
      </w:tr>
    </w:tbl>
    <w:p w14:paraId="66799864" w14:textId="77777777" w:rsidR="001258DA" w:rsidRPr="009C0E41" w:rsidRDefault="001258DA" w:rsidP="001258DA">
      <w:pPr>
        <w:pStyle w:val="BodyText"/>
      </w:pPr>
    </w:p>
    <w:p w14:paraId="61D833C8" w14:textId="77777777" w:rsidR="001258DA" w:rsidRPr="009C0E41" w:rsidRDefault="001258DA" w:rsidP="001258DA">
      <w:pPr>
        <w:pStyle w:val="BodyText"/>
      </w:pPr>
    </w:p>
    <w:p w14:paraId="0B035690" w14:textId="4CEAD5C6" w:rsidR="00341E03" w:rsidRPr="00341E03" w:rsidRDefault="002C18CA" w:rsidP="00341E03">
      <w:pPr>
        <w:pStyle w:val="BodyText"/>
      </w:pPr>
      <w:r>
        <w:t>15) This table s</w:t>
      </w:r>
      <w:r w:rsidR="00341E03" w:rsidRPr="00341E03">
        <w:t>tores passenger information including contact details and registration dates.</w:t>
      </w:r>
    </w:p>
    <w:p w14:paraId="1A1C9407" w14:textId="77777777" w:rsidR="00341E03" w:rsidRPr="009C0E41" w:rsidRDefault="00341E03" w:rsidP="00341E03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341E03" w:rsidRPr="009C0E41" w14:paraId="7135DCB3" w14:textId="77777777" w:rsidTr="00614FEF">
        <w:trPr>
          <w:trHeight w:val="292"/>
        </w:trPr>
        <w:tc>
          <w:tcPr>
            <w:tcW w:w="2302" w:type="dxa"/>
            <w:shd w:val="clear" w:color="auto" w:fill="76CDD8"/>
          </w:tcPr>
          <w:p w14:paraId="55678F7B" w14:textId="77777777" w:rsidR="00341E03" w:rsidRPr="009C0E41" w:rsidRDefault="00341E03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0F851B5" w14:textId="77777777" w:rsidR="00341E03" w:rsidRPr="009C0E41" w:rsidRDefault="00341E03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1632F12" w14:textId="77777777" w:rsidR="00341E03" w:rsidRPr="009C0E41" w:rsidRDefault="00341E03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6511A6B8" w14:textId="77777777" w:rsidR="00341E03" w:rsidRPr="009C0E41" w:rsidRDefault="00341E03" w:rsidP="00614F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41E03" w:rsidRPr="009C0E41" w14:paraId="587EF49D" w14:textId="77777777" w:rsidTr="00614FEF">
        <w:trPr>
          <w:trHeight w:val="432"/>
        </w:trPr>
        <w:tc>
          <w:tcPr>
            <w:tcW w:w="2302" w:type="dxa"/>
            <w:vMerge w:val="restart"/>
          </w:tcPr>
          <w:p w14:paraId="3A60A288" w14:textId="34951A82" w:rsidR="00341E03" w:rsidRPr="009C0E41" w:rsidRDefault="00341E03" w:rsidP="00341E03">
            <w:pPr>
              <w:pStyle w:val="BodyText"/>
            </w:pPr>
            <w:r w:rsidRPr="009C0E41">
              <w:t xml:space="preserve"> </w:t>
            </w:r>
            <w:r>
              <w:t>Passenger</w:t>
            </w:r>
          </w:p>
        </w:tc>
        <w:tc>
          <w:tcPr>
            <w:tcW w:w="2302" w:type="dxa"/>
          </w:tcPr>
          <w:p w14:paraId="28481DA4" w14:textId="7E5325AC" w:rsidR="00341E03" w:rsidRPr="009C0E41" w:rsidRDefault="005F0B78" w:rsidP="00614FEF">
            <w:pPr>
              <w:pStyle w:val="BodyText"/>
            </w:pPr>
            <w:r>
              <w:t>p</w:t>
            </w:r>
            <w:r w:rsidR="00341E03">
              <w:t>assenger</w:t>
            </w:r>
            <w:r>
              <w:t>_</w:t>
            </w:r>
            <w:r w:rsidR="00341E03" w:rsidRPr="009C0E41">
              <w:t>ID</w:t>
            </w:r>
          </w:p>
        </w:tc>
        <w:tc>
          <w:tcPr>
            <w:tcW w:w="2302" w:type="dxa"/>
          </w:tcPr>
          <w:p w14:paraId="71A5D512" w14:textId="77777777" w:rsidR="00341E03" w:rsidRPr="009C0E41" w:rsidRDefault="00341E03" w:rsidP="00614FEF">
            <w:pPr>
              <w:pStyle w:val="BodyText"/>
            </w:pPr>
            <w:r w:rsidRPr="009C0E41">
              <w:t>PK, auto-incerement</w:t>
            </w:r>
          </w:p>
        </w:tc>
        <w:tc>
          <w:tcPr>
            <w:tcW w:w="2302" w:type="dxa"/>
          </w:tcPr>
          <w:p w14:paraId="01EC1219" w14:textId="77777777" w:rsidR="00341E03" w:rsidRPr="009C0E41" w:rsidRDefault="00341E03" w:rsidP="00614FEF">
            <w:pPr>
              <w:pStyle w:val="BodyText"/>
            </w:pPr>
            <w:r w:rsidRPr="009C0E41">
              <w:t>Int</w:t>
            </w:r>
          </w:p>
        </w:tc>
      </w:tr>
      <w:tr w:rsidR="00341E03" w:rsidRPr="009C0E41" w14:paraId="558B567A" w14:textId="77777777" w:rsidTr="00614FEF">
        <w:trPr>
          <w:trHeight w:val="432"/>
        </w:trPr>
        <w:tc>
          <w:tcPr>
            <w:tcW w:w="2302" w:type="dxa"/>
            <w:vMerge/>
          </w:tcPr>
          <w:p w14:paraId="197B1956" w14:textId="77777777" w:rsidR="00341E03" w:rsidRPr="009C0E41" w:rsidRDefault="00341E03" w:rsidP="00614FEF">
            <w:pPr>
              <w:pStyle w:val="BodyText"/>
            </w:pPr>
          </w:p>
        </w:tc>
        <w:tc>
          <w:tcPr>
            <w:tcW w:w="2302" w:type="dxa"/>
          </w:tcPr>
          <w:p w14:paraId="2287AABF" w14:textId="0AD54592" w:rsidR="00341E03" w:rsidRPr="009C0E41" w:rsidRDefault="005F0B78" w:rsidP="00614FEF">
            <w:pPr>
              <w:pStyle w:val="BodyText"/>
            </w:pPr>
            <w:r>
              <w:t>first_n</w:t>
            </w:r>
            <w:r w:rsidR="00341E03" w:rsidRPr="009C0E41">
              <w:t>ame</w:t>
            </w:r>
          </w:p>
          <w:p w14:paraId="49AE2532" w14:textId="7D12B20C" w:rsidR="00341E03" w:rsidRPr="009C0E41" w:rsidRDefault="005F0B78" w:rsidP="00614FEF">
            <w:pPr>
              <w:pStyle w:val="BodyText"/>
            </w:pPr>
            <w:r>
              <w:t>last_n</w:t>
            </w:r>
            <w:r w:rsidR="00341E03" w:rsidRPr="009C0E41">
              <w:t>ame</w:t>
            </w:r>
          </w:p>
          <w:p w14:paraId="38EFA8B7" w14:textId="2C3FFDC7" w:rsidR="00341E03" w:rsidRPr="009C0E41" w:rsidRDefault="005F0B78" w:rsidP="00614FEF">
            <w:pPr>
              <w:pStyle w:val="BodyText"/>
            </w:pPr>
            <w:r>
              <w:t>e</w:t>
            </w:r>
            <w:r w:rsidR="00341E03" w:rsidRPr="009C0E41">
              <w:t>mail</w:t>
            </w:r>
          </w:p>
          <w:p w14:paraId="5D284AF2" w14:textId="77777777" w:rsidR="00341E03" w:rsidRPr="009C0E41" w:rsidRDefault="00341E03" w:rsidP="00614FEF">
            <w:pPr>
              <w:pStyle w:val="BodyText"/>
            </w:pPr>
          </w:p>
          <w:p w14:paraId="4B5A87D3" w14:textId="4010597C" w:rsidR="00341E03" w:rsidRDefault="005F0B78" w:rsidP="00614FEF">
            <w:pPr>
              <w:pStyle w:val="BodyText"/>
            </w:pPr>
            <w:r>
              <w:t>p</w:t>
            </w:r>
            <w:r w:rsidR="00341E03" w:rsidRPr="009C0E41">
              <w:t>hone</w:t>
            </w:r>
          </w:p>
          <w:p w14:paraId="6DD01747" w14:textId="40D62783" w:rsidR="00341E03" w:rsidRPr="009C0E41" w:rsidRDefault="005F0B78" w:rsidP="00614FEF">
            <w:pPr>
              <w:pStyle w:val="BodyText"/>
            </w:pPr>
            <w:r>
              <w:t>registration_d</w:t>
            </w:r>
            <w:r w:rsidR="00341E03">
              <w:t>ate</w:t>
            </w:r>
          </w:p>
        </w:tc>
        <w:tc>
          <w:tcPr>
            <w:tcW w:w="2302" w:type="dxa"/>
          </w:tcPr>
          <w:p w14:paraId="6319F82D" w14:textId="77777777" w:rsidR="00341E03" w:rsidRPr="009C0E41" w:rsidRDefault="00341E03" w:rsidP="00614FEF">
            <w:pPr>
              <w:pStyle w:val="BodyText"/>
            </w:pPr>
            <w:r w:rsidRPr="009C0E41">
              <w:t>Not Null</w:t>
            </w:r>
          </w:p>
          <w:p w14:paraId="7652BA13" w14:textId="77777777" w:rsidR="00341E03" w:rsidRPr="009C0E41" w:rsidRDefault="00341E03" w:rsidP="00614FEF">
            <w:pPr>
              <w:pStyle w:val="BodyText"/>
            </w:pPr>
            <w:r w:rsidRPr="009C0E41">
              <w:t>Not Null</w:t>
            </w:r>
          </w:p>
          <w:p w14:paraId="6435565F" w14:textId="303F2F93" w:rsidR="00341E03" w:rsidRDefault="00341E03" w:rsidP="00614FEF">
            <w:pPr>
              <w:pStyle w:val="BodyText"/>
            </w:pPr>
            <w:r w:rsidRPr="009C0E41">
              <w:t>Unique, NOT NULL, CHECK (email LIKE '%</w:t>
            </w:r>
            <w:r w:rsidRPr="009C0E41">
              <w:rPr>
                <w:i/>
                <w:iCs/>
              </w:rPr>
              <w:t>@</w:t>
            </w:r>
            <w:r w:rsidRPr="009C0E41">
              <w:t>%._%')</w:t>
            </w:r>
          </w:p>
          <w:p w14:paraId="0310DC0B" w14:textId="303F2F93" w:rsidR="00341E03" w:rsidRPr="009C0E41" w:rsidRDefault="00341E03" w:rsidP="00614FEF">
            <w:pPr>
              <w:pStyle w:val="BodyText"/>
            </w:pPr>
            <w:r>
              <w:t>Unique, Not null</w:t>
            </w:r>
          </w:p>
          <w:p w14:paraId="6D3F717F" w14:textId="44AF4677" w:rsidR="00341E03" w:rsidRPr="009C0E41" w:rsidRDefault="00341E03" w:rsidP="00614FEF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35F2000F" w14:textId="77777777" w:rsidR="00341E03" w:rsidRPr="009C0E41" w:rsidRDefault="00341E03" w:rsidP="00614FEF">
            <w:pPr>
              <w:pStyle w:val="BodyText"/>
            </w:pPr>
            <w:r w:rsidRPr="009C0E41">
              <w:t>Varchar(50)</w:t>
            </w:r>
          </w:p>
          <w:p w14:paraId="1FF92115" w14:textId="77777777" w:rsidR="00341E03" w:rsidRPr="009C0E41" w:rsidRDefault="00341E03" w:rsidP="00614FEF">
            <w:pPr>
              <w:pStyle w:val="BodyText"/>
            </w:pPr>
            <w:r w:rsidRPr="009C0E41">
              <w:t>Varchar(50)</w:t>
            </w:r>
          </w:p>
          <w:p w14:paraId="6376387C" w14:textId="77777777" w:rsidR="00341E03" w:rsidRPr="009C0E41" w:rsidRDefault="00341E03" w:rsidP="00614FEF">
            <w:pPr>
              <w:pStyle w:val="BodyText"/>
            </w:pPr>
            <w:r w:rsidRPr="009C0E41">
              <w:t>Varchar(100)</w:t>
            </w:r>
          </w:p>
          <w:p w14:paraId="4961E4C8" w14:textId="77777777" w:rsidR="00341E03" w:rsidRPr="009C0E41" w:rsidRDefault="00341E03" w:rsidP="00614FEF">
            <w:pPr>
              <w:pStyle w:val="BodyText"/>
            </w:pPr>
          </w:p>
          <w:p w14:paraId="3D60AB1C" w14:textId="77777777" w:rsidR="00341E03" w:rsidRDefault="00341E03" w:rsidP="00614FEF">
            <w:pPr>
              <w:pStyle w:val="BodyText"/>
            </w:pPr>
            <w:r w:rsidRPr="009C0E41">
              <w:t>Varchar(20)</w:t>
            </w:r>
          </w:p>
          <w:p w14:paraId="4B92B089" w14:textId="126D5A2F" w:rsidR="00341E03" w:rsidRPr="009C0E41" w:rsidRDefault="00341E03" w:rsidP="00614FEF">
            <w:pPr>
              <w:pStyle w:val="BodyText"/>
            </w:pPr>
            <w:r>
              <w:t>Date</w:t>
            </w:r>
          </w:p>
        </w:tc>
      </w:tr>
    </w:tbl>
    <w:p w14:paraId="5D8176F0" w14:textId="77777777" w:rsidR="00341E03" w:rsidRPr="009C0E41" w:rsidRDefault="00341E03" w:rsidP="00341E03">
      <w:pPr>
        <w:pStyle w:val="BodyText"/>
      </w:pPr>
    </w:p>
    <w:p w14:paraId="4ABCAF40" w14:textId="1D88ED23" w:rsidR="00341E03" w:rsidRPr="009C0E41" w:rsidRDefault="00341E03" w:rsidP="00341E03">
      <w:pPr>
        <w:pStyle w:val="BodyText"/>
      </w:pPr>
      <w:r w:rsidRPr="009C0E41">
        <w:t>Comments on table relationships</w:t>
      </w:r>
      <w:r w:rsidR="002C18CA">
        <w:t>:</w:t>
      </w:r>
    </w:p>
    <w:p w14:paraId="2C9F798C" w14:textId="5D916A21" w:rsidR="002C18CA" w:rsidRPr="002C18CA" w:rsidRDefault="002C18CA" w:rsidP="002C18CA">
      <w:pPr>
        <w:pStyle w:val="BodyText"/>
      </w:pPr>
      <w:r w:rsidRPr="002C18CA">
        <w:t>Country (many-to-one) (optional): Passengers originate from exactly one country.</w:t>
      </w:r>
    </w:p>
    <w:p w14:paraId="7D06B996" w14:textId="0E3F0AAD" w:rsidR="002C18CA" w:rsidRPr="002C18CA" w:rsidRDefault="002C18CA" w:rsidP="002C18CA">
      <w:pPr>
        <w:pStyle w:val="BodyText"/>
      </w:pPr>
      <w:r w:rsidRPr="002C18CA">
        <w:t>Ticket (one-to-many): Passengers can buy multiple tickets.</w:t>
      </w:r>
    </w:p>
    <w:p w14:paraId="439C10D4" w14:textId="77777777" w:rsidR="00341E03" w:rsidRPr="009C0E41" w:rsidRDefault="00341E03" w:rsidP="00341E03">
      <w:pPr>
        <w:pStyle w:val="BodyText"/>
      </w:pPr>
    </w:p>
    <w:p w14:paraId="55440F58" w14:textId="61754088" w:rsidR="00341E03" w:rsidRPr="009C0E41" w:rsidRDefault="00341E03" w:rsidP="00341E03">
      <w:pPr>
        <w:pStyle w:val="BodyText"/>
      </w:pPr>
      <w:r w:rsidRPr="009C0E41">
        <w:t>Example with data</w:t>
      </w:r>
      <w:r w:rsidR="00EB1CE0">
        <w:t>:</w:t>
      </w:r>
    </w:p>
    <w:p w14:paraId="2F0D8A85" w14:textId="77777777" w:rsidR="00341E03" w:rsidRPr="009C0E41" w:rsidRDefault="00341E03" w:rsidP="00341E03">
      <w:pPr>
        <w:pStyle w:val="BodyText"/>
      </w:pPr>
    </w:p>
    <w:tbl>
      <w:tblPr>
        <w:tblW w:w="9396" w:type="dxa"/>
        <w:tblInd w:w="-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76"/>
        <w:gridCol w:w="1260"/>
        <w:gridCol w:w="1350"/>
        <w:gridCol w:w="1890"/>
        <w:gridCol w:w="1440"/>
        <w:gridCol w:w="1980"/>
      </w:tblGrid>
      <w:tr w:rsidR="00341E03" w:rsidRPr="009C0E41" w14:paraId="5B136440" w14:textId="3F9FA7C0" w:rsidTr="009123CF">
        <w:trPr>
          <w:trHeight w:val="288"/>
        </w:trPr>
        <w:tc>
          <w:tcPr>
            <w:tcW w:w="1476" w:type="dxa"/>
            <w:shd w:val="clear" w:color="auto" w:fill="76CDD8"/>
          </w:tcPr>
          <w:p w14:paraId="3587EB35" w14:textId="05F338C9" w:rsidR="00341E03" w:rsidRPr="009C0E41" w:rsidRDefault="005F0B78" w:rsidP="00341E03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lastRenderedPageBreak/>
              <w:t>employee_</w:t>
            </w:r>
            <w:r w:rsidR="00341E03" w:rsidRPr="009C0E41"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1260" w:type="dxa"/>
            <w:shd w:val="clear" w:color="auto" w:fill="76CDD8"/>
          </w:tcPr>
          <w:p w14:paraId="3A571065" w14:textId="04229A85" w:rsidR="00341E03" w:rsidRPr="009C0E41" w:rsidRDefault="005F0B78" w:rsidP="00341E03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rst_n</w:t>
            </w:r>
            <w:r w:rsidR="00341E03" w:rsidRPr="009C0E41"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1350" w:type="dxa"/>
            <w:shd w:val="clear" w:color="auto" w:fill="76CDD8"/>
          </w:tcPr>
          <w:p w14:paraId="391CB8C0" w14:textId="638AF9F5" w:rsidR="00341E03" w:rsidRPr="009C0E41" w:rsidRDefault="005F0B78" w:rsidP="00341E03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Last_n</w:t>
            </w:r>
            <w:r w:rsidR="00341E03" w:rsidRPr="009C0E41"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1890" w:type="dxa"/>
            <w:shd w:val="clear" w:color="auto" w:fill="76CDD8"/>
          </w:tcPr>
          <w:p w14:paraId="1643E851" w14:textId="77777777" w:rsidR="00341E03" w:rsidRPr="009C0E41" w:rsidRDefault="00341E03" w:rsidP="00341E03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Email</w:t>
            </w:r>
          </w:p>
        </w:tc>
        <w:tc>
          <w:tcPr>
            <w:tcW w:w="1440" w:type="dxa"/>
            <w:shd w:val="clear" w:color="auto" w:fill="76CDD8"/>
          </w:tcPr>
          <w:p w14:paraId="46342F9D" w14:textId="77777777" w:rsidR="00341E03" w:rsidRPr="009C0E41" w:rsidRDefault="00341E03" w:rsidP="00341E03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Phone</w:t>
            </w:r>
          </w:p>
        </w:tc>
        <w:tc>
          <w:tcPr>
            <w:tcW w:w="1980" w:type="dxa"/>
            <w:shd w:val="clear" w:color="auto" w:fill="76CDD8"/>
          </w:tcPr>
          <w:p w14:paraId="6AF3384E" w14:textId="58DE95CD" w:rsidR="00341E03" w:rsidRPr="009C0E41" w:rsidRDefault="005F0B78" w:rsidP="00341E03">
            <w:pPr>
              <w:pStyle w:val="BodyText"/>
              <w:widowControl w:val="0"/>
              <w:tabs>
                <w:tab w:val="left" w:pos="237"/>
              </w:tabs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R</w:t>
            </w:r>
            <w:r w:rsidR="00341E03">
              <w:rPr>
                <w:color w:val="FFFFFF" w:themeColor="background1"/>
                <w:sz w:val="18"/>
                <w:szCs w:val="18"/>
              </w:rPr>
              <w:t>egistration</w:t>
            </w:r>
            <w:r>
              <w:rPr>
                <w:color w:val="FFFFFF" w:themeColor="background1"/>
                <w:sz w:val="18"/>
                <w:szCs w:val="18"/>
              </w:rPr>
              <w:t>_d</w:t>
            </w:r>
            <w:r w:rsidR="00341E03" w:rsidRPr="009C0E41">
              <w:rPr>
                <w:color w:val="FFFFFF" w:themeColor="background1"/>
                <w:sz w:val="18"/>
                <w:szCs w:val="18"/>
              </w:rPr>
              <w:t>ate</w:t>
            </w:r>
          </w:p>
        </w:tc>
      </w:tr>
      <w:tr w:rsidR="00341E03" w:rsidRPr="009C0E41" w14:paraId="0DBB12A5" w14:textId="0FC3F416" w:rsidTr="009123CF">
        <w:trPr>
          <w:trHeight w:val="427"/>
        </w:trPr>
        <w:tc>
          <w:tcPr>
            <w:tcW w:w="1476" w:type="dxa"/>
          </w:tcPr>
          <w:p w14:paraId="11F9D50D" w14:textId="6D6C4038" w:rsidR="00341E03" w:rsidRPr="009C0E41" w:rsidRDefault="00341E03" w:rsidP="00341E03">
            <w:pPr>
              <w:pStyle w:val="BodyText"/>
            </w:pPr>
            <w:r>
              <w:t xml:space="preserve"> 17</w:t>
            </w:r>
          </w:p>
        </w:tc>
        <w:tc>
          <w:tcPr>
            <w:tcW w:w="1260" w:type="dxa"/>
          </w:tcPr>
          <w:p w14:paraId="386F197B" w14:textId="764D08CD" w:rsidR="00341E03" w:rsidRPr="009C0E41" w:rsidRDefault="00341E03" w:rsidP="00341E03">
            <w:pPr>
              <w:pStyle w:val="BodyText"/>
            </w:pPr>
            <w:r>
              <w:t>Anna</w:t>
            </w:r>
          </w:p>
        </w:tc>
        <w:tc>
          <w:tcPr>
            <w:tcW w:w="1350" w:type="dxa"/>
          </w:tcPr>
          <w:p w14:paraId="193161A5" w14:textId="7C87E3FE" w:rsidR="00341E03" w:rsidRPr="009C0E41" w:rsidRDefault="00341E03" w:rsidP="00341E03">
            <w:pPr>
              <w:pStyle w:val="BodyText"/>
            </w:pPr>
            <w:r>
              <w:t>Kordzaia</w:t>
            </w:r>
          </w:p>
        </w:tc>
        <w:tc>
          <w:tcPr>
            <w:tcW w:w="1890" w:type="dxa"/>
          </w:tcPr>
          <w:p w14:paraId="7E90D863" w14:textId="23371B85" w:rsidR="00341E03" w:rsidRPr="009C0E41" w:rsidRDefault="00341E03" w:rsidP="00341E03">
            <w:pPr>
              <w:pStyle w:val="BodyText"/>
            </w:pPr>
            <w:r w:rsidRPr="009C0E41">
              <w:t>skop</w:t>
            </w:r>
            <w:r>
              <w:t>io</w:t>
            </w:r>
            <w:r w:rsidRPr="009C0E41">
              <w:t>@gmail.com</w:t>
            </w:r>
          </w:p>
        </w:tc>
        <w:tc>
          <w:tcPr>
            <w:tcW w:w="1440" w:type="dxa"/>
          </w:tcPr>
          <w:p w14:paraId="15CA5211" w14:textId="6B22DD02" w:rsidR="00341E03" w:rsidRPr="009C0E41" w:rsidRDefault="00341E03" w:rsidP="00341E03">
            <w:pPr>
              <w:pStyle w:val="BodyText"/>
            </w:pPr>
            <w:r>
              <w:t>+995123124</w:t>
            </w:r>
          </w:p>
        </w:tc>
        <w:tc>
          <w:tcPr>
            <w:tcW w:w="1980" w:type="dxa"/>
          </w:tcPr>
          <w:p w14:paraId="6B77AB42" w14:textId="7A5B3DC3" w:rsidR="00341E03" w:rsidRPr="009C0E41" w:rsidRDefault="00341E03" w:rsidP="00341E03">
            <w:pPr>
              <w:pStyle w:val="BodyText"/>
            </w:pPr>
            <w:r w:rsidRPr="009C0E41">
              <w:t>3/15/2021</w:t>
            </w:r>
          </w:p>
        </w:tc>
      </w:tr>
    </w:tbl>
    <w:p w14:paraId="5CC70DD2" w14:textId="77777777" w:rsidR="00341E03" w:rsidRPr="009C0E41" w:rsidRDefault="00341E03" w:rsidP="00341E03">
      <w:pPr>
        <w:pStyle w:val="BodyText"/>
      </w:pPr>
    </w:p>
    <w:p w14:paraId="4FF2BBF1" w14:textId="33BF90BC" w:rsidR="002C18CA" w:rsidRDefault="002C18CA" w:rsidP="002C18CA">
      <w:pPr>
        <w:pStyle w:val="BodyText"/>
      </w:pPr>
      <w:r>
        <w:t xml:space="preserve">16) </w:t>
      </w:r>
      <w:r w:rsidR="00EB1CE0">
        <w:t>This table stores information about countries.</w:t>
      </w:r>
    </w:p>
    <w:p w14:paraId="3E76E12C" w14:textId="77777777" w:rsidR="002C18CA" w:rsidRPr="009C0E41" w:rsidRDefault="002C18CA" w:rsidP="002C18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2C18CA" w:rsidRPr="009C0E41" w14:paraId="6F4776B4" w14:textId="77777777" w:rsidTr="008D0395">
        <w:trPr>
          <w:trHeight w:val="292"/>
        </w:trPr>
        <w:tc>
          <w:tcPr>
            <w:tcW w:w="2302" w:type="dxa"/>
            <w:shd w:val="clear" w:color="auto" w:fill="76CDD8"/>
          </w:tcPr>
          <w:p w14:paraId="2E20FAC6" w14:textId="77777777" w:rsidR="002C18CA" w:rsidRPr="009C0E41" w:rsidRDefault="002C18CA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24138D3" w14:textId="77777777" w:rsidR="002C18CA" w:rsidRPr="009C0E41" w:rsidRDefault="002C18CA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B2DC7A6" w14:textId="77777777" w:rsidR="002C18CA" w:rsidRPr="009C0E41" w:rsidRDefault="002C18CA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65112B6" w14:textId="77777777" w:rsidR="002C18CA" w:rsidRPr="009C0E41" w:rsidRDefault="002C18CA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2C18CA" w:rsidRPr="009C0E41" w14:paraId="52681538" w14:textId="77777777" w:rsidTr="008D0395">
        <w:trPr>
          <w:trHeight w:val="432"/>
        </w:trPr>
        <w:tc>
          <w:tcPr>
            <w:tcW w:w="2302" w:type="dxa"/>
            <w:vMerge w:val="restart"/>
          </w:tcPr>
          <w:p w14:paraId="23A1C623" w14:textId="173B956F" w:rsidR="002C18CA" w:rsidRPr="009C0E41" w:rsidRDefault="002C18CA" w:rsidP="008D0395">
            <w:pPr>
              <w:pStyle w:val="BodyText"/>
            </w:pPr>
            <w:r>
              <w:t>Country</w:t>
            </w:r>
          </w:p>
        </w:tc>
        <w:tc>
          <w:tcPr>
            <w:tcW w:w="2302" w:type="dxa"/>
          </w:tcPr>
          <w:p w14:paraId="103AF22D" w14:textId="795AFB58" w:rsidR="002C18CA" w:rsidRPr="009C0E41" w:rsidRDefault="00EB1CE0" w:rsidP="008D0395">
            <w:pPr>
              <w:pStyle w:val="BodyText"/>
            </w:pPr>
            <w:r>
              <w:t>country_</w:t>
            </w:r>
            <w:r w:rsidR="002C18CA" w:rsidRPr="009C0E41">
              <w:t>ID</w:t>
            </w:r>
          </w:p>
        </w:tc>
        <w:tc>
          <w:tcPr>
            <w:tcW w:w="2302" w:type="dxa"/>
          </w:tcPr>
          <w:p w14:paraId="40696A6F" w14:textId="77777777" w:rsidR="002C18CA" w:rsidRPr="009C0E41" w:rsidRDefault="002C18CA" w:rsidP="008D0395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2725061C" w14:textId="77777777" w:rsidR="002C18CA" w:rsidRPr="009C0E41" w:rsidRDefault="002C18CA" w:rsidP="008D0395">
            <w:pPr>
              <w:pStyle w:val="BodyText"/>
            </w:pPr>
            <w:r w:rsidRPr="009C0E41">
              <w:t>Int</w:t>
            </w:r>
          </w:p>
        </w:tc>
      </w:tr>
      <w:tr w:rsidR="002C18CA" w:rsidRPr="009C0E41" w14:paraId="306B9DAC" w14:textId="77777777" w:rsidTr="008D0395">
        <w:trPr>
          <w:trHeight w:val="432"/>
        </w:trPr>
        <w:tc>
          <w:tcPr>
            <w:tcW w:w="2302" w:type="dxa"/>
            <w:vMerge/>
          </w:tcPr>
          <w:p w14:paraId="7E02F642" w14:textId="77777777" w:rsidR="002C18CA" w:rsidRPr="009C0E41" w:rsidRDefault="002C18CA" w:rsidP="008D0395">
            <w:pPr>
              <w:pStyle w:val="BodyText"/>
            </w:pPr>
          </w:p>
        </w:tc>
        <w:tc>
          <w:tcPr>
            <w:tcW w:w="2302" w:type="dxa"/>
          </w:tcPr>
          <w:p w14:paraId="1FA4E290" w14:textId="46673D95" w:rsidR="00EB1CE0" w:rsidRDefault="00EB1CE0" w:rsidP="008D0395">
            <w:pPr>
              <w:pStyle w:val="BodyText"/>
            </w:pPr>
            <w:r>
              <w:t>country_name</w:t>
            </w:r>
          </w:p>
          <w:p w14:paraId="7C6F3A67" w14:textId="0482D1CA" w:rsidR="00EB1CE0" w:rsidRDefault="00EB1CE0" w:rsidP="008D0395">
            <w:pPr>
              <w:pStyle w:val="BodyText"/>
            </w:pPr>
            <w:r>
              <w:t>country_code</w:t>
            </w:r>
          </w:p>
          <w:p w14:paraId="00A3E241" w14:textId="296540DD" w:rsidR="002C18CA" w:rsidRPr="009C0E41" w:rsidRDefault="00EB1CE0" w:rsidP="008D0395">
            <w:pPr>
              <w:pStyle w:val="BodyText"/>
            </w:pPr>
            <w:r>
              <w:t>continent</w:t>
            </w:r>
          </w:p>
        </w:tc>
        <w:tc>
          <w:tcPr>
            <w:tcW w:w="2302" w:type="dxa"/>
          </w:tcPr>
          <w:p w14:paraId="2A2B8DB7" w14:textId="77777777" w:rsidR="002C18CA" w:rsidRPr="009C0E41" w:rsidRDefault="002C18CA" w:rsidP="008D0395">
            <w:pPr>
              <w:pStyle w:val="BodyText"/>
            </w:pPr>
            <w:r w:rsidRPr="009C0E41">
              <w:t>Not Null</w:t>
            </w:r>
          </w:p>
          <w:p w14:paraId="17F46A25" w14:textId="77777777" w:rsidR="002C18CA" w:rsidRDefault="00EB1CE0" w:rsidP="008D0395">
            <w:pPr>
              <w:pStyle w:val="BodyText"/>
            </w:pPr>
            <w:r>
              <w:t>Not null</w:t>
            </w:r>
          </w:p>
          <w:p w14:paraId="63E85E80" w14:textId="6E01AF80" w:rsidR="00EB1CE0" w:rsidRPr="009C0E41" w:rsidRDefault="00EB1CE0" w:rsidP="008D0395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647E429B" w14:textId="77777777" w:rsidR="002C18CA" w:rsidRPr="009C0E41" w:rsidRDefault="002C18CA" w:rsidP="008D0395">
            <w:pPr>
              <w:pStyle w:val="BodyText"/>
            </w:pPr>
            <w:r w:rsidRPr="009C0E41">
              <w:t>Varchar(50)</w:t>
            </w:r>
          </w:p>
          <w:p w14:paraId="3F1813D7" w14:textId="77777777" w:rsidR="002C18CA" w:rsidRDefault="00EB1CE0" w:rsidP="008D0395">
            <w:pPr>
              <w:pStyle w:val="BodyText"/>
            </w:pPr>
            <w:r>
              <w:t>Varchar(3)</w:t>
            </w:r>
          </w:p>
          <w:p w14:paraId="5ACE1E42" w14:textId="2C125EBA" w:rsidR="00EB1CE0" w:rsidRPr="009C0E41" w:rsidRDefault="00EB1CE0" w:rsidP="008D0395">
            <w:pPr>
              <w:pStyle w:val="BodyText"/>
            </w:pPr>
            <w:r>
              <w:t>Varchar(50)</w:t>
            </w:r>
          </w:p>
        </w:tc>
      </w:tr>
    </w:tbl>
    <w:p w14:paraId="2B8CA534" w14:textId="77777777" w:rsidR="002C18CA" w:rsidRPr="009C0E41" w:rsidRDefault="002C18CA" w:rsidP="002C18CA">
      <w:pPr>
        <w:pStyle w:val="BodyText"/>
      </w:pPr>
    </w:p>
    <w:p w14:paraId="4DAA8DF0" w14:textId="77777777" w:rsidR="002C18CA" w:rsidRPr="009C0E41" w:rsidRDefault="002C18CA" w:rsidP="002C18CA">
      <w:pPr>
        <w:pStyle w:val="BodyText"/>
      </w:pPr>
      <w:r w:rsidRPr="009C0E41">
        <w:t>Comments on table relationships</w:t>
      </w:r>
      <w:r>
        <w:t>:</w:t>
      </w:r>
    </w:p>
    <w:p w14:paraId="53C1C897" w14:textId="01A0321E" w:rsidR="00EB1CE0" w:rsidRPr="00EB1CE0" w:rsidRDefault="00EB1CE0" w:rsidP="00EB1CE0">
      <w:pPr>
        <w:pStyle w:val="BodyText"/>
      </w:pPr>
      <w:r w:rsidRPr="00EB1CE0">
        <w:t>City (one-to-many): A country contains multiple cities.</w:t>
      </w:r>
    </w:p>
    <w:p w14:paraId="4C392F82" w14:textId="0DDB7D88" w:rsidR="00EB1CE0" w:rsidRPr="00EB1CE0" w:rsidRDefault="00EB1CE0" w:rsidP="00EB1CE0">
      <w:pPr>
        <w:pStyle w:val="BodyText"/>
      </w:pPr>
      <w:r w:rsidRPr="00EB1CE0">
        <w:t>Passenger (one-to-many) (optional): Passengers originate from a specific country.</w:t>
      </w:r>
    </w:p>
    <w:p w14:paraId="52392711" w14:textId="77777777" w:rsidR="002C18CA" w:rsidRPr="009C0E41" w:rsidRDefault="002C18CA" w:rsidP="002C18CA">
      <w:pPr>
        <w:pStyle w:val="BodyText"/>
      </w:pPr>
    </w:p>
    <w:p w14:paraId="759CAB29" w14:textId="77777777" w:rsidR="002C18CA" w:rsidRPr="009C0E41" w:rsidRDefault="002C18CA" w:rsidP="002C18CA">
      <w:pPr>
        <w:pStyle w:val="BodyText"/>
      </w:pPr>
      <w:r w:rsidRPr="009C0E41">
        <w:t>Example with data</w:t>
      </w:r>
      <w:r>
        <w:t>:</w:t>
      </w:r>
    </w:p>
    <w:p w14:paraId="165F4AFE" w14:textId="77777777" w:rsidR="002C18CA" w:rsidRPr="009C0E41" w:rsidRDefault="002C18CA" w:rsidP="002C18CA">
      <w:pPr>
        <w:pStyle w:val="BodyText"/>
      </w:pPr>
    </w:p>
    <w:tbl>
      <w:tblPr>
        <w:tblW w:w="8519" w:type="dxa"/>
        <w:tblInd w:w="476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65"/>
        <w:gridCol w:w="2461"/>
        <w:gridCol w:w="90"/>
        <w:gridCol w:w="2273"/>
        <w:gridCol w:w="1530"/>
      </w:tblGrid>
      <w:tr w:rsidR="004633F2" w:rsidRPr="009C0E41" w14:paraId="053AAC43" w14:textId="0DBF3444" w:rsidTr="004633F2">
        <w:trPr>
          <w:trHeight w:val="288"/>
        </w:trPr>
        <w:tc>
          <w:tcPr>
            <w:tcW w:w="2165" w:type="dxa"/>
            <w:shd w:val="clear" w:color="auto" w:fill="76CDD8"/>
          </w:tcPr>
          <w:p w14:paraId="60CCB8EE" w14:textId="1C64A0B5" w:rsidR="004633F2" w:rsidRPr="009C0E41" w:rsidRDefault="004633F2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_</w:t>
            </w:r>
            <w:r>
              <w:rPr>
                <w:color w:val="FFFFFF" w:themeColor="background1"/>
                <w:sz w:val="18"/>
                <w:szCs w:val="18"/>
              </w:rPr>
              <w:t>ID</w:t>
            </w:r>
          </w:p>
        </w:tc>
        <w:tc>
          <w:tcPr>
            <w:tcW w:w="2461" w:type="dxa"/>
            <w:shd w:val="clear" w:color="auto" w:fill="76CDD8"/>
          </w:tcPr>
          <w:p w14:paraId="28DF6751" w14:textId="1095F702" w:rsidR="004633F2" w:rsidRPr="009C0E41" w:rsidRDefault="004633F2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_n</w:t>
            </w:r>
            <w:r>
              <w:rPr>
                <w:color w:val="FFFFFF" w:themeColor="background1"/>
                <w:sz w:val="18"/>
                <w:szCs w:val="18"/>
              </w:rPr>
              <w:t>ame</w:t>
            </w:r>
          </w:p>
        </w:tc>
        <w:tc>
          <w:tcPr>
            <w:tcW w:w="2363" w:type="dxa"/>
            <w:gridSpan w:val="2"/>
            <w:shd w:val="clear" w:color="auto" w:fill="76CDD8"/>
          </w:tcPr>
          <w:p w14:paraId="1D8B54A3" w14:textId="01B6F6BE" w:rsidR="004633F2" w:rsidRPr="009C0E41" w:rsidRDefault="004633F2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_code</w:t>
            </w:r>
          </w:p>
        </w:tc>
        <w:tc>
          <w:tcPr>
            <w:tcW w:w="1530" w:type="dxa"/>
            <w:shd w:val="clear" w:color="auto" w:fill="76CDD8"/>
          </w:tcPr>
          <w:p w14:paraId="7B44D2E4" w14:textId="1A997DD3" w:rsidR="004633F2" w:rsidRDefault="004633F2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ntinent</w:t>
            </w:r>
          </w:p>
        </w:tc>
      </w:tr>
      <w:tr w:rsidR="004633F2" w:rsidRPr="009C0E41" w14:paraId="218CF279" w14:textId="1A5B6BE4" w:rsidTr="004633F2">
        <w:trPr>
          <w:trHeight w:val="427"/>
        </w:trPr>
        <w:tc>
          <w:tcPr>
            <w:tcW w:w="2165" w:type="dxa"/>
          </w:tcPr>
          <w:p w14:paraId="36EF3EE9" w14:textId="77777777" w:rsidR="004633F2" w:rsidRPr="009C0E41" w:rsidRDefault="004633F2" w:rsidP="008D0395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2551" w:type="dxa"/>
            <w:gridSpan w:val="2"/>
          </w:tcPr>
          <w:p w14:paraId="134D4FCE" w14:textId="3682EB83" w:rsidR="004633F2" w:rsidRPr="009C0E41" w:rsidRDefault="004633F2" w:rsidP="008D0395">
            <w:pPr>
              <w:pStyle w:val="BodyText"/>
            </w:pPr>
            <w:r>
              <w:t>Georgia</w:t>
            </w:r>
          </w:p>
        </w:tc>
        <w:tc>
          <w:tcPr>
            <w:tcW w:w="2273" w:type="dxa"/>
          </w:tcPr>
          <w:p w14:paraId="17FB5F8A" w14:textId="5FF84256" w:rsidR="004633F2" w:rsidRPr="009C0E41" w:rsidRDefault="004633F2" w:rsidP="008D0395">
            <w:pPr>
              <w:pStyle w:val="BodyText"/>
            </w:pPr>
            <w:r>
              <w:t>GEO</w:t>
            </w:r>
          </w:p>
        </w:tc>
        <w:tc>
          <w:tcPr>
            <w:tcW w:w="1530" w:type="dxa"/>
          </w:tcPr>
          <w:p w14:paraId="4046D56E" w14:textId="57E36837" w:rsidR="004633F2" w:rsidRDefault="004633F2" w:rsidP="008D0395">
            <w:pPr>
              <w:pStyle w:val="BodyText"/>
            </w:pPr>
            <w:r>
              <w:t>Europe</w:t>
            </w:r>
          </w:p>
        </w:tc>
      </w:tr>
    </w:tbl>
    <w:p w14:paraId="373ECE6B" w14:textId="77777777" w:rsidR="002C18CA" w:rsidRPr="009C0E41" w:rsidRDefault="002C18CA" w:rsidP="002C18CA">
      <w:pPr>
        <w:pStyle w:val="BodyText"/>
      </w:pPr>
    </w:p>
    <w:p w14:paraId="115394BC" w14:textId="55251CD9" w:rsidR="00341E03" w:rsidRDefault="00341E03" w:rsidP="006F645E">
      <w:pPr>
        <w:pStyle w:val="BodyText"/>
      </w:pPr>
    </w:p>
    <w:p w14:paraId="2963C6E3" w14:textId="1210B495" w:rsidR="00EB1CE0" w:rsidRDefault="00EB1CE0" w:rsidP="00EB1CE0">
      <w:pPr>
        <w:pStyle w:val="BodyText"/>
      </w:pPr>
      <w:r>
        <w:t>17) This table stores information about cities.</w:t>
      </w:r>
    </w:p>
    <w:p w14:paraId="7E2F9E75" w14:textId="77777777" w:rsidR="00EB1CE0" w:rsidRPr="009C0E41" w:rsidRDefault="00EB1CE0" w:rsidP="00EB1CE0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B1CE0" w:rsidRPr="009C0E41" w14:paraId="6120DE0B" w14:textId="77777777" w:rsidTr="008D0395">
        <w:trPr>
          <w:trHeight w:val="292"/>
        </w:trPr>
        <w:tc>
          <w:tcPr>
            <w:tcW w:w="2302" w:type="dxa"/>
            <w:shd w:val="clear" w:color="auto" w:fill="76CDD8"/>
          </w:tcPr>
          <w:p w14:paraId="73D1CA6E" w14:textId="77777777" w:rsidR="00EB1CE0" w:rsidRPr="009C0E41" w:rsidRDefault="00EB1CE0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24FC13D" w14:textId="77777777" w:rsidR="00EB1CE0" w:rsidRPr="009C0E41" w:rsidRDefault="00EB1CE0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8B534EC" w14:textId="77777777" w:rsidR="00EB1CE0" w:rsidRPr="009C0E41" w:rsidRDefault="00EB1CE0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ABC33ED" w14:textId="77777777" w:rsidR="00EB1CE0" w:rsidRPr="009C0E41" w:rsidRDefault="00EB1CE0" w:rsidP="008D0395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9C0E41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EB1CE0" w:rsidRPr="009C0E41" w14:paraId="77501BCC" w14:textId="77777777" w:rsidTr="008D0395">
        <w:trPr>
          <w:trHeight w:val="432"/>
        </w:trPr>
        <w:tc>
          <w:tcPr>
            <w:tcW w:w="2302" w:type="dxa"/>
            <w:vMerge w:val="restart"/>
          </w:tcPr>
          <w:p w14:paraId="44F328C2" w14:textId="7226081C" w:rsidR="00EB1CE0" w:rsidRPr="009C0E41" w:rsidRDefault="00EB1CE0" w:rsidP="008D0395">
            <w:pPr>
              <w:pStyle w:val="BodyText"/>
            </w:pPr>
            <w:r>
              <w:t>City</w:t>
            </w:r>
          </w:p>
        </w:tc>
        <w:tc>
          <w:tcPr>
            <w:tcW w:w="2302" w:type="dxa"/>
          </w:tcPr>
          <w:p w14:paraId="3F6F6F5F" w14:textId="7D810BB0" w:rsidR="00EB1CE0" w:rsidRPr="009C0E41" w:rsidRDefault="00EB1CE0" w:rsidP="008D0395">
            <w:pPr>
              <w:pStyle w:val="BodyText"/>
            </w:pPr>
            <w:r>
              <w:t>city_</w:t>
            </w:r>
            <w:r w:rsidRPr="009C0E41">
              <w:t>ID</w:t>
            </w:r>
          </w:p>
        </w:tc>
        <w:tc>
          <w:tcPr>
            <w:tcW w:w="2302" w:type="dxa"/>
          </w:tcPr>
          <w:p w14:paraId="311061A2" w14:textId="77777777" w:rsidR="00EB1CE0" w:rsidRPr="009C0E41" w:rsidRDefault="00EB1CE0" w:rsidP="008D0395">
            <w:pPr>
              <w:pStyle w:val="BodyText"/>
            </w:pPr>
            <w:r w:rsidRPr="009C0E41">
              <w:t>PK, auto-increment</w:t>
            </w:r>
          </w:p>
        </w:tc>
        <w:tc>
          <w:tcPr>
            <w:tcW w:w="2302" w:type="dxa"/>
          </w:tcPr>
          <w:p w14:paraId="5C7E60B0" w14:textId="77777777" w:rsidR="00EB1CE0" w:rsidRPr="009C0E41" w:rsidRDefault="00EB1CE0" w:rsidP="008D0395">
            <w:pPr>
              <w:pStyle w:val="BodyText"/>
            </w:pPr>
            <w:r w:rsidRPr="009C0E41">
              <w:t>Int</w:t>
            </w:r>
          </w:p>
        </w:tc>
      </w:tr>
      <w:tr w:rsidR="00EB1CE0" w:rsidRPr="009C0E41" w14:paraId="293ADF46" w14:textId="77777777" w:rsidTr="008D0395">
        <w:trPr>
          <w:trHeight w:val="432"/>
        </w:trPr>
        <w:tc>
          <w:tcPr>
            <w:tcW w:w="2302" w:type="dxa"/>
            <w:vMerge/>
          </w:tcPr>
          <w:p w14:paraId="57475579" w14:textId="77777777" w:rsidR="00EB1CE0" w:rsidRPr="009C0E41" w:rsidRDefault="00EB1CE0" w:rsidP="008D0395">
            <w:pPr>
              <w:pStyle w:val="BodyText"/>
            </w:pPr>
          </w:p>
        </w:tc>
        <w:tc>
          <w:tcPr>
            <w:tcW w:w="2302" w:type="dxa"/>
          </w:tcPr>
          <w:p w14:paraId="66A6E03E" w14:textId="3E2455BE" w:rsidR="00EB1CE0" w:rsidRPr="009C0E41" w:rsidRDefault="00EB1CE0" w:rsidP="008D0395">
            <w:pPr>
              <w:pStyle w:val="BodyText"/>
            </w:pPr>
            <w:r>
              <w:t>city_name</w:t>
            </w:r>
          </w:p>
          <w:p w14:paraId="0D387746" w14:textId="77777777" w:rsidR="00EB1CE0" w:rsidRDefault="00EB1CE0" w:rsidP="008D0395">
            <w:pPr>
              <w:pStyle w:val="BodyText"/>
            </w:pPr>
            <w:r>
              <w:t>country_ID</w:t>
            </w:r>
          </w:p>
          <w:p w14:paraId="2AF589D5" w14:textId="3B2C3A81" w:rsidR="00EB1CE0" w:rsidRPr="009C0E41" w:rsidRDefault="00EB1CE0" w:rsidP="008D0395">
            <w:pPr>
              <w:pStyle w:val="BodyText"/>
            </w:pPr>
            <w:r>
              <w:t>population</w:t>
            </w:r>
          </w:p>
        </w:tc>
        <w:tc>
          <w:tcPr>
            <w:tcW w:w="2302" w:type="dxa"/>
          </w:tcPr>
          <w:p w14:paraId="28B58C05" w14:textId="77777777" w:rsidR="00EB1CE0" w:rsidRPr="009C0E41" w:rsidRDefault="00EB1CE0" w:rsidP="008D0395">
            <w:pPr>
              <w:pStyle w:val="BodyText"/>
            </w:pPr>
            <w:r w:rsidRPr="009C0E41">
              <w:t>Not Null</w:t>
            </w:r>
          </w:p>
          <w:p w14:paraId="48A7D525" w14:textId="77777777" w:rsidR="00EB1CE0" w:rsidRDefault="00EB1CE0" w:rsidP="008D0395">
            <w:pPr>
              <w:pStyle w:val="BodyText"/>
            </w:pPr>
            <w:r>
              <w:t>FK, Not null</w:t>
            </w:r>
          </w:p>
          <w:p w14:paraId="57C954E9" w14:textId="4A25D38C" w:rsidR="00EB1CE0" w:rsidRPr="009C0E41" w:rsidRDefault="00EB1CE0" w:rsidP="008D0395">
            <w:pPr>
              <w:pStyle w:val="BodyText"/>
            </w:pPr>
            <w:r>
              <w:t>Not null</w:t>
            </w:r>
          </w:p>
        </w:tc>
        <w:tc>
          <w:tcPr>
            <w:tcW w:w="2302" w:type="dxa"/>
          </w:tcPr>
          <w:p w14:paraId="61CB5837" w14:textId="77777777" w:rsidR="00EB1CE0" w:rsidRPr="009C0E41" w:rsidRDefault="00EB1CE0" w:rsidP="008D0395">
            <w:pPr>
              <w:pStyle w:val="BodyText"/>
            </w:pPr>
            <w:r w:rsidRPr="009C0E41">
              <w:t>Varchar(50)</w:t>
            </w:r>
          </w:p>
          <w:p w14:paraId="7955E3FB" w14:textId="4416F962" w:rsidR="00EB1CE0" w:rsidRDefault="00EB1CE0" w:rsidP="00EB1CE0">
            <w:pPr>
              <w:pStyle w:val="BodyText"/>
            </w:pPr>
            <w:r w:rsidRPr="009C0E41">
              <w:t>Varchar(50)</w:t>
            </w:r>
          </w:p>
          <w:p w14:paraId="5104338F" w14:textId="294BCABD" w:rsidR="00EB1CE0" w:rsidRPr="009C0E41" w:rsidRDefault="00EB1CE0" w:rsidP="008D0395">
            <w:pPr>
              <w:pStyle w:val="BodyText"/>
            </w:pPr>
            <w:r>
              <w:t>Int</w:t>
            </w:r>
          </w:p>
        </w:tc>
      </w:tr>
    </w:tbl>
    <w:p w14:paraId="5294509A" w14:textId="77777777" w:rsidR="00EB1CE0" w:rsidRPr="009C0E41" w:rsidRDefault="00EB1CE0" w:rsidP="00EB1CE0">
      <w:pPr>
        <w:pStyle w:val="BodyText"/>
      </w:pPr>
    </w:p>
    <w:p w14:paraId="1EE50B6C" w14:textId="77777777" w:rsidR="00EB1CE0" w:rsidRPr="009C0E41" w:rsidRDefault="00EB1CE0" w:rsidP="00EB1CE0">
      <w:pPr>
        <w:pStyle w:val="BodyText"/>
      </w:pPr>
      <w:r w:rsidRPr="009C0E41">
        <w:t>Comments on table relationships</w:t>
      </w:r>
      <w:r>
        <w:t>:</w:t>
      </w:r>
    </w:p>
    <w:p w14:paraId="748CAFB8" w14:textId="5EA1D486" w:rsidR="00EB1CE0" w:rsidRPr="00EB1CE0" w:rsidRDefault="00EB1CE0" w:rsidP="00EB1CE0">
      <w:pPr>
        <w:pStyle w:val="BodyText"/>
      </w:pPr>
      <w:r w:rsidRPr="00EB1CE0">
        <w:t>Country (many-to-one): Each city belongs to exactly one country.</w:t>
      </w:r>
    </w:p>
    <w:p w14:paraId="543E1BA1" w14:textId="0A422B8C" w:rsidR="00EB1CE0" w:rsidRDefault="00EB1CE0" w:rsidP="00EB1CE0">
      <w:pPr>
        <w:pStyle w:val="BodyText"/>
      </w:pPr>
      <w:r w:rsidRPr="00EB1CE0">
        <w:t>Station (one-to-many): A city hosts multiple metro stations.</w:t>
      </w:r>
    </w:p>
    <w:p w14:paraId="278D597A" w14:textId="77777777" w:rsidR="00EB1CE0" w:rsidRPr="00EB1CE0" w:rsidRDefault="00EB1CE0" w:rsidP="00EB1CE0">
      <w:pPr>
        <w:pStyle w:val="BodyText"/>
      </w:pPr>
    </w:p>
    <w:p w14:paraId="47D73D6E" w14:textId="77777777" w:rsidR="00EB1CE0" w:rsidRPr="009C0E41" w:rsidRDefault="00EB1CE0" w:rsidP="00EB1CE0">
      <w:pPr>
        <w:pStyle w:val="BodyText"/>
      </w:pPr>
      <w:r w:rsidRPr="009C0E41">
        <w:t>Example with data</w:t>
      </w:r>
      <w:r>
        <w:t>:</w:t>
      </w:r>
    </w:p>
    <w:p w14:paraId="275C7BF4" w14:textId="77777777" w:rsidR="00EB1CE0" w:rsidRPr="009C0E41" w:rsidRDefault="00EB1CE0" w:rsidP="00EB1CE0">
      <w:pPr>
        <w:pStyle w:val="BodyText"/>
      </w:pPr>
    </w:p>
    <w:tbl>
      <w:tblPr>
        <w:tblpPr w:leftFromText="180" w:rightFromText="180" w:vertAnchor="text" w:horzAnchor="margin" w:tblpXSpec="center" w:tblpY="-28"/>
        <w:tblW w:w="602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347"/>
        <w:gridCol w:w="1532"/>
        <w:gridCol w:w="55"/>
        <w:gridCol w:w="1080"/>
        <w:gridCol w:w="2011"/>
      </w:tblGrid>
      <w:tr w:rsidR="004633F2" w:rsidRPr="009C0E41" w14:paraId="1B5B9160" w14:textId="77777777" w:rsidTr="004633F2">
        <w:trPr>
          <w:trHeight w:val="254"/>
        </w:trPr>
        <w:tc>
          <w:tcPr>
            <w:tcW w:w="1347" w:type="dxa"/>
            <w:shd w:val="clear" w:color="auto" w:fill="76CDD8"/>
          </w:tcPr>
          <w:p w14:paraId="06012324" w14:textId="77777777" w:rsidR="004633F2" w:rsidRPr="009C0E41" w:rsidRDefault="004633F2" w:rsidP="004633F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ity_ID</w:t>
            </w:r>
          </w:p>
        </w:tc>
        <w:tc>
          <w:tcPr>
            <w:tcW w:w="1532" w:type="dxa"/>
            <w:shd w:val="clear" w:color="auto" w:fill="76CDD8"/>
          </w:tcPr>
          <w:p w14:paraId="74ADC0DD" w14:textId="77777777" w:rsidR="004633F2" w:rsidRPr="009C0E41" w:rsidRDefault="004633F2" w:rsidP="004633F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ity_name</w:t>
            </w:r>
          </w:p>
        </w:tc>
        <w:tc>
          <w:tcPr>
            <w:tcW w:w="1135" w:type="dxa"/>
            <w:gridSpan w:val="2"/>
            <w:shd w:val="clear" w:color="auto" w:fill="76CDD8"/>
          </w:tcPr>
          <w:p w14:paraId="48CCE59B" w14:textId="77777777" w:rsidR="004633F2" w:rsidRPr="009C0E41" w:rsidRDefault="004633F2" w:rsidP="004633F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country_ID</w:t>
            </w:r>
          </w:p>
        </w:tc>
        <w:tc>
          <w:tcPr>
            <w:tcW w:w="2011" w:type="dxa"/>
            <w:shd w:val="clear" w:color="auto" w:fill="76CDD8"/>
          </w:tcPr>
          <w:p w14:paraId="779146F1" w14:textId="5693D455" w:rsidR="004633F2" w:rsidRDefault="004633F2" w:rsidP="004633F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population</w:t>
            </w:r>
          </w:p>
        </w:tc>
      </w:tr>
      <w:tr w:rsidR="004633F2" w:rsidRPr="009C0E41" w14:paraId="2D235B67" w14:textId="77777777" w:rsidTr="004633F2">
        <w:trPr>
          <w:trHeight w:val="378"/>
        </w:trPr>
        <w:tc>
          <w:tcPr>
            <w:tcW w:w="1347" w:type="dxa"/>
          </w:tcPr>
          <w:p w14:paraId="22E4D33D" w14:textId="77777777" w:rsidR="004633F2" w:rsidRPr="009C0E41" w:rsidRDefault="004633F2" w:rsidP="004633F2">
            <w:pPr>
              <w:pStyle w:val="BodyText"/>
            </w:pPr>
            <w:r w:rsidRPr="009C0E41">
              <w:t xml:space="preserve"> 1</w:t>
            </w:r>
          </w:p>
        </w:tc>
        <w:tc>
          <w:tcPr>
            <w:tcW w:w="1587" w:type="dxa"/>
            <w:gridSpan w:val="2"/>
          </w:tcPr>
          <w:p w14:paraId="3F8889F3" w14:textId="789DFB9D" w:rsidR="004633F2" w:rsidRPr="009C0E41" w:rsidRDefault="004633F2" w:rsidP="004633F2">
            <w:pPr>
              <w:pStyle w:val="BodyText"/>
            </w:pPr>
            <w:r>
              <w:t>Tbilisi</w:t>
            </w:r>
          </w:p>
        </w:tc>
        <w:tc>
          <w:tcPr>
            <w:tcW w:w="1080" w:type="dxa"/>
          </w:tcPr>
          <w:p w14:paraId="7421115B" w14:textId="09071A64" w:rsidR="004633F2" w:rsidRPr="009C0E41" w:rsidRDefault="004633F2" w:rsidP="004633F2">
            <w:pPr>
              <w:pStyle w:val="BodyText"/>
            </w:pPr>
            <w:r>
              <w:t>1</w:t>
            </w:r>
          </w:p>
        </w:tc>
        <w:tc>
          <w:tcPr>
            <w:tcW w:w="2011" w:type="dxa"/>
          </w:tcPr>
          <w:p w14:paraId="33A3C758" w14:textId="19336C27" w:rsidR="004633F2" w:rsidRDefault="004633F2" w:rsidP="004633F2">
            <w:pPr>
              <w:pStyle w:val="BodyText"/>
            </w:pPr>
            <w:r>
              <w:t>1300000</w:t>
            </w:r>
          </w:p>
        </w:tc>
      </w:tr>
    </w:tbl>
    <w:p w14:paraId="3A6DC448" w14:textId="77777777" w:rsidR="00EB1CE0" w:rsidRPr="009C0E41" w:rsidRDefault="00EB1CE0" w:rsidP="00EB1CE0">
      <w:pPr>
        <w:pStyle w:val="BodyText"/>
      </w:pPr>
    </w:p>
    <w:p w14:paraId="0BD08581" w14:textId="42290B46" w:rsidR="002C18CA" w:rsidRPr="009C0E41" w:rsidRDefault="002C18CA" w:rsidP="006F645E">
      <w:pPr>
        <w:pStyle w:val="BodyText"/>
      </w:pPr>
    </w:p>
    <w:sectPr w:rsidR="002C18CA" w:rsidRPr="009C0E41" w:rsidSect="00415850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D50208" w14:textId="77777777" w:rsidR="004E16AF" w:rsidRDefault="004E16AF" w:rsidP="00500742">
      <w:pPr>
        <w:spacing w:line="240" w:lineRule="auto"/>
      </w:pPr>
      <w:r>
        <w:separator/>
      </w:r>
    </w:p>
  </w:endnote>
  <w:endnote w:type="continuationSeparator" w:id="0">
    <w:p w14:paraId="62A46976" w14:textId="77777777" w:rsidR="004E16AF" w:rsidRDefault="004E16AF" w:rsidP="00500742">
      <w:pPr>
        <w:spacing w:line="240" w:lineRule="auto"/>
      </w:pPr>
      <w:r>
        <w:continuationSeparator/>
      </w:r>
    </w:p>
  </w:endnote>
  <w:endnote w:type="continuationNotice" w:id="1">
    <w:p w14:paraId="2952A732" w14:textId="77777777" w:rsidR="004E16AF" w:rsidRDefault="004E16A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71C10" w14:textId="7EC8BCBB" w:rsidR="00614FEF" w:rsidRPr="00851FAD" w:rsidRDefault="00614FEF" w:rsidP="00415850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 w:rsidR="00AC7F19">
      <w:rPr>
        <w:rStyle w:val="PageNumber"/>
        <w:rFonts w:eastAsia="MS Gothic"/>
        <w:noProof/>
        <w:sz w:val="18"/>
        <w:szCs w:val="18"/>
      </w:rPr>
      <w:t>5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614FEF" w14:paraId="75EEBB7A" w14:textId="77777777" w:rsidTr="00415850">
      <w:tc>
        <w:tcPr>
          <w:tcW w:w="8472" w:type="dxa"/>
        </w:tcPr>
        <w:p w14:paraId="0DCC6942" w14:textId="75EEB5E5" w:rsidR="00614FEF" w:rsidRDefault="00614FEF" w:rsidP="00415850">
          <w:pPr>
            <w:pStyle w:val="Footer"/>
          </w:pPr>
          <w:fldSimple w:instr=" DOCPROPERTY  Classification  \* MERGEFORMAT ">
            <w:r>
              <w:t>Confidential</w:t>
            </w:r>
          </w:fldSimple>
          <w:r>
            <w:tab/>
          </w:r>
        </w:p>
      </w:tc>
    </w:tr>
  </w:tbl>
  <w:p w14:paraId="629B217E" w14:textId="77777777" w:rsidR="00614FEF" w:rsidRPr="00205D53" w:rsidRDefault="00614FEF" w:rsidP="00415850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614FEF" w14:paraId="3EB886D1" w14:textId="77777777" w:rsidTr="00415850">
      <w:tc>
        <w:tcPr>
          <w:tcW w:w="1526" w:type="dxa"/>
          <w:vAlign w:val="center"/>
          <w:hideMark/>
        </w:tcPr>
        <w:p w14:paraId="3FD0571A" w14:textId="77777777" w:rsidR="00614FEF" w:rsidRDefault="00614FEF" w:rsidP="00415850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614FEF" w:rsidRDefault="00614FEF" w:rsidP="00415850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614FEF" w14:paraId="7947E9D3" w14:textId="77777777" w:rsidTr="00415850">
      <w:tc>
        <w:tcPr>
          <w:tcW w:w="9139" w:type="dxa"/>
          <w:gridSpan w:val="2"/>
          <w:hideMark/>
        </w:tcPr>
        <w:p w14:paraId="4818C4EF" w14:textId="612E7520" w:rsidR="00614FEF" w:rsidRDefault="00614FEF" w:rsidP="00415850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614FEF" w:rsidRDefault="00614FEF" w:rsidP="00415850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BC7FD7" w14:textId="77777777" w:rsidR="004E16AF" w:rsidRDefault="004E16AF" w:rsidP="00500742">
      <w:pPr>
        <w:spacing w:line="240" w:lineRule="auto"/>
      </w:pPr>
      <w:r>
        <w:separator/>
      </w:r>
    </w:p>
  </w:footnote>
  <w:footnote w:type="continuationSeparator" w:id="0">
    <w:p w14:paraId="67235F34" w14:textId="77777777" w:rsidR="004E16AF" w:rsidRDefault="004E16AF" w:rsidP="00500742">
      <w:pPr>
        <w:spacing w:line="240" w:lineRule="auto"/>
      </w:pPr>
      <w:r>
        <w:continuationSeparator/>
      </w:r>
    </w:p>
  </w:footnote>
  <w:footnote w:type="continuationNotice" w:id="1">
    <w:p w14:paraId="7B563DB0" w14:textId="77777777" w:rsidR="004E16AF" w:rsidRDefault="004E16A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614FEF" w14:paraId="7DBDC9F3" w14:textId="77777777" w:rsidTr="00415850">
      <w:tc>
        <w:tcPr>
          <w:tcW w:w="8121" w:type="dxa"/>
          <w:vAlign w:val="center"/>
          <w:hideMark/>
        </w:tcPr>
        <w:p w14:paraId="703F688A" w14:textId="2BC4AD91" w:rsidR="00614FEF" w:rsidRDefault="00614FEF" w:rsidP="00415850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614FEF" w:rsidRDefault="00614FEF" w:rsidP="00415850">
          <w:pPr>
            <w:pStyle w:val="Header"/>
          </w:pPr>
        </w:p>
      </w:tc>
    </w:tr>
    <w:tr w:rsidR="00614FEF" w14:paraId="7634FCD1" w14:textId="77777777" w:rsidTr="00415850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614FEF" w:rsidRDefault="00614FEF" w:rsidP="00415850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614FEF" w:rsidRDefault="00614FEF" w:rsidP="00415850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614FEF" w:rsidRPr="002A572B" w:rsidRDefault="00614FEF" w:rsidP="00415850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66A25"/>
    <w:multiLevelType w:val="multilevel"/>
    <w:tmpl w:val="B35EB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1400CB"/>
    <w:multiLevelType w:val="multilevel"/>
    <w:tmpl w:val="2A3CBD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B87EA6"/>
    <w:multiLevelType w:val="multilevel"/>
    <w:tmpl w:val="BDD8A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446E63"/>
    <w:multiLevelType w:val="multilevel"/>
    <w:tmpl w:val="4D9CD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9" w15:restartNumberingAfterBreak="0">
    <w:nsid w:val="19CB3EB7"/>
    <w:multiLevelType w:val="multilevel"/>
    <w:tmpl w:val="BDD8A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25221B"/>
    <w:multiLevelType w:val="hybridMultilevel"/>
    <w:tmpl w:val="329CD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846F6A"/>
    <w:multiLevelType w:val="hybridMultilevel"/>
    <w:tmpl w:val="E9E0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45180D"/>
    <w:multiLevelType w:val="multilevel"/>
    <w:tmpl w:val="CE007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8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04624A"/>
    <w:multiLevelType w:val="multilevel"/>
    <w:tmpl w:val="084A67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2" w15:restartNumberingAfterBreak="0">
    <w:nsid w:val="55B303D1"/>
    <w:multiLevelType w:val="multilevel"/>
    <w:tmpl w:val="BDD8A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7DD6F34"/>
    <w:multiLevelType w:val="multilevel"/>
    <w:tmpl w:val="1436B0F0"/>
    <w:numStyleLink w:val="NumberList"/>
  </w:abstractNum>
  <w:abstractNum w:abstractNumId="2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5" w15:restartNumberingAfterBreak="0">
    <w:nsid w:val="6A6E398E"/>
    <w:multiLevelType w:val="hybridMultilevel"/>
    <w:tmpl w:val="7C24E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1C3F8A"/>
    <w:multiLevelType w:val="multilevel"/>
    <w:tmpl w:val="A2DEA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E669FD"/>
    <w:multiLevelType w:val="multilevel"/>
    <w:tmpl w:val="BDD8A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2"/>
  </w:num>
  <w:num w:numId="4">
    <w:abstractNumId w:val="15"/>
  </w:num>
  <w:num w:numId="5">
    <w:abstractNumId w:val="11"/>
  </w:num>
  <w:num w:numId="6">
    <w:abstractNumId w:val="7"/>
  </w:num>
  <w:num w:numId="7">
    <w:abstractNumId w:val="28"/>
  </w:num>
  <w:num w:numId="8">
    <w:abstractNumId w:val="18"/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4"/>
  </w:num>
  <w:num w:numId="11">
    <w:abstractNumId w:val="2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</w:num>
  <w:num w:numId="14">
    <w:abstractNumId w:val="21"/>
  </w:num>
  <w:num w:numId="15">
    <w:abstractNumId w:val="19"/>
  </w:num>
  <w:num w:numId="16">
    <w:abstractNumId w:val="16"/>
  </w:num>
  <w:num w:numId="17">
    <w:abstractNumId w:val="16"/>
    <w:lvlOverride w:ilvl="0">
      <w:startOverride w:val="1"/>
    </w:lvlOverride>
  </w:num>
  <w:num w:numId="18">
    <w:abstractNumId w:val="13"/>
  </w:num>
  <w:num w:numId="19">
    <w:abstractNumId w:val="17"/>
  </w:num>
  <w:num w:numId="2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8"/>
  </w:num>
  <w:num w:numId="2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8"/>
  </w:num>
  <w:num w:numId="24">
    <w:abstractNumId w:val="8"/>
  </w:num>
  <w:num w:numId="25">
    <w:abstractNumId w:val="8"/>
  </w:num>
  <w:num w:numId="26">
    <w:abstractNumId w:val="26"/>
  </w:num>
  <w:num w:numId="27">
    <w:abstractNumId w:val="14"/>
  </w:num>
  <w:num w:numId="28">
    <w:abstractNumId w:val="3"/>
  </w:num>
  <w:num w:numId="29">
    <w:abstractNumId w:val="10"/>
  </w:num>
  <w:num w:numId="30">
    <w:abstractNumId w:val="12"/>
  </w:num>
  <w:num w:numId="31">
    <w:abstractNumId w:val="25"/>
  </w:num>
  <w:num w:numId="32">
    <w:abstractNumId w:val="5"/>
  </w:num>
  <w:num w:numId="33">
    <w:abstractNumId w:val="1"/>
  </w:num>
  <w:num w:numId="34">
    <w:abstractNumId w:val="20"/>
  </w:num>
  <w:num w:numId="35">
    <w:abstractNumId w:val="27"/>
  </w:num>
  <w:num w:numId="36">
    <w:abstractNumId w:val="22"/>
  </w:num>
  <w:num w:numId="37">
    <w:abstractNumId w:val="9"/>
  </w:num>
  <w:num w:numId="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0061"/>
    <w:rsid w:val="00036D9D"/>
    <w:rsid w:val="000370D4"/>
    <w:rsid w:val="000457E8"/>
    <w:rsid w:val="00047819"/>
    <w:rsid w:val="00074855"/>
    <w:rsid w:val="000F4CDE"/>
    <w:rsid w:val="00104CAC"/>
    <w:rsid w:val="001218BF"/>
    <w:rsid w:val="001258DA"/>
    <w:rsid w:val="00125E85"/>
    <w:rsid w:val="00173F65"/>
    <w:rsid w:val="00192D26"/>
    <w:rsid w:val="00205CFE"/>
    <w:rsid w:val="00272528"/>
    <w:rsid w:val="002A6F76"/>
    <w:rsid w:val="002B3847"/>
    <w:rsid w:val="002C18CA"/>
    <w:rsid w:val="002C76CC"/>
    <w:rsid w:val="002E6935"/>
    <w:rsid w:val="00300290"/>
    <w:rsid w:val="00341E03"/>
    <w:rsid w:val="00357E14"/>
    <w:rsid w:val="00396022"/>
    <w:rsid w:val="00407DD5"/>
    <w:rsid w:val="00415850"/>
    <w:rsid w:val="00426215"/>
    <w:rsid w:val="00444D3B"/>
    <w:rsid w:val="00463007"/>
    <w:rsid w:val="004633F2"/>
    <w:rsid w:val="004662E6"/>
    <w:rsid w:val="00480504"/>
    <w:rsid w:val="0048499B"/>
    <w:rsid w:val="004A4E69"/>
    <w:rsid w:val="004E16AF"/>
    <w:rsid w:val="004F3FA2"/>
    <w:rsid w:val="00500742"/>
    <w:rsid w:val="00504C62"/>
    <w:rsid w:val="0057509B"/>
    <w:rsid w:val="00580835"/>
    <w:rsid w:val="0059478F"/>
    <w:rsid w:val="005D1735"/>
    <w:rsid w:val="005D7445"/>
    <w:rsid w:val="005F0B78"/>
    <w:rsid w:val="00614FEF"/>
    <w:rsid w:val="00651C0C"/>
    <w:rsid w:val="0065416F"/>
    <w:rsid w:val="00666408"/>
    <w:rsid w:val="006902A6"/>
    <w:rsid w:val="00691D2A"/>
    <w:rsid w:val="00695AC8"/>
    <w:rsid w:val="006A4C39"/>
    <w:rsid w:val="006C5206"/>
    <w:rsid w:val="006F645E"/>
    <w:rsid w:val="00796A13"/>
    <w:rsid w:val="007B27B1"/>
    <w:rsid w:val="007C4361"/>
    <w:rsid w:val="00843CF3"/>
    <w:rsid w:val="00872594"/>
    <w:rsid w:val="00876D86"/>
    <w:rsid w:val="00893A20"/>
    <w:rsid w:val="008D0346"/>
    <w:rsid w:val="009123CF"/>
    <w:rsid w:val="0094703C"/>
    <w:rsid w:val="00950730"/>
    <w:rsid w:val="00973B27"/>
    <w:rsid w:val="00974743"/>
    <w:rsid w:val="009914D0"/>
    <w:rsid w:val="009B3EEB"/>
    <w:rsid w:val="009C0E41"/>
    <w:rsid w:val="009D7BE5"/>
    <w:rsid w:val="009E4BF9"/>
    <w:rsid w:val="009E5108"/>
    <w:rsid w:val="009E7277"/>
    <w:rsid w:val="00AA68CA"/>
    <w:rsid w:val="00AC7F19"/>
    <w:rsid w:val="00AD64ED"/>
    <w:rsid w:val="00AE3139"/>
    <w:rsid w:val="00AF17B0"/>
    <w:rsid w:val="00B00FF6"/>
    <w:rsid w:val="00B072EA"/>
    <w:rsid w:val="00B27FE6"/>
    <w:rsid w:val="00B31CB2"/>
    <w:rsid w:val="00B47C8B"/>
    <w:rsid w:val="00B63965"/>
    <w:rsid w:val="00B83E56"/>
    <w:rsid w:val="00B97595"/>
    <w:rsid w:val="00BD7A92"/>
    <w:rsid w:val="00BE0E01"/>
    <w:rsid w:val="00BE17E0"/>
    <w:rsid w:val="00C342C2"/>
    <w:rsid w:val="00C403FF"/>
    <w:rsid w:val="00C901A0"/>
    <w:rsid w:val="00CA3310"/>
    <w:rsid w:val="00CE6020"/>
    <w:rsid w:val="00D04DA9"/>
    <w:rsid w:val="00D06CB2"/>
    <w:rsid w:val="00D20F53"/>
    <w:rsid w:val="00D46DA3"/>
    <w:rsid w:val="00D61C9C"/>
    <w:rsid w:val="00D84345"/>
    <w:rsid w:val="00DD31D9"/>
    <w:rsid w:val="00E016A3"/>
    <w:rsid w:val="00E15F7E"/>
    <w:rsid w:val="00E43D86"/>
    <w:rsid w:val="00E60D78"/>
    <w:rsid w:val="00E801BC"/>
    <w:rsid w:val="00EB1CE0"/>
    <w:rsid w:val="00EB54C0"/>
    <w:rsid w:val="00F55A25"/>
    <w:rsid w:val="00FE2AEF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3"/>
    <w:unhideWhenUsed/>
    <w:rsid w:val="002C18CA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customStyle="1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843CF3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872594"/>
    <w:rPr>
      <w:b/>
      <w:bCs/>
    </w:rPr>
  </w:style>
  <w:style w:type="character" w:styleId="Emphasis">
    <w:name w:val="Emphasis"/>
    <w:basedOn w:val="DefaultParagraphFont"/>
    <w:uiPriority w:val="20"/>
    <w:qFormat/>
    <w:rsid w:val="002C18C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9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26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7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7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2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14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5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1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13</Pages>
  <Words>1814</Words>
  <Characters>11906</Characters>
  <Application>Microsoft Office Word</Application>
  <DocSecurity>0</DocSecurity>
  <Lines>992</Lines>
  <Paragraphs>8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Elitebook</cp:lastModifiedBy>
  <cp:revision>57</cp:revision>
  <cp:lastPrinted>2021-02-26T07:14:00Z</cp:lastPrinted>
  <dcterms:created xsi:type="dcterms:W3CDTF">2021-01-22T08:29:00Z</dcterms:created>
  <dcterms:modified xsi:type="dcterms:W3CDTF">2025-03-25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  <property fmtid="{D5CDD505-2E9C-101B-9397-08002B2CF9AE}" pid="9" name="GrammarlyDocumentId">
    <vt:lpwstr>4fe4c91d77b4046fcca642b5144eab3e4d9b6cb136d07b033a2b0e314263b8ba</vt:lpwstr>
  </property>
</Properties>
</file>